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2813FF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  <w:bookmarkStart w:id="0" w:name="_Hlk531386052"/>
      <w:bookmarkEnd w:id="0"/>
    </w:p>
    <w:p w14:paraId="7B941AD7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7BD69806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72930A00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0DF38A87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53161F81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12C37620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6F97706E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1FC11EC1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4EC59014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0C35316D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6FB5D41F" w14:textId="77777777" w:rsidR="00DE7151" w:rsidRDefault="00DE7151">
      <w:pPr>
        <w:contextualSpacing w:val="0"/>
        <w:rPr>
          <w:rFonts w:ascii="Roboto" w:eastAsia="Roboto Mono" w:hAnsi="Roboto" w:cs="Roboto Mono"/>
        </w:rPr>
      </w:pPr>
    </w:p>
    <w:p w14:paraId="0D92264D" w14:textId="3AD4175D" w:rsidR="00781520" w:rsidRDefault="00781520">
      <w:pPr>
        <w:contextualSpacing w:val="0"/>
        <w:rPr>
          <w:rFonts w:ascii="Roboto" w:eastAsia="Roboto Mono" w:hAnsi="Roboto" w:cs="Roboto Mono"/>
        </w:rPr>
      </w:pPr>
    </w:p>
    <w:p w14:paraId="759117E2" w14:textId="77777777" w:rsidR="00781520" w:rsidRPr="00326245" w:rsidRDefault="00781520">
      <w:pPr>
        <w:contextualSpacing w:val="0"/>
        <w:rPr>
          <w:rFonts w:ascii="Roboto" w:eastAsia="Roboto Mono" w:hAnsi="Roboto" w:cs="Roboto Mono"/>
        </w:rPr>
      </w:pPr>
    </w:p>
    <w:p w14:paraId="2D97ABF0" w14:textId="77777777" w:rsidR="00DE7151" w:rsidRPr="00326245" w:rsidRDefault="00957213">
      <w:pPr>
        <w:pStyle w:val="Rubrik"/>
        <w:contextualSpacing w:val="0"/>
        <w:jc w:val="center"/>
        <w:rPr>
          <w:rFonts w:ascii="Roboto" w:eastAsia="Roboto Mono" w:hAnsi="Roboto" w:cs="Roboto Mono"/>
          <w:b/>
          <w:sz w:val="40"/>
          <w:szCs w:val="40"/>
        </w:rPr>
      </w:pPr>
      <w:bookmarkStart w:id="1" w:name="_7to4uszf0tfy" w:colFirst="0" w:colLast="0"/>
      <w:bookmarkEnd w:id="1"/>
      <w:r w:rsidRPr="00326245">
        <w:rPr>
          <w:rFonts w:ascii="Roboto" w:eastAsia="Roboto Mono" w:hAnsi="Roboto" w:cs="Roboto Mono"/>
          <w:b/>
          <w:sz w:val="40"/>
          <w:szCs w:val="40"/>
        </w:rPr>
        <w:t>MoS - English communication stream</w:t>
      </w:r>
    </w:p>
    <w:p w14:paraId="2EABE7A3" w14:textId="77777777" w:rsidR="00DE7151" w:rsidRPr="00326245" w:rsidRDefault="00957213">
      <w:pPr>
        <w:pStyle w:val="Rubrik"/>
        <w:contextualSpacing w:val="0"/>
        <w:jc w:val="center"/>
        <w:rPr>
          <w:rFonts w:ascii="Roboto" w:eastAsia="Roboto Mono" w:hAnsi="Roboto" w:cs="Roboto Mono"/>
          <w:b/>
          <w:sz w:val="40"/>
          <w:szCs w:val="40"/>
        </w:rPr>
      </w:pPr>
      <w:bookmarkStart w:id="2" w:name="_bqibhgo1qp8z" w:colFirst="0" w:colLast="0"/>
      <w:bookmarkEnd w:id="2"/>
      <w:r w:rsidRPr="00326245">
        <w:rPr>
          <w:rFonts w:ascii="Roboto" w:eastAsia="Roboto Mono" w:hAnsi="Roboto" w:cs="Roboto Mono"/>
          <w:b/>
          <w:sz w:val="40"/>
          <w:szCs w:val="40"/>
        </w:rPr>
        <w:t>Lab 1: Comparison of time constants</w:t>
      </w:r>
    </w:p>
    <w:p w14:paraId="13E21CB4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6473D99D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4B704D07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2E47DC16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15D309F7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5C3217A1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08C15F99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7D7D1777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42FA3AD9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14B0722C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5018C592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616045BB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45601304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11C65281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0057CE5F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4394CC22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3E6801FB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3720C2F1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7EE35956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03F2E16A" w14:textId="77777777" w:rsidR="00DE7151" w:rsidRPr="00326245" w:rsidRDefault="00DE7151">
      <w:pPr>
        <w:contextualSpacing w:val="0"/>
        <w:jc w:val="center"/>
        <w:rPr>
          <w:rFonts w:ascii="Roboto" w:eastAsia="Roboto Mono" w:hAnsi="Roboto" w:cs="Roboto Mono"/>
        </w:rPr>
      </w:pPr>
    </w:p>
    <w:p w14:paraId="6E84EEDF" w14:textId="77777777" w:rsidR="005930FF" w:rsidRDefault="005930FF">
      <w:pPr>
        <w:contextualSpacing w:val="0"/>
        <w:jc w:val="center"/>
        <w:rPr>
          <w:rFonts w:ascii="Roboto" w:eastAsia="Roboto Mono" w:hAnsi="Roboto" w:cs="Roboto Mono"/>
          <w:b/>
        </w:rPr>
      </w:pPr>
    </w:p>
    <w:p w14:paraId="5A92909B" w14:textId="77777777" w:rsidR="005930FF" w:rsidRDefault="005930FF">
      <w:pPr>
        <w:contextualSpacing w:val="0"/>
        <w:jc w:val="center"/>
        <w:rPr>
          <w:rFonts w:ascii="Roboto" w:eastAsia="Roboto Mono" w:hAnsi="Roboto" w:cs="Roboto Mono"/>
          <w:b/>
        </w:rPr>
      </w:pPr>
    </w:p>
    <w:p w14:paraId="15CD7D5B" w14:textId="77777777" w:rsidR="005930FF" w:rsidRDefault="005930FF">
      <w:pPr>
        <w:contextualSpacing w:val="0"/>
        <w:jc w:val="center"/>
        <w:rPr>
          <w:rFonts w:ascii="Roboto" w:eastAsia="Roboto Mono" w:hAnsi="Roboto" w:cs="Roboto Mono"/>
          <w:b/>
        </w:rPr>
      </w:pPr>
    </w:p>
    <w:p w14:paraId="74C0294C" w14:textId="77777777" w:rsidR="005930FF" w:rsidRDefault="005930FF">
      <w:pPr>
        <w:contextualSpacing w:val="0"/>
        <w:jc w:val="center"/>
        <w:rPr>
          <w:rFonts w:ascii="Roboto" w:eastAsia="Roboto Mono" w:hAnsi="Roboto" w:cs="Roboto Mono"/>
          <w:b/>
        </w:rPr>
      </w:pPr>
    </w:p>
    <w:p w14:paraId="17BE59A8" w14:textId="074ECAA1" w:rsidR="00DE7151" w:rsidRPr="00326245" w:rsidRDefault="00957213">
      <w:pPr>
        <w:contextualSpacing w:val="0"/>
        <w:jc w:val="center"/>
        <w:rPr>
          <w:rFonts w:ascii="Roboto" w:eastAsia="Roboto Mono" w:hAnsi="Roboto" w:cs="Roboto Mono"/>
        </w:rPr>
      </w:pPr>
      <w:r w:rsidRPr="00326245">
        <w:rPr>
          <w:rFonts w:ascii="Roboto" w:eastAsia="Roboto Mono" w:hAnsi="Roboto" w:cs="Roboto Mono"/>
          <w:b/>
        </w:rPr>
        <w:t>Instructor</w:t>
      </w:r>
      <w:r w:rsidRPr="00326245">
        <w:rPr>
          <w:rFonts w:ascii="Roboto" w:eastAsia="Roboto Mono" w:hAnsi="Roboto" w:cs="Roboto Mono"/>
        </w:rPr>
        <w:t>: Kjell Karlsson</w:t>
      </w:r>
    </w:p>
    <w:p w14:paraId="7C8233B5" w14:textId="77777777" w:rsidR="00DE7151" w:rsidRPr="00326245" w:rsidRDefault="00957213">
      <w:pPr>
        <w:contextualSpacing w:val="0"/>
        <w:jc w:val="center"/>
        <w:rPr>
          <w:rFonts w:ascii="Roboto" w:eastAsia="Roboto Mono" w:hAnsi="Roboto" w:cs="Roboto Mono"/>
        </w:rPr>
      </w:pPr>
      <w:r w:rsidRPr="00326245">
        <w:rPr>
          <w:rFonts w:ascii="Roboto" w:eastAsia="Roboto Mono" w:hAnsi="Roboto" w:cs="Roboto Mono"/>
          <w:b/>
        </w:rPr>
        <w:t>Experiment date</w:t>
      </w:r>
      <w:r w:rsidRPr="00326245">
        <w:rPr>
          <w:rFonts w:ascii="Roboto" w:eastAsia="Roboto Mono" w:hAnsi="Roboto" w:cs="Roboto Mono"/>
        </w:rPr>
        <w:t>: 2018-11-29</w:t>
      </w:r>
    </w:p>
    <w:p w14:paraId="2A069101" w14:textId="7E53F5E0" w:rsidR="00A705B4" w:rsidRDefault="00957213">
      <w:pPr>
        <w:contextualSpacing w:val="0"/>
        <w:jc w:val="center"/>
        <w:rPr>
          <w:rFonts w:ascii="Roboto" w:eastAsia="Roboto Mono" w:hAnsi="Roboto" w:cs="Roboto Mono"/>
        </w:rPr>
      </w:pPr>
      <w:r w:rsidRPr="00326245">
        <w:rPr>
          <w:rFonts w:ascii="Roboto" w:eastAsia="Roboto Mono" w:hAnsi="Roboto" w:cs="Roboto Mono"/>
          <w:b/>
        </w:rPr>
        <w:t>Submission date</w:t>
      </w:r>
      <w:r w:rsidRPr="00326245">
        <w:rPr>
          <w:rFonts w:ascii="Roboto" w:eastAsia="Roboto Mono" w:hAnsi="Roboto" w:cs="Roboto Mono"/>
        </w:rPr>
        <w:t>: 2018-12-10</w:t>
      </w:r>
    </w:p>
    <w:p w14:paraId="3782193A" w14:textId="36CA53D9" w:rsidR="00ED4018" w:rsidRDefault="00ED4018" w:rsidP="00781136">
      <w:pPr>
        <w:rPr>
          <w:rFonts w:ascii="Roboto" w:eastAsia="Roboto Mono" w:hAnsi="Roboto" w:cs="Roboto Mono"/>
        </w:rPr>
        <w:sectPr w:rsidR="00ED4018" w:rsidSect="00FB3A50">
          <w:headerReference w:type="default" r:id="rId8"/>
          <w:footerReference w:type="default" r:id="rId9"/>
          <w:footerReference w:type="first" r:id="rId10"/>
          <w:pgSz w:w="11909" w:h="16834"/>
          <w:pgMar w:top="1440" w:right="1440" w:bottom="1440" w:left="1440" w:header="113" w:footer="720" w:gutter="0"/>
          <w:cols w:space="720"/>
          <w:titlePg/>
          <w:docGrid w:linePitch="299"/>
        </w:sectPr>
      </w:pPr>
    </w:p>
    <w:p w14:paraId="5FBD5ADF" w14:textId="03AA4E14" w:rsidR="00DE7151" w:rsidRPr="00326245" w:rsidRDefault="00DE7151" w:rsidP="00781136">
      <w:pPr>
        <w:rPr>
          <w:rFonts w:ascii="Roboto" w:eastAsia="Roboto Mono" w:hAnsi="Roboto" w:cs="Roboto Mono"/>
        </w:rPr>
      </w:pPr>
    </w:p>
    <w:p w14:paraId="58F59CB8" w14:textId="620912D1" w:rsidR="00DE7151" w:rsidRPr="00326245" w:rsidRDefault="00957213">
      <w:pPr>
        <w:pStyle w:val="Rubrik2"/>
        <w:contextualSpacing w:val="0"/>
        <w:rPr>
          <w:rFonts w:ascii="Roboto" w:eastAsia="Roboto Mono" w:hAnsi="Roboto" w:cs="Roboto Mono"/>
        </w:rPr>
      </w:pPr>
      <w:bookmarkStart w:id="3" w:name="_c7s1uy3nf4wn" w:colFirst="0" w:colLast="0"/>
      <w:bookmarkEnd w:id="3"/>
      <w:r w:rsidRPr="00326245">
        <w:rPr>
          <w:rFonts w:ascii="Roboto" w:eastAsia="Roboto Mono" w:hAnsi="Roboto" w:cs="Roboto Mono"/>
          <w:b/>
        </w:rPr>
        <w:t>1</w:t>
      </w:r>
      <w:r w:rsidRPr="00326245">
        <w:rPr>
          <w:rFonts w:ascii="Roboto" w:eastAsia="Roboto Mono" w:hAnsi="Roboto" w:cs="Roboto Mono"/>
        </w:rPr>
        <w:tab/>
        <w:t>Introduction</w:t>
      </w:r>
    </w:p>
    <w:p w14:paraId="618A1203" w14:textId="12FB59A7" w:rsidR="00DE7151" w:rsidRPr="00326245" w:rsidRDefault="00231354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To understand the behaviour of a system, we analyse the time constant. The time constant is defined as the time it takes for the system to reach 63% of its final value. </w:t>
      </w:r>
      <w:r w:rsidR="00A029AD" w:rsidRPr="00326245">
        <w:rPr>
          <w:rFonts w:ascii="Roboto" w:eastAsia="Roboto Mono" w:hAnsi="Roboto" w:cs="Roboto Mono"/>
          <w:sz w:val="20"/>
        </w:rPr>
        <w:t xml:space="preserve">These </w:t>
      </w:r>
      <w:r w:rsidR="009C69B1" w:rsidRPr="00326245">
        <w:rPr>
          <w:rFonts w:ascii="Roboto" w:eastAsia="Roboto Mono" w:hAnsi="Roboto" w:cs="Roboto Mono"/>
          <w:sz w:val="20"/>
        </w:rPr>
        <w:t>specifications are often given by the manufacturer in data sheets</w:t>
      </w:r>
      <w:r w:rsidR="00A029AD" w:rsidRPr="00326245">
        <w:rPr>
          <w:rFonts w:ascii="Roboto" w:eastAsia="Roboto Mono" w:hAnsi="Roboto" w:cs="Roboto Mono"/>
          <w:sz w:val="20"/>
        </w:rPr>
        <w:t>. However,</w:t>
      </w:r>
      <w:r w:rsidR="003423BA" w:rsidRPr="00326245">
        <w:rPr>
          <w:rFonts w:ascii="Roboto" w:eastAsia="Roboto Mono" w:hAnsi="Roboto" w:cs="Roboto Mono"/>
          <w:sz w:val="20"/>
        </w:rPr>
        <w:t xml:space="preserve"> the time constant</w:t>
      </w:r>
      <w:r w:rsidR="00A029AD" w:rsidRPr="00326245">
        <w:rPr>
          <w:rFonts w:ascii="Roboto" w:eastAsia="Roboto Mono" w:hAnsi="Roboto" w:cs="Roboto Mono"/>
          <w:sz w:val="20"/>
        </w:rPr>
        <w:t xml:space="preserve"> can </w:t>
      </w:r>
      <w:r w:rsidR="003423BA" w:rsidRPr="00326245">
        <w:rPr>
          <w:rFonts w:ascii="Roboto" w:eastAsia="Roboto Mono" w:hAnsi="Roboto" w:cs="Roboto Mono"/>
          <w:sz w:val="20"/>
        </w:rPr>
        <w:t xml:space="preserve">also </w:t>
      </w:r>
      <w:r w:rsidR="00A029AD" w:rsidRPr="00326245">
        <w:rPr>
          <w:rFonts w:ascii="Roboto" w:eastAsia="Roboto Mono" w:hAnsi="Roboto" w:cs="Roboto Mono"/>
          <w:sz w:val="20"/>
        </w:rPr>
        <w:t xml:space="preserve">be determined by looking at the step response of the system </w:t>
      </w:r>
      <w:r w:rsidR="003423BA" w:rsidRPr="00326245">
        <w:rPr>
          <w:rFonts w:ascii="Roboto" w:eastAsia="Roboto Mono" w:hAnsi="Roboto" w:cs="Roboto Mono"/>
          <w:sz w:val="20"/>
        </w:rPr>
        <w:t>using a simulation software or computed analytically for a first order system.</w:t>
      </w:r>
      <w:r w:rsidR="0094239B" w:rsidRPr="00326245">
        <w:rPr>
          <w:rFonts w:ascii="Roboto" w:eastAsia="Roboto Mono" w:hAnsi="Roboto" w:cs="Roboto Mono"/>
          <w:sz w:val="20"/>
        </w:rPr>
        <w:t xml:space="preserve"> The system will be designed using a bond graph which is a graphical representation of a physical dynamic system.</w:t>
      </w:r>
      <w:r w:rsidR="0098208A" w:rsidRPr="00326245">
        <w:rPr>
          <w:rStyle w:val="Fotnotsreferens"/>
          <w:rFonts w:ascii="Roboto" w:eastAsia="Roboto Mono" w:hAnsi="Roboto" w:cs="Roboto Mono"/>
          <w:sz w:val="20"/>
        </w:rPr>
        <w:footnoteReference w:id="2"/>
      </w:r>
      <w:r w:rsidR="0094239B" w:rsidRPr="00326245">
        <w:rPr>
          <w:rFonts w:ascii="Roboto" w:eastAsia="Roboto Mono" w:hAnsi="Roboto" w:cs="Roboto Mono"/>
          <w:sz w:val="20"/>
        </w:rPr>
        <w:t xml:space="preserve"> It allows </w:t>
      </w:r>
      <w:r w:rsidR="00FA57F9" w:rsidRPr="00326245">
        <w:rPr>
          <w:rFonts w:ascii="Roboto" w:eastAsia="Roboto Mono" w:hAnsi="Roboto" w:cs="Roboto Mono"/>
          <w:sz w:val="20"/>
        </w:rPr>
        <w:t xml:space="preserve">the </w:t>
      </w:r>
      <w:r w:rsidR="0094239B" w:rsidRPr="00326245">
        <w:rPr>
          <w:rFonts w:ascii="Roboto" w:eastAsia="Roboto Mono" w:hAnsi="Roboto" w:cs="Roboto Mono"/>
          <w:noProof/>
          <w:sz w:val="20"/>
        </w:rPr>
        <w:t>conversion</w:t>
      </w:r>
      <w:r w:rsidR="0094239B" w:rsidRPr="00326245">
        <w:rPr>
          <w:rFonts w:ascii="Roboto" w:eastAsia="Roboto Mono" w:hAnsi="Roboto" w:cs="Roboto Mono"/>
          <w:sz w:val="20"/>
        </w:rPr>
        <w:t xml:space="preserve"> of the system into a block chart which will be used in this lab.</w:t>
      </w:r>
    </w:p>
    <w:p w14:paraId="3DEF169B" w14:textId="77777777" w:rsidR="009E3CAA" w:rsidRPr="00326245" w:rsidRDefault="009E3CAA" w:rsidP="009E3CAA">
      <w:pPr>
        <w:contextualSpacing w:val="0"/>
        <w:rPr>
          <w:rFonts w:ascii="Roboto" w:eastAsia="Roboto Mono" w:hAnsi="Roboto" w:cs="Roboto Mono"/>
          <w:sz w:val="20"/>
        </w:rPr>
      </w:pPr>
    </w:p>
    <w:p w14:paraId="18430E7B" w14:textId="0E5CB3D1" w:rsidR="00E315F1" w:rsidRPr="00326245" w:rsidRDefault="009E3CAA" w:rsidP="009E3CAA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The purpose </w:t>
      </w:r>
      <w:r w:rsidRPr="00326245">
        <w:rPr>
          <w:rFonts w:ascii="Roboto" w:eastAsia="Roboto Mono" w:hAnsi="Roboto" w:cs="Roboto Mono"/>
          <w:noProof/>
          <w:sz w:val="20"/>
        </w:rPr>
        <w:t>of</w:t>
      </w:r>
      <w:r w:rsidRPr="00326245">
        <w:rPr>
          <w:rFonts w:ascii="Roboto" w:eastAsia="Roboto Mono" w:hAnsi="Roboto" w:cs="Roboto Mono"/>
          <w:sz w:val="20"/>
        </w:rPr>
        <w:t xml:space="preserve"> this lab is </w:t>
      </w:r>
      <w:r w:rsidRPr="00326245">
        <w:rPr>
          <w:rFonts w:ascii="Roboto" w:eastAsia="Roboto Mono" w:hAnsi="Roboto" w:cs="Roboto Mono"/>
          <w:noProof/>
          <w:sz w:val="20"/>
        </w:rPr>
        <w:t>primar</w:t>
      </w:r>
      <w:r w:rsidR="00CC185A" w:rsidRPr="00326245">
        <w:rPr>
          <w:rFonts w:ascii="Roboto" w:eastAsia="Roboto Mono" w:hAnsi="Roboto" w:cs="Roboto Mono"/>
          <w:noProof/>
          <w:sz w:val="20"/>
        </w:rPr>
        <w:t>i</w:t>
      </w:r>
      <w:r w:rsidRPr="00326245">
        <w:rPr>
          <w:rFonts w:ascii="Roboto" w:eastAsia="Roboto Mono" w:hAnsi="Roboto" w:cs="Roboto Mono"/>
          <w:noProof/>
          <w:sz w:val="20"/>
        </w:rPr>
        <w:t>ly</w:t>
      </w:r>
      <w:r w:rsidRPr="00326245">
        <w:rPr>
          <w:rFonts w:ascii="Roboto" w:eastAsia="Roboto Mono" w:hAnsi="Roboto" w:cs="Roboto Mono"/>
          <w:sz w:val="20"/>
        </w:rPr>
        <w:t xml:space="preserve"> to </w:t>
      </w:r>
      <w:r w:rsidR="00E315F1" w:rsidRPr="00326245">
        <w:rPr>
          <w:rFonts w:ascii="Roboto" w:eastAsia="Roboto Mono" w:hAnsi="Roboto" w:cs="Roboto Mono"/>
          <w:sz w:val="20"/>
        </w:rPr>
        <w:t xml:space="preserve">compute and </w:t>
      </w:r>
      <w:r w:rsidRPr="00326245">
        <w:rPr>
          <w:rFonts w:ascii="Roboto" w:eastAsia="Roboto Mono" w:hAnsi="Roboto" w:cs="Roboto Mono"/>
          <w:sz w:val="20"/>
        </w:rPr>
        <w:t>compare the time constants given by the different methods.</w:t>
      </w:r>
      <w:r w:rsidR="00E315F1" w:rsidRPr="00326245">
        <w:rPr>
          <w:rFonts w:ascii="Roboto" w:eastAsia="Roboto Mono" w:hAnsi="Roboto" w:cs="Roboto Mono"/>
          <w:sz w:val="20"/>
        </w:rPr>
        <w:t xml:space="preserve"> There is a limit on which constants can be computed. For analytical computation, the time constant for whole DC motor </w:t>
      </w:r>
      <w:r w:rsidR="00E315F1" w:rsidRPr="00326245">
        <w:rPr>
          <w:rFonts w:ascii="Roboto" w:eastAsia="Roboto Mono" w:hAnsi="Roboto" w:cs="Roboto Mono"/>
          <w:noProof/>
          <w:sz w:val="20"/>
        </w:rPr>
        <w:t>cannot</w:t>
      </w:r>
      <w:r w:rsidR="00E315F1" w:rsidRPr="00326245">
        <w:rPr>
          <w:rFonts w:ascii="Roboto" w:eastAsia="Roboto Mono" w:hAnsi="Roboto" w:cs="Roboto Mono"/>
          <w:sz w:val="20"/>
        </w:rPr>
        <w:t xml:space="preserve"> be solved as a first order system. Therefore</w:t>
      </w:r>
      <w:r w:rsidR="006108AE">
        <w:rPr>
          <w:rFonts w:ascii="Roboto" w:eastAsia="Roboto Mono" w:hAnsi="Roboto" w:cs="Roboto Mono"/>
          <w:sz w:val="20"/>
        </w:rPr>
        <w:t>,</w:t>
      </w:r>
      <w:r w:rsidR="00E315F1" w:rsidRPr="00326245">
        <w:rPr>
          <w:rFonts w:ascii="Roboto" w:eastAsia="Roboto Mono" w:hAnsi="Roboto" w:cs="Roboto Mono"/>
          <w:sz w:val="20"/>
        </w:rPr>
        <w:t xml:space="preserve"> it is not a part of this lab. The specifications of the system only </w:t>
      </w:r>
      <w:r w:rsidR="00E315F1" w:rsidRPr="00326245">
        <w:rPr>
          <w:rFonts w:ascii="Roboto" w:eastAsia="Roboto Mono" w:hAnsi="Roboto" w:cs="Roboto Mono"/>
          <w:noProof/>
          <w:sz w:val="20"/>
        </w:rPr>
        <w:t>refer</w:t>
      </w:r>
      <w:r w:rsidR="00E315F1" w:rsidRPr="00326245">
        <w:rPr>
          <w:rFonts w:ascii="Roboto" w:eastAsia="Roboto Mono" w:hAnsi="Roboto" w:cs="Roboto Mono"/>
          <w:sz w:val="20"/>
        </w:rPr>
        <w:t xml:space="preserve"> to the time constant for the whole DC motor and the electrical part.</w:t>
      </w:r>
    </w:p>
    <w:p w14:paraId="5F8F33D0" w14:textId="77777777" w:rsidR="00DE7151" w:rsidRPr="00326245" w:rsidRDefault="00957213">
      <w:pPr>
        <w:pStyle w:val="Rubrik2"/>
        <w:contextualSpacing w:val="0"/>
        <w:rPr>
          <w:rFonts w:ascii="Roboto" w:eastAsia="Roboto Mono" w:hAnsi="Roboto" w:cs="Roboto Mono"/>
        </w:rPr>
      </w:pPr>
      <w:bookmarkStart w:id="4" w:name="_xm3cfzu6mnof" w:colFirst="0" w:colLast="0"/>
      <w:bookmarkEnd w:id="4"/>
      <w:r w:rsidRPr="00326245">
        <w:rPr>
          <w:rFonts w:ascii="Roboto" w:eastAsia="Roboto Mono" w:hAnsi="Roboto" w:cs="Roboto Mono"/>
          <w:b/>
        </w:rPr>
        <w:t>2</w:t>
      </w:r>
      <w:r w:rsidRPr="00326245">
        <w:rPr>
          <w:rFonts w:ascii="Roboto" w:eastAsia="Roboto Mono" w:hAnsi="Roboto" w:cs="Roboto Mono"/>
        </w:rPr>
        <w:tab/>
        <w:t>Method and Materials</w:t>
      </w:r>
    </w:p>
    <w:p w14:paraId="397AF98C" w14:textId="0531A5A3" w:rsidR="00CC00D4" w:rsidRPr="00326245" w:rsidRDefault="005227C5" w:rsidP="00CC00D4">
      <w:pPr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>Here</w:t>
      </w:r>
      <w:r w:rsidR="00CC00D4" w:rsidRPr="00326245">
        <w:rPr>
          <w:rFonts w:ascii="Roboto" w:eastAsia="Roboto Mono" w:hAnsi="Roboto" w:cs="Roboto Mono"/>
          <w:noProof/>
          <w:sz w:val="20"/>
        </w:rPr>
        <w:t>,</w:t>
      </w:r>
      <w:r w:rsidR="00CC00D4" w:rsidRPr="00326245">
        <w:rPr>
          <w:rFonts w:ascii="Roboto" w:eastAsia="Roboto Mono" w:hAnsi="Roboto" w:cs="Roboto Mono"/>
          <w:sz w:val="20"/>
        </w:rPr>
        <w:t xml:space="preserve"> a model of a DC motor was implemented using two different simulation software. Both tools should give the same results. The DC motor </w:t>
      </w:r>
      <w:r w:rsidR="00C04D0D" w:rsidRPr="00326245">
        <w:rPr>
          <w:rFonts w:ascii="Roboto" w:eastAsia="Roboto Mono" w:hAnsi="Roboto" w:cs="Roboto Mono"/>
          <w:sz w:val="20"/>
        </w:rPr>
        <w:t>consisted</w:t>
      </w:r>
      <w:r w:rsidR="00CC00D4" w:rsidRPr="00326245">
        <w:rPr>
          <w:rFonts w:ascii="Roboto" w:eastAsia="Roboto Mono" w:hAnsi="Roboto" w:cs="Roboto Mono"/>
          <w:sz w:val="20"/>
        </w:rPr>
        <w:t xml:space="preserve"> of a mechanical and an electrical component. Each component </w:t>
      </w:r>
      <w:r w:rsidR="00C04D0D" w:rsidRPr="00326245">
        <w:rPr>
          <w:rFonts w:ascii="Roboto" w:eastAsia="Roboto Mono" w:hAnsi="Roboto" w:cs="Roboto Mono"/>
          <w:noProof/>
          <w:sz w:val="20"/>
        </w:rPr>
        <w:t>was</w:t>
      </w:r>
      <w:r w:rsidR="00CC00D4" w:rsidRPr="00326245">
        <w:rPr>
          <w:rFonts w:ascii="Roboto" w:eastAsia="Roboto Mono" w:hAnsi="Roboto" w:cs="Roboto Mono"/>
          <w:sz w:val="20"/>
        </w:rPr>
        <w:t xml:space="preserve"> defined by a time constant. The whole system </w:t>
      </w:r>
      <w:r w:rsidR="00C04D0D" w:rsidRPr="00326245">
        <w:rPr>
          <w:rFonts w:ascii="Roboto" w:eastAsia="Roboto Mono" w:hAnsi="Roboto" w:cs="Roboto Mono"/>
          <w:sz w:val="20"/>
        </w:rPr>
        <w:t>was</w:t>
      </w:r>
      <w:r w:rsidR="00CC00D4" w:rsidRPr="00326245">
        <w:rPr>
          <w:rFonts w:ascii="Roboto" w:eastAsia="Roboto Mono" w:hAnsi="Roboto" w:cs="Roboto Mono"/>
          <w:sz w:val="20"/>
        </w:rPr>
        <w:t xml:space="preserve"> also characteri</w:t>
      </w:r>
      <w:r>
        <w:rPr>
          <w:rFonts w:ascii="Roboto" w:eastAsia="Roboto Mono" w:hAnsi="Roboto" w:cs="Roboto Mono"/>
          <w:sz w:val="20"/>
        </w:rPr>
        <w:t>s</w:t>
      </w:r>
      <w:r w:rsidR="00CC00D4" w:rsidRPr="00326245">
        <w:rPr>
          <w:rFonts w:ascii="Roboto" w:eastAsia="Roboto Mono" w:hAnsi="Roboto" w:cs="Roboto Mono"/>
          <w:sz w:val="20"/>
        </w:rPr>
        <w:t>ed by a time constant.</w:t>
      </w:r>
    </w:p>
    <w:p w14:paraId="3DC4522A" w14:textId="77777777" w:rsidR="00CC00D4" w:rsidRPr="00326245" w:rsidRDefault="00CC00D4" w:rsidP="00CC00D4">
      <w:pPr>
        <w:contextualSpacing w:val="0"/>
        <w:rPr>
          <w:rFonts w:ascii="Roboto" w:eastAsia="Roboto Mono" w:hAnsi="Roboto" w:cs="Roboto Mono"/>
          <w:sz w:val="20"/>
        </w:rPr>
      </w:pPr>
    </w:p>
    <w:p w14:paraId="2F90FB16" w14:textId="77777777" w:rsidR="00CC00D4" w:rsidRPr="00326245" w:rsidRDefault="00CC00D4" w:rsidP="00CC00D4">
      <w:pPr>
        <w:pStyle w:val="Liststycke"/>
        <w:numPr>
          <w:ilvl w:val="0"/>
          <w:numId w:val="3"/>
        </w:num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b/>
          <w:sz w:val="20"/>
        </w:rPr>
        <w:t>Whole DC motor</w:t>
      </w:r>
      <w:r w:rsidRPr="00326245">
        <w:rPr>
          <w:rFonts w:ascii="Roboto" w:eastAsia="Roboto Mono" w:hAnsi="Roboto" w:cs="Roboto Mono"/>
          <w:sz w:val="20"/>
        </w:rPr>
        <w:t xml:space="preserve">: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tot</m:t>
            </m:r>
          </m:sub>
        </m:sSub>
      </m:oMath>
    </w:p>
    <w:p w14:paraId="67FD4F0F" w14:textId="77777777" w:rsidR="00CC00D4" w:rsidRPr="00326245" w:rsidRDefault="00CC00D4" w:rsidP="00CC00D4">
      <w:pPr>
        <w:pStyle w:val="Liststycke"/>
        <w:numPr>
          <w:ilvl w:val="0"/>
          <w:numId w:val="3"/>
        </w:numPr>
        <w:contextualSpacing w:val="0"/>
        <w:rPr>
          <w:rFonts w:ascii="Roboto" w:eastAsia="Roboto Mono" w:hAnsi="Roboto" w:cs="Roboto Mono"/>
          <w:b/>
          <w:sz w:val="20"/>
        </w:rPr>
      </w:pPr>
      <w:r w:rsidRPr="00326245">
        <w:rPr>
          <w:rFonts w:ascii="Roboto" w:eastAsia="Roboto Mono" w:hAnsi="Roboto" w:cs="Roboto Mono"/>
          <w:b/>
          <w:sz w:val="20"/>
        </w:rPr>
        <w:t xml:space="preserve">Electrical part: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e</m:t>
            </m:r>
          </m:sub>
        </m:sSub>
      </m:oMath>
    </w:p>
    <w:p w14:paraId="13C39612" w14:textId="75C44727" w:rsidR="00DE7151" w:rsidRPr="00326245" w:rsidRDefault="00CC00D4" w:rsidP="00CC00D4">
      <w:pPr>
        <w:pStyle w:val="Liststycke"/>
        <w:numPr>
          <w:ilvl w:val="0"/>
          <w:numId w:val="3"/>
        </w:numPr>
        <w:contextualSpacing w:val="0"/>
        <w:rPr>
          <w:rFonts w:ascii="Roboto" w:eastAsia="Roboto Mono" w:hAnsi="Roboto" w:cs="Roboto Mono"/>
          <w:b/>
          <w:sz w:val="20"/>
        </w:rPr>
      </w:pPr>
      <w:r w:rsidRPr="00326245">
        <w:rPr>
          <w:rFonts w:ascii="Roboto" w:eastAsia="Roboto Mono" w:hAnsi="Roboto" w:cs="Roboto Mono"/>
          <w:b/>
          <w:sz w:val="20"/>
        </w:rPr>
        <w:t xml:space="preserve">Mechanical part: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m</m:t>
            </m:r>
          </m:sub>
        </m:sSub>
      </m:oMath>
    </w:p>
    <w:p w14:paraId="3C378876" w14:textId="62A6E0C3" w:rsidR="00CC00D4" w:rsidRPr="00326245" w:rsidRDefault="00CC00D4">
      <w:pPr>
        <w:contextualSpacing w:val="0"/>
        <w:rPr>
          <w:rFonts w:ascii="Roboto" w:eastAsia="Roboto Mono" w:hAnsi="Roboto" w:cs="Roboto Mono"/>
          <w:sz w:val="21"/>
        </w:rPr>
      </w:pPr>
    </w:p>
    <w:p w14:paraId="3709790C" w14:textId="1D263FE6" w:rsidR="00203D96" w:rsidRPr="00326245" w:rsidRDefault="00832156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Before implementing the different methods, </w:t>
      </w:r>
      <w:r w:rsidR="00066ABC" w:rsidRPr="00326245">
        <w:rPr>
          <w:rFonts w:ascii="Roboto" w:eastAsia="Roboto Mono" w:hAnsi="Roboto" w:cs="Roboto Mono"/>
          <w:sz w:val="20"/>
        </w:rPr>
        <w:t>a</w:t>
      </w:r>
      <w:r w:rsidR="004F4DE3" w:rsidRPr="00326245">
        <w:rPr>
          <w:rFonts w:ascii="Roboto" w:eastAsia="Roboto Mono" w:hAnsi="Roboto" w:cs="Roboto Mono"/>
          <w:sz w:val="20"/>
        </w:rPr>
        <w:t xml:space="preserve"> bond graph of the system was designed.</w:t>
      </w:r>
      <w:r w:rsidR="00F83AB4" w:rsidRPr="00326245">
        <w:rPr>
          <w:rFonts w:ascii="Roboto" w:eastAsia="Roboto Mono" w:hAnsi="Roboto" w:cs="Roboto Mono"/>
          <w:sz w:val="20"/>
        </w:rPr>
        <w:t xml:space="preserve"> This </w:t>
      </w:r>
      <w:r w:rsidR="001A37EB" w:rsidRPr="00326245">
        <w:rPr>
          <w:rFonts w:ascii="Roboto" w:eastAsia="Roboto Mono" w:hAnsi="Roboto" w:cs="Roboto Mono"/>
          <w:sz w:val="20"/>
        </w:rPr>
        <w:t xml:space="preserve">is illustrated in </w:t>
      </w:r>
      <w:r w:rsidR="00392682" w:rsidRPr="00326245">
        <w:rPr>
          <w:rFonts w:ascii="Roboto" w:eastAsia="Roboto Mono" w:hAnsi="Roboto" w:cs="Roboto Mono"/>
          <w:i/>
          <w:sz w:val="20"/>
        </w:rPr>
        <w:t>Fig.1</w:t>
      </w:r>
      <w:r w:rsidR="00392682" w:rsidRPr="00326245">
        <w:rPr>
          <w:rFonts w:ascii="Roboto" w:eastAsia="Roboto Mono" w:hAnsi="Roboto" w:cs="Roboto Mono"/>
          <w:sz w:val="20"/>
        </w:rPr>
        <w:t xml:space="preserve"> using one of the simulation software.</w:t>
      </w:r>
    </w:p>
    <w:p w14:paraId="0E91968C" w14:textId="77777777" w:rsidR="005930FF" w:rsidRDefault="005930FF" w:rsidP="00C148A9">
      <w:pPr>
        <w:keepNext/>
        <w:contextualSpacing w:val="0"/>
        <w:jc w:val="center"/>
        <w:rPr>
          <w:rFonts w:ascii="Roboto" w:eastAsia="Roboto Mono" w:hAnsi="Roboto" w:cs="Roboto Mono"/>
          <w:b/>
          <w:noProof/>
        </w:rPr>
      </w:pPr>
    </w:p>
    <w:p w14:paraId="580F7230" w14:textId="5F1DA00A" w:rsidR="00C148A9" w:rsidRPr="00326245" w:rsidRDefault="00C148A9" w:rsidP="00C148A9">
      <w:pPr>
        <w:keepNext/>
        <w:contextualSpacing w:val="0"/>
        <w:jc w:val="center"/>
        <w:rPr>
          <w:rFonts w:ascii="Roboto" w:hAnsi="Roboto"/>
        </w:rPr>
      </w:pPr>
      <w:r w:rsidRPr="00326245">
        <w:rPr>
          <w:rFonts w:ascii="Roboto" w:eastAsia="Roboto Mono" w:hAnsi="Roboto" w:cs="Roboto Mono"/>
          <w:b/>
          <w:noProof/>
        </w:rPr>
        <w:drawing>
          <wp:inline distT="0" distB="0" distL="0" distR="0" wp14:anchorId="043D971E" wp14:editId="1F6775C4">
            <wp:extent cx="3752850" cy="2437485"/>
            <wp:effectExtent l="0" t="0" r="0" b="1270"/>
            <wp:docPr id="2" name="Bildobjekt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51" cy="2493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C06C7" w14:textId="17D65347" w:rsidR="0042415D" w:rsidRPr="008B3C34" w:rsidRDefault="00C148A9" w:rsidP="008B3C34">
      <w:pPr>
        <w:pStyle w:val="Beskrivning"/>
        <w:jc w:val="center"/>
        <w:rPr>
          <w:rFonts w:ascii="Roboto" w:hAnsi="Roboto"/>
        </w:rPr>
      </w:pPr>
      <w:r w:rsidRPr="00326245">
        <w:rPr>
          <w:rFonts w:ascii="Roboto" w:hAnsi="Roboto"/>
        </w:rPr>
        <w:t xml:space="preserve">Figure </w:t>
      </w:r>
      <w:r w:rsidRPr="00326245">
        <w:rPr>
          <w:rFonts w:ascii="Roboto" w:hAnsi="Roboto"/>
        </w:rPr>
        <w:fldChar w:fldCharType="begin"/>
      </w:r>
      <w:r w:rsidRPr="00326245">
        <w:rPr>
          <w:rFonts w:ascii="Roboto" w:hAnsi="Roboto"/>
        </w:rPr>
        <w:instrText xml:space="preserve"> SEQ Figure \* ARABIC </w:instrText>
      </w:r>
      <w:r w:rsidRPr="00326245">
        <w:rPr>
          <w:rFonts w:ascii="Roboto" w:hAnsi="Roboto"/>
        </w:rPr>
        <w:fldChar w:fldCharType="separate"/>
      </w:r>
      <w:r w:rsidRPr="00326245">
        <w:rPr>
          <w:rFonts w:ascii="Roboto" w:hAnsi="Roboto"/>
          <w:noProof/>
        </w:rPr>
        <w:t>1</w:t>
      </w:r>
      <w:r w:rsidRPr="00326245">
        <w:rPr>
          <w:rFonts w:ascii="Roboto" w:hAnsi="Roboto"/>
        </w:rPr>
        <w:fldChar w:fldCharType="end"/>
      </w:r>
      <w:r w:rsidRPr="00326245">
        <w:rPr>
          <w:rFonts w:ascii="Roboto" w:hAnsi="Roboto"/>
        </w:rPr>
        <w:t xml:space="preserve">: </w:t>
      </w:r>
      <w:r w:rsidR="00B20164" w:rsidRPr="00326245">
        <w:rPr>
          <w:rFonts w:ascii="Roboto" w:hAnsi="Roboto"/>
        </w:rPr>
        <w:t>Bond graph of the DC-motor (20sim)</w:t>
      </w:r>
    </w:p>
    <w:p w14:paraId="205DDF70" w14:textId="5F65A79C" w:rsidR="00801D12" w:rsidRPr="00326245" w:rsidRDefault="00801D12" w:rsidP="00801D12">
      <w:pPr>
        <w:contextualSpacing w:val="0"/>
        <w:rPr>
          <w:rFonts w:ascii="Roboto" w:eastAsia="Roboto Mono" w:hAnsi="Roboto" w:cs="Roboto Mono"/>
          <w:b/>
        </w:rPr>
      </w:pPr>
      <w:r w:rsidRPr="00326245">
        <w:rPr>
          <w:rFonts w:ascii="Roboto" w:eastAsia="Roboto Mono" w:hAnsi="Roboto" w:cs="Roboto Mono"/>
          <w:b/>
        </w:rPr>
        <w:t xml:space="preserve">2.1 </w:t>
      </w:r>
      <w:r w:rsidR="005227C5">
        <w:rPr>
          <w:rFonts w:ascii="Roboto" w:eastAsia="Roboto Mono" w:hAnsi="Roboto" w:cs="Roboto Mono"/>
          <w:b/>
          <w:noProof/>
        </w:rPr>
        <w:t>Data sheet</w:t>
      </w:r>
    </w:p>
    <w:p w14:paraId="6F344FF0" w14:textId="25EEE401" w:rsidR="00801D12" w:rsidRPr="00326245" w:rsidRDefault="005204AA">
      <w:pPr>
        <w:contextualSpacing w:val="0"/>
        <w:rPr>
          <w:rFonts w:ascii="Roboto" w:eastAsia="Roboto Mono" w:hAnsi="Roboto" w:cs="Roboto Mono"/>
          <w:sz w:val="20"/>
          <w:szCs w:val="20"/>
        </w:rPr>
      </w:pPr>
      <w:r w:rsidRPr="00326245">
        <w:rPr>
          <w:rFonts w:ascii="Roboto" w:eastAsia="Roboto Mono" w:hAnsi="Roboto" w:cs="Roboto Mono"/>
          <w:sz w:val="20"/>
          <w:szCs w:val="20"/>
        </w:rPr>
        <w:t xml:space="preserve">The data sheet provided </w:t>
      </w:r>
      <w:r w:rsidR="00F054BE" w:rsidRPr="00326245">
        <w:rPr>
          <w:rFonts w:ascii="Roboto" w:eastAsia="Roboto Mono" w:hAnsi="Roboto" w:cs="Roboto Mono"/>
          <w:sz w:val="20"/>
          <w:szCs w:val="20"/>
        </w:rPr>
        <w:t xml:space="preserve">by the manufacturer </w:t>
      </w:r>
      <w:r w:rsidRPr="00326245">
        <w:rPr>
          <w:rFonts w:ascii="Roboto" w:eastAsia="Roboto Mono" w:hAnsi="Roboto" w:cs="Roboto Mono"/>
          <w:sz w:val="20"/>
          <w:szCs w:val="20"/>
        </w:rPr>
        <w:t xml:space="preserve">included </w:t>
      </w:r>
      <w:r w:rsidR="00380CA1" w:rsidRPr="00326245">
        <w:rPr>
          <w:rFonts w:ascii="Roboto" w:eastAsia="Roboto Mono" w:hAnsi="Roboto" w:cs="Roboto Mono"/>
          <w:sz w:val="20"/>
          <w:szCs w:val="20"/>
        </w:rPr>
        <w:t xml:space="preserve">the time constant for the whole system,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tot</m:t>
            </m:r>
          </m:sub>
        </m:sSub>
      </m:oMath>
      <w:r w:rsidR="00BE785B" w:rsidRPr="00326245">
        <w:rPr>
          <w:rFonts w:ascii="Roboto" w:eastAsia="Roboto Mono" w:hAnsi="Roboto" w:cs="Roboto Mono"/>
          <w:b/>
          <w:sz w:val="20"/>
          <w:szCs w:val="20"/>
        </w:rPr>
        <w:t xml:space="preserve"> </w:t>
      </w:r>
      <w:r w:rsidR="00BE785B" w:rsidRPr="00326245">
        <w:rPr>
          <w:rFonts w:ascii="Roboto" w:eastAsia="Roboto Mono" w:hAnsi="Roboto" w:cs="Roboto Mono"/>
          <w:sz w:val="20"/>
          <w:szCs w:val="20"/>
        </w:rPr>
        <w:t xml:space="preserve">and the </w:t>
      </w:r>
      <w:r w:rsidR="0042371F" w:rsidRPr="00326245">
        <w:rPr>
          <w:rFonts w:ascii="Roboto" w:eastAsia="Roboto Mono" w:hAnsi="Roboto" w:cs="Roboto Mono"/>
          <w:sz w:val="20"/>
          <w:szCs w:val="20"/>
        </w:rPr>
        <w:t>electrical part,</w:t>
      </w:r>
      <m:oMath>
        <m:r>
          <m:rPr>
            <m:sty m:val="bi"/>
          </m:rPr>
          <w:rPr>
            <w:rFonts w:ascii="Cambria Math" w:eastAsia="Roboto Mono" w:hAnsi="Cambria Math" w:cs="Roboto Mono"/>
            <w:sz w:val="24"/>
          </w:rPr>
          <m:t xml:space="preserve"> 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e</m:t>
            </m:r>
          </m:sub>
        </m:sSub>
      </m:oMath>
      <w:r w:rsidR="009E2E7F" w:rsidRPr="00326245">
        <w:rPr>
          <w:rFonts w:ascii="Roboto" w:eastAsia="Roboto Mono" w:hAnsi="Roboto" w:cs="Roboto Mono"/>
          <w:sz w:val="20"/>
          <w:szCs w:val="20"/>
        </w:rPr>
        <w:t>.</w:t>
      </w:r>
      <w:r w:rsidR="0042415D">
        <w:rPr>
          <w:rFonts w:ascii="Roboto" w:eastAsia="Roboto Mono" w:hAnsi="Roboto" w:cs="Roboto Mono"/>
          <w:sz w:val="20"/>
          <w:szCs w:val="20"/>
        </w:rPr>
        <w:t xml:space="preserve"> This was noted for later comparison.</w:t>
      </w:r>
    </w:p>
    <w:p w14:paraId="1CDB33C5" w14:textId="77777777" w:rsidR="00801D12" w:rsidRPr="00326245" w:rsidRDefault="00801D12">
      <w:pPr>
        <w:contextualSpacing w:val="0"/>
        <w:rPr>
          <w:rFonts w:ascii="Roboto" w:eastAsia="Roboto Mono" w:hAnsi="Roboto" w:cs="Roboto Mono"/>
          <w:sz w:val="20"/>
        </w:rPr>
      </w:pPr>
    </w:p>
    <w:p w14:paraId="25193B57" w14:textId="628CA7F2" w:rsidR="00362659" w:rsidRPr="00326245" w:rsidRDefault="00362659" w:rsidP="00362659">
      <w:pPr>
        <w:contextualSpacing w:val="0"/>
        <w:rPr>
          <w:rFonts w:ascii="Roboto" w:eastAsia="Roboto Mono" w:hAnsi="Roboto" w:cs="Roboto Mono"/>
          <w:b/>
        </w:rPr>
      </w:pPr>
      <w:r w:rsidRPr="00326245">
        <w:rPr>
          <w:rFonts w:ascii="Roboto" w:eastAsia="Roboto Mono" w:hAnsi="Roboto" w:cs="Roboto Mono"/>
          <w:b/>
        </w:rPr>
        <w:t>2.</w:t>
      </w:r>
      <w:r w:rsidR="00801D12" w:rsidRPr="00326245">
        <w:rPr>
          <w:rFonts w:ascii="Roboto" w:eastAsia="Roboto Mono" w:hAnsi="Roboto" w:cs="Roboto Mono"/>
          <w:b/>
        </w:rPr>
        <w:t>2</w:t>
      </w:r>
      <w:r w:rsidRPr="00326245">
        <w:rPr>
          <w:rFonts w:ascii="Roboto" w:eastAsia="Roboto Mono" w:hAnsi="Roboto" w:cs="Roboto Mono"/>
          <w:b/>
        </w:rPr>
        <w:t xml:space="preserve"> Simulation</w:t>
      </w:r>
    </w:p>
    <w:p w14:paraId="470698DB" w14:textId="566D520E" w:rsidR="00362659" w:rsidRPr="000060D7" w:rsidRDefault="000060D7" w:rsidP="00203D96">
      <w:pPr>
        <w:pStyle w:val="Beskrivning"/>
        <w:rPr>
          <w:rFonts w:ascii="Roboto" w:hAnsi="Roboto"/>
          <w:i w:val="0"/>
          <w:color w:val="auto"/>
          <w:sz w:val="20"/>
        </w:rPr>
      </w:pPr>
      <w:r>
        <w:rPr>
          <w:rFonts w:ascii="Roboto" w:hAnsi="Roboto"/>
          <w:i w:val="0"/>
          <w:color w:val="auto"/>
          <w:sz w:val="20"/>
        </w:rPr>
        <w:t xml:space="preserve">For the simulation, two simulation software </w:t>
      </w:r>
      <w:r w:rsidRPr="00027F2C">
        <w:rPr>
          <w:rFonts w:ascii="Roboto" w:hAnsi="Roboto"/>
          <w:i w:val="0"/>
          <w:noProof/>
          <w:color w:val="auto"/>
          <w:sz w:val="20"/>
        </w:rPr>
        <w:t>w</w:t>
      </w:r>
      <w:r w:rsidR="00027F2C">
        <w:rPr>
          <w:rFonts w:ascii="Roboto" w:hAnsi="Roboto"/>
          <w:i w:val="0"/>
          <w:noProof/>
          <w:color w:val="auto"/>
          <w:sz w:val="20"/>
        </w:rPr>
        <w:t>as</w:t>
      </w:r>
      <w:r>
        <w:rPr>
          <w:rFonts w:ascii="Roboto" w:hAnsi="Roboto"/>
          <w:i w:val="0"/>
          <w:color w:val="auto"/>
          <w:sz w:val="20"/>
        </w:rPr>
        <w:t xml:space="preserve"> used, 20 Sim and Simulink. The major difference in these two simulators is that 20 Sim use a bond graph representation while Simulink only accepts block charts. </w:t>
      </w:r>
      <w:r w:rsidR="00E72978">
        <w:rPr>
          <w:rFonts w:ascii="Roboto" w:hAnsi="Roboto"/>
          <w:i w:val="0"/>
          <w:color w:val="auto"/>
          <w:sz w:val="20"/>
        </w:rPr>
        <w:t>Since the bond graph</w:t>
      </w:r>
      <w:r w:rsidR="0084340F">
        <w:rPr>
          <w:rFonts w:ascii="Roboto" w:hAnsi="Roboto"/>
          <w:i w:val="0"/>
          <w:color w:val="auto"/>
          <w:sz w:val="20"/>
        </w:rPr>
        <w:t xml:space="preserve"> from </w:t>
      </w:r>
      <w:r w:rsidR="0084340F" w:rsidRPr="0084340F">
        <w:rPr>
          <w:rFonts w:ascii="Roboto" w:hAnsi="Roboto"/>
          <w:color w:val="auto"/>
          <w:sz w:val="20"/>
        </w:rPr>
        <w:t>Fig.1</w:t>
      </w:r>
      <w:r w:rsidR="00E72978">
        <w:rPr>
          <w:rFonts w:ascii="Roboto" w:hAnsi="Roboto"/>
          <w:i w:val="0"/>
          <w:color w:val="auto"/>
          <w:sz w:val="20"/>
        </w:rPr>
        <w:t xml:space="preserve"> was already designed, it was easily implemented into 20 Sim. The bond graph can also be converted to a system of block charts using </w:t>
      </w:r>
      <w:r w:rsidR="00E72978" w:rsidRPr="00E72978">
        <w:rPr>
          <w:rFonts w:ascii="Roboto" w:hAnsi="Roboto"/>
          <w:color w:val="auto"/>
          <w:sz w:val="20"/>
        </w:rPr>
        <w:t>Eq.9</w:t>
      </w:r>
      <w:r w:rsidR="00E72978">
        <w:rPr>
          <w:rFonts w:ascii="Roboto" w:hAnsi="Roboto"/>
          <w:i w:val="0"/>
          <w:color w:val="auto"/>
          <w:sz w:val="20"/>
        </w:rPr>
        <w:t xml:space="preserve"> to </w:t>
      </w:r>
      <w:r w:rsidR="00E72978" w:rsidRPr="00E72978">
        <w:rPr>
          <w:rFonts w:ascii="Roboto" w:hAnsi="Roboto"/>
          <w:color w:val="auto"/>
          <w:sz w:val="20"/>
        </w:rPr>
        <w:t>Eq.17</w:t>
      </w:r>
      <w:r w:rsidR="00E72978">
        <w:rPr>
          <w:rFonts w:ascii="Roboto" w:hAnsi="Roboto"/>
          <w:i w:val="0"/>
          <w:color w:val="auto"/>
          <w:sz w:val="20"/>
        </w:rPr>
        <w:t xml:space="preserve"> (one equation was </w:t>
      </w:r>
      <w:r w:rsidR="0084340F">
        <w:rPr>
          <w:rFonts w:ascii="Roboto" w:hAnsi="Roboto"/>
          <w:i w:val="0"/>
          <w:color w:val="auto"/>
          <w:sz w:val="20"/>
        </w:rPr>
        <w:t>implemented</w:t>
      </w:r>
      <w:r w:rsidR="00903558">
        <w:rPr>
          <w:rFonts w:ascii="Roboto" w:hAnsi="Roboto"/>
          <w:i w:val="0"/>
          <w:color w:val="auto"/>
          <w:sz w:val="20"/>
        </w:rPr>
        <w:t xml:space="preserve"> as</w:t>
      </w:r>
      <w:r w:rsidR="00E72978">
        <w:rPr>
          <w:rFonts w:ascii="Roboto" w:hAnsi="Roboto"/>
          <w:i w:val="0"/>
          <w:color w:val="auto"/>
          <w:sz w:val="20"/>
        </w:rPr>
        <w:t xml:space="preserve"> one block). In </w:t>
      </w:r>
      <w:r w:rsidR="00E72978" w:rsidRPr="00E72978">
        <w:rPr>
          <w:rFonts w:ascii="Roboto" w:hAnsi="Roboto"/>
          <w:color w:val="auto"/>
          <w:sz w:val="20"/>
        </w:rPr>
        <w:t>Fig. 2</w:t>
      </w:r>
      <w:r w:rsidR="00E72978">
        <w:rPr>
          <w:rFonts w:ascii="Roboto" w:hAnsi="Roboto"/>
          <w:i w:val="0"/>
          <w:color w:val="auto"/>
          <w:sz w:val="20"/>
        </w:rPr>
        <w:t xml:space="preserve">, the following block chart was designed and implemented in Simulink. </w:t>
      </w:r>
    </w:p>
    <w:p w14:paraId="6322DB9A" w14:textId="77777777" w:rsidR="00362659" w:rsidRPr="00326245" w:rsidRDefault="00362659" w:rsidP="00362659">
      <w:pPr>
        <w:pStyle w:val="Beskrivning"/>
        <w:keepNext/>
        <w:jc w:val="center"/>
        <w:rPr>
          <w:rFonts w:ascii="Roboto" w:hAnsi="Roboto"/>
        </w:rPr>
      </w:pPr>
      <w:r w:rsidRPr="00326245">
        <w:rPr>
          <w:rFonts w:ascii="Roboto" w:eastAsia="Roboto Mono" w:hAnsi="Roboto" w:cs="Roboto Mono"/>
          <w:b/>
          <w:noProof/>
        </w:rPr>
        <w:drawing>
          <wp:inline distT="0" distB="0" distL="0" distR="0" wp14:anchorId="4F70342A" wp14:editId="1E8E0D25">
            <wp:extent cx="3609975" cy="2835122"/>
            <wp:effectExtent l="0" t="0" r="0" b="3810"/>
            <wp:docPr id="3" name="Bildobjekt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088" cy="2854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7E000" w14:textId="05F7DA26" w:rsidR="00362659" w:rsidRPr="00326245" w:rsidRDefault="00362659" w:rsidP="00B3331A">
      <w:pPr>
        <w:pStyle w:val="Beskrivning"/>
        <w:jc w:val="center"/>
        <w:rPr>
          <w:rFonts w:ascii="Roboto" w:hAnsi="Roboto"/>
        </w:rPr>
      </w:pPr>
      <w:r w:rsidRPr="00326245">
        <w:rPr>
          <w:rFonts w:ascii="Roboto" w:hAnsi="Roboto"/>
        </w:rPr>
        <w:t xml:space="preserve">Figure </w:t>
      </w:r>
      <w:r w:rsidRPr="00326245">
        <w:rPr>
          <w:rFonts w:ascii="Roboto" w:hAnsi="Roboto"/>
        </w:rPr>
        <w:fldChar w:fldCharType="begin"/>
      </w:r>
      <w:r w:rsidRPr="00326245">
        <w:rPr>
          <w:rFonts w:ascii="Roboto" w:hAnsi="Roboto"/>
        </w:rPr>
        <w:instrText xml:space="preserve"> SEQ Figure \* ARABIC </w:instrText>
      </w:r>
      <w:r w:rsidRPr="00326245">
        <w:rPr>
          <w:rFonts w:ascii="Roboto" w:hAnsi="Roboto"/>
        </w:rPr>
        <w:fldChar w:fldCharType="separate"/>
      </w:r>
      <w:r w:rsidRPr="00326245">
        <w:rPr>
          <w:rFonts w:ascii="Roboto" w:hAnsi="Roboto"/>
          <w:noProof/>
        </w:rPr>
        <w:t>2</w:t>
      </w:r>
      <w:r w:rsidRPr="00326245">
        <w:rPr>
          <w:rFonts w:ascii="Roboto" w:hAnsi="Roboto"/>
        </w:rPr>
        <w:fldChar w:fldCharType="end"/>
      </w:r>
      <w:r w:rsidRPr="00326245">
        <w:rPr>
          <w:rFonts w:ascii="Roboto" w:hAnsi="Roboto"/>
        </w:rPr>
        <w:t>: Simulated through block chart on Simulink</w:t>
      </w:r>
    </w:p>
    <w:p w14:paraId="3DD9F306" w14:textId="77777777" w:rsidR="00903558" w:rsidRDefault="00903558">
      <w:pPr>
        <w:contextualSpacing w:val="0"/>
        <w:rPr>
          <w:rFonts w:ascii="Roboto" w:eastAsia="Roboto Mono" w:hAnsi="Roboto" w:cs="Roboto Mono"/>
          <w:sz w:val="20"/>
        </w:rPr>
      </w:pPr>
    </w:p>
    <w:p w14:paraId="5213AA16" w14:textId="668787E8" w:rsidR="005B1CB6" w:rsidRDefault="00903558">
      <w:pPr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>Firstly, the time constant</w:t>
      </w:r>
      <w:r w:rsidR="00C60D1C">
        <w:rPr>
          <w:rFonts w:ascii="Roboto" w:eastAsia="Roboto Mono" w:hAnsi="Roboto" w:cs="Roboto Mono"/>
          <w:sz w:val="20"/>
        </w:rPr>
        <w:t xml:space="preserve"> (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tot</m:t>
            </m:r>
          </m:sub>
        </m:sSub>
      </m:oMath>
      <w:r w:rsidR="00C60D1C">
        <w:rPr>
          <w:rFonts w:ascii="Roboto" w:eastAsia="Roboto Mono" w:hAnsi="Roboto" w:cs="Roboto Mono"/>
          <w:sz w:val="20"/>
        </w:rPr>
        <w:t xml:space="preserve">) </w:t>
      </w:r>
      <w:r>
        <w:rPr>
          <w:rFonts w:ascii="Roboto" w:eastAsia="Roboto Mono" w:hAnsi="Roboto" w:cs="Roboto Mono"/>
          <w:sz w:val="20"/>
        </w:rPr>
        <w:t>for the whole system was computed. This was done by analysing the</w:t>
      </w:r>
      <w:r w:rsidR="005B1CB6">
        <w:rPr>
          <w:rFonts w:ascii="Roboto" w:eastAsia="Roboto Mono" w:hAnsi="Roboto" w:cs="Roboto Mono"/>
          <w:sz w:val="20"/>
        </w:rPr>
        <w:t xml:space="preserve"> plot of the</w:t>
      </w:r>
      <w:r>
        <w:rPr>
          <w:rFonts w:ascii="Roboto" w:eastAsia="Roboto Mono" w:hAnsi="Roboto" w:cs="Roboto Mono"/>
          <w:sz w:val="20"/>
        </w:rPr>
        <w:t xml:space="preserve"> step response for the output. In this case, the output was </w:t>
      </w:r>
      <m:oMath>
        <m:r>
          <w:rPr>
            <w:rFonts w:ascii="Cambria Math" w:eastAsia="Roboto Mono" w:hAnsi="Cambria Math" w:cs="Roboto Mono"/>
            <w:sz w:val="20"/>
          </w:rPr>
          <m:t>ω(t)</m:t>
        </m:r>
      </m:oMath>
      <w:r>
        <w:rPr>
          <w:rFonts w:ascii="Roboto" w:eastAsia="Roboto Mono" w:hAnsi="Roboto" w:cs="Roboto Mono"/>
          <w:sz w:val="20"/>
        </w:rPr>
        <w:t>.</w:t>
      </w:r>
      <w:r w:rsidR="005B1CB6">
        <w:rPr>
          <w:rFonts w:ascii="Roboto" w:eastAsia="Roboto Mono" w:hAnsi="Roboto" w:cs="Roboto Mono"/>
          <w:sz w:val="20"/>
        </w:rPr>
        <w:t xml:space="preserve"> The time constant in a step resp</w:t>
      </w:r>
      <w:r w:rsidR="00C60D1C">
        <w:rPr>
          <w:rFonts w:ascii="Roboto" w:eastAsia="Roboto Mono" w:hAnsi="Roboto" w:cs="Roboto Mono"/>
          <w:sz w:val="20"/>
        </w:rPr>
        <w:t>onse for a first order system was</w:t>
      </w:r>
      <w:r w:rsidR="005B1CB6">
        <w:rPr>
          <w:rFonts w:ascii="Roboto" w:eastAsia="Roboto Mono" w:hAnsi="Roboto" w:cs="Roboto Mono"/>
          <w:sz w:val="20"/>
        </w:rPr>
        <w:t xml:space="preserve"> defined as the time it takes for the system to reach 63% of the final value.</w:t>
      </w:r>
      <w:r>
        <w:rPr>
          <w:rFonts w:ascii="Roboto" w:eastAsia="Roboto Mono" w:hAnsi="Roboto" w:cs="Roboto Mono"/>
          <w:sz w:val="20"/>
        </w:rPr>
        <w:t xml:space="preserve"> </w:t>
      </w:r>
      <w:r w:rsidR="005B1CB6">
        <w:rPr>
          <w:rFonts w:ascii="Roboto" w:eastAsia="Roboto Mono" w:hAnsi="Roboto" w:cs="Roboto Mono"/>
          <w:sz w:val="20"/>
        </w:rPr>
        <w:t>Secondly, t</w:t>
      </w:r>
      <w:r>
        <w:rPr>
          <w:rFonts w:ascii="Roboto" w:eastAsia="Roboto Mono" w:hAnsi="Roboto" w:cs="Roboto Mono"/>
          <w:sz w:val="20"/>
        </w:rPr>
        <w:t xml:space="preserve">o compute </w:t>
      </w:r>
      <w:r w:rsidR="005B1CB6">
        <w:rPr>
          <w:rFonts w:ascii="Roboto" w:eastAsia="Roboto Mono" w:hAnsi="Roboto" w:cs="Roboto Mono"/>
          <w:sz w:val="20"/>
        </w:rPr>
        <w:t>the</w:t>
      </w:r>
      <w:r>
        <w:rPr>
          <w:rFonts w:ascii="Roboto" w:eastAsia="Roboto Mono" w:hAnsi="Roboto" w:cs="Roboto Mono"/>
          <w:sz w:val="20"/>
        </w:rPr>
        <w:t xml:space="preserve"> time </w:t>
      </w:r>
      <w:r w:rsidRPr="00DC2F79">
        <w:rPr>
          <w:rFonts w:ascii="Roboto" w:eastAsia="Roboto Mono" w:hAnsi="Roboto" w:cs="Roboto Mono"/>
          <w:sz w:val="20"/>
        </w:rPr>
        <w:t>co</w:t>
      </w:r>
      <w:r w:rsidR="00DC2F79" w:rsidRPr="00DC2F79">
        <w:rPr>
          <w:rFonts w:ascii="Roboto" w:eastAsia="Roboto Mono" w:hAnsi="Roboto" w:cs="Roboto Mono"/>
          <w:sz w:val="20"/>
        </w:rPr>
        <w:t>n</w:t>
      </w:r>
      <w:r w:rsidRPr="00DC2F79">
        <w:rPr>
          <w:rFonts w:ascii="Roboto" w:eastAsia="Roboto Mono" w:hAnsi="Roboto" w:cs="Roboto Mono"/>
          <w:sz w:val="20"/>
        </w:rPr>
        <w:t>stant</w:t>
      </w:r>
      <w:r w:rsidR="005B1CB6" w:rsidRPr="00DC2F79">
        <w:rPr>
          <w:rFonts w:ascii="Roboto" w:eastAsia="Roboto Mono" w:hAnsi="Roboto" w:cs="Roboto Mono"/>
          <w:sz w:val="20"/>
        </w:rPr>
        <w:t>s</w:t>
      </w:r>
      <w:r w:rsidR="005B1CB6">
        <w:rPr>
          <w:rFonts w:ascii="Roboto" w:eastAsia="Roboto Mono" w:hAnsi="Roboto" w:cs="Roboto Mono"/>
          <w:sz w:val="20"/>
        </w:rPr>
        <w:t xml:space="preserve"> for the electrical</w:t>
      </w:r>
      <w:r w:rsidR="00C60D1C">
        <w:rPr>
          <w:rFonts w:ascii="Roboto" w:eastAsia="Roboto Mono" w:hAnsi="Roboto" w:cs="Roboto Mono"/>
          <w:sz w:val="20"/>
        </w:rPr>
        <w:t xml:space="preserve"> (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e</m:t>
            </m:r>
          </m:sub>
        </m:sSub>
      </m:oMath>
      <w:r w:rsidR="00C60D1C">
        <w:rPr>
          <w:rFonts w:ascii="Roboto" w:eastAsia="Roboto Mono" w:hAnsi="Roboto" w:cs="Roboto Mono"/>
          <w:sz w:val="20"/>
          <w:szCs w:val="20"/>
        </w:rPr>
        <w:t>)</w:t>
      </w:r>
      <w:r w:rsidR="005B1CB6">
        <w:rPr>
          <w:rFonts w:ascii="Roboto" w:eastAsia="Roboto Mono" w:hAnsi="Roboto" w:cs="Roboto Mono"/>
          <w:sz w:val="20"/>
        </w:rPr>
        <w:t xml:space="preserve"> and mechanical part</w:t>
      </w:r>
      <w:r w:rsidR="00C60D1C">
        <w:rPr>
          <w:rFonts w:ascii="Roboto" w:eastAsia="Roboto Mono" w:hAnsi="Roboto" w:cs="Roboto Mono"/>
          <w:sz w:val="20"/>
        </w:rPr>
        <w:t xml:space="preserve"> (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m</m:t>
            </m:r>
          </m:sub>
        </m:sSub>
      </m:oMath>
      <w:r w:rsidR="00C60D1C">
        <w:rPr>
          <w:rFonts w:ascii="Roboto" w:eastAsia="Roboto Mono" w:hAnsi="Roboto" w:cs="Roboto Mono"/>
          <w:sz w:val="20"/>
          <w:szCs w:val="20"/>
        </w:rPr>
        <w:t>)</w:t>
      </w:r>
      <w:r w:rsidR="005B1CB6">
        <w:rPr>
          <w:rFonts w:ascii="Roboto" w:eastAsia="Roboto Mono" w:hAnsi="Roboto" w:cs="Roboto Mono"/>
          <w:sz w:val="20"/>
        </w:rPr>
        <w:t>, some parts of the bond graph and blocks from the block chart were removed.</w:t>
      </w:r>
      <w:r w:rsidR="00C60D1C">
        <w:rPr>
          <w:rFonts w:ascii="Roboto" w:eastAsia="Roboto Mono" w:hAnsi="Roboto" w:cs="Roboto Mono"/>
          <w:sz w:val="20"/>
        </w:rPr>
        <w:t xml:space="preserve"> These time constants </w:t>
      </w:r>
      <w:r w:rsidR="00CF1DA8">
        <w:rPr>
          <w:rFonts w:ascii="Roboto" w:eastAsia="Roboto Mono" w:hAnsi="Roboto" w:cs="Roboto Mono"/>
          <w:sz w:val="20"/>
        </w:rPr>
        <w:t>were</w:t>
      </w:r>
      <w:r w:rsidR="00C60D1C">
        <w:rPr>
          <w:rFonts w:ascii="Roboto" w:eastAsia="Roboto Mono" w:hAnsi="Roboto" w:cs="Roboto Mono"/>
          <w:sz w:val="20"/>
        </w:rPr>
        <w:t xml:space="preserve"> then computed the same way as for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tot</m:t>
            </m:r>
          </m:sub>
        </m:sSub>
      </m:oMath>
      <w:r w:rsidR="00C60D1C">
        <w:rPr>
          <w:rFonts w:ascii="Roboto" w:eastAsia="Roboto Mono" w:hAnsi="Roboto" w:cs="Roboto Mono"/>
          <w:sz w:val="20"/>
          <w:szCs w:val="20"/>
        </w:rPr>
        <w:t>.</w:t>
      </w:r>
      <w:r w:rsidR="00D72F7F">
        <w:rPr>
          <w:rFonts w:ascii="Roboto" w:eastAsia="Roboto Mono" w:hAnsi="Roboto" w:cs="Roboto Mono"/>
          <w:sz w:val="20"/>
          <w:szCs w:val="20"/>
        </w:rPr>
        <w:t xml:space="preserve"> </w:t>
      </w:r>
      <w:r w:rsidR="00D72F7F" w:rsidRPr="008B3C34">
        <w:rPr>
          <w:rFonts w:ascii="Roboto" w:eastAsia="Roboto Mono" w:hAnsi="Roboto" w:cs="Roboto Mono"/>
          <w:i/>
          <w:sz w:val="20"/>
          <w:szCs w:val="20"/>
        </w:rPr>
        <w:t>Fig.3</w:t>
      </w:r>
      <w:r w:rsidR="00D72F7F">
        <w:rPr>
          <w:rFonts w:ascii="Roboto" w:eastAsia="Roboto Mono" w:hAnsi="Roboto" w:cs="Roboto Mono"/>
          <w:sz w:val="20"/>
          <w:szCs w:val="20"/>
        </w:rPr>
        <w:t xml:space="preserve"> illustrates </w:t>
      </w:r>
      <w:r w:rsidR="006D0DFF">
        <w:rPr>
          <w:rFonts w:ascii="Roboto" w:eastAsia="Roboto Mono" w:hAnsi="Roboto" w:cs="Roboto Mono"/>
          <w:sz w:val="20"/>
          <w:szCs w:val="20"/>
        </w:rPr>
        <w:t>a plot of a step response</w:t>
      </w:r>
    </w:p>
    <w:p w14:paraId="7875B900" w14:textId="77777777" w:rsidR="008B3C34" w:rsidRDefault="008B3C34">
      <w:pPr>
        <w:contextualSpacing w:val="0"/>
        <w:rPr>
          <w:rFonts w:ascii="Roboto" w:eastAsia="Roboto Mono" w:hAnsi="Roboto" w:cs="Roboto Mono"/>
          <w:sz w:val="20"/>
        </w:rPr>
      </w:pPr>
    </w:p>
    <w:p w14:paraId="1F617DF4" w14:textId="0EC26119" w:rsidR="00362659" w:rsidRDefault="005B1CB6" w:rsidP="005B1CB6">
      <w:pPr>
        <w:contextualSpacing w:val="0"/>
        <w:jc w:val="center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noProof/>
          <w:sz w:val="20"/>
        </w:rPr>
        <w:lastRenderedPageBreak/>
        <w:drawing>
          <wp:inline distT="0" distB="0" distL="0" distR="0" wp14:anchorId="52C23B83" wp14:editId="32BA1DC7">
            <wp:extent cx="4038600" cy="227003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428" cy="2273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40744" w14:textId="2A84862F" w:rsidR="00903558" w:rsidRPr="00682636" w:rsidRDefault="005B1CB6" w:rsidP="00682636">
      <w:pPr>
        <w:pStyle w:val="Beskrivning"/>
        <w:jc w:val="center"/>
        <w:rPr>
          <w:rFonts w:ascii="Roboto" w:hAnsi="Roboto"/>
        </w:rPr>
      </w:pPr>
      <w:r w:rsidRPr="00326245">
        <w:rPr>
          <w:rFonts w:ascii="Roboto" w:hAnsi="Roboto"/>
        </w:rPr>
        <w:t xml:space="preserve">Figure </w:t>
      </w:r>
      <w:r>
        <w:rPr>
          <w:rFonts w:ascii="Roboto" w:hAnsi="Roboto"/>
        </w:rPr>
        <w:t>3: Example plot of the step response (yellow line).</w:t>
      </w:r>
    </w:p>
    <w:p w14:paraId="59079743" w14:textId="77777777" w:rsidR="00FE76F9" w:rsidRDefault="00FE76F9">
      <w:pPr>
        <w:contextualSpacing w:val="0"/>
        <w:rPr>
          <w:rFonts w:ascii="Roboto" w:eastAsia="Roboto Mono" w:hAnsi="Roboto" w:cs="Roboto Mono"/>
          <w:b/>
        </w:rPr>
      </w:pPr>
    </w:p>
    <w:p w14:paraId="0E5A30A5" w14:textId="3C77BFD8" w:rsidR="00E315F1" w:rsidRPr="00326245" w:rsidRDefault="00E315F1">
      <w:pPr>
        <w:contextualSpacing w:val="0"/>
        <w:rPr>
          <w:rFonts w:ascii="Roboto" w:eastAsia="Roboto Mono" w:hAnsi="Roboto" w:cs="Roboto Mono"/>
          <w:b/>
        </w:rPr>
      </w:pPr>
      <w:r w:rsidRPr="00326245">
        <w:rPr>
          <w:rFonts w:ascii="Roboto" w:eastAsia="Roboto Mono" w:hAnsi="Roboto" w:cs="Roboto Mono"/>
          <w:b/>
        </w:rPr>
        <w:t>2.</w:t>
      </w:r>
      <w:r w:rsidR="00801D12" w:rsidRPr="00326245">
        <w:rPr>
          <w:rFonts w:ascii="Roboto" w:eastAsia="Roboto Mono" w:hAnsi="Roboto" w:cs="Roboto Mono"/>
          <w:b/>
        </w:rPr>
        <w:t>3</w:t>
      </w:r>
      <w:r w:rsidRPr="00326245">
        <w:rPr>
          <w:rFonts w:ascii="Roboto" w:eastAsia="Roboto Mono" w:hAnsi="Roboto" w:cs="Roboto Mono"/>
          <w:b/>
        </w:rPr>
        <w:t xml:space="preserve"> Analytical computation</w:t>
      </w:r>
    </w:p>
    <w:p w14:paraId="3508DBC5" w14:textId="4FD948DA" w:rsidR="00990DFB" w:rsidRPr="00326245" w:rsidRDefault="002F6A38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To </w:t>
      </w:r>
      <w:bookmarkStart w:id="5" w:name="_Hlk531583738"/>
      <w:r w:rsidRPr="00326245">
        <w:rPr>
          <w:rFonts w:ascii="Roboto" w:eastAsia="Roboto Mono" w:hAnsi="Roboto" w:cs="Roboto Mono"/>
          <w:sz w:val="20"/>
        </w:rPr>
        <w:t>compute</w:t>
      </w:r>
      <w:r w:rsidR="00FD5EF4" w:rsidRPr="00326245">
        <w:rPr>
          <w:rFonts w:ascii="Roboto" w:eastAsia="Roboto Mono" w:hAnsi="Roboto" w:cs="Roboto Mono"/>
          <w:sz w:val="20"/>
        </w:rPr>
        <w:t xml:space="preserve"> </w:t>
      </w:r>
      <w:bookmarkEnd w:id="5"/>
      <w:r w:rsidR="00FD5EF4" w:rsidRPr="00326245">
        <w:rPr>
          <w:rFonts w:ascii="Roboto" w:eastAsia="Roboto Mono" w:hAnsi="Roboto" w:cs="Roboto Mono"/>
          <w:sz w:val="20"/>
        </w:rPr>
        <w:t xml:space="preserve">the time constant for </w:t>
      </w:r>
      <w:r w:rsidR="00593405" w:rsidRPr="00326245">
        <w:rPr>
          <w:rFonts w:ascii="Roboto" w:eastAsia="Roboto Mono" w:hAnsi="Roboto" w:cs="Roboto Mono"/>
          <w:sz w:val="20"/>
        </w:rPr>
        <w:t xml:space="preserve">the electrical and the mechanical part, the </w:t>
      </w:r>
      <w:r w:rsidR="004408A7" w:rsidRPr="00326245">
        <w:rPr>
          <w:rFonts w:ascii="Roboto" w:eastAsia="Roboto Mono" w:hAnsi="Roboto" w:cs="Roboto Mono"/>
          <w:sz w:val="20"/>
        </w:rPr>
        <w:t xml:space="preserve">system was divided </w:t>
      </w:r>
      <w:r w:rsidR="004408A7" w:rsidRPr="00326245">
        <w:rPr>
          <w:rFonts w:ascii="Roboto" w:eastAsia="Roboto Mono" w:hAnsi="Roboto" w:cs="Roboto Mono"/>
          <w:noProof/>
          <w:sz w:val="20"/>
        </w:rPr>
        <w:t>in</w:t>
      </w:r>
      <w:r w:rsidR="00FA57F9" w:rsidRPr="00326245">
        <w:rPr>
          <w:rFonts w:ascii="Roboto" w:eastAsia="Roboto Mono" w:hAnsi="Roboto" w:cs="Roboto Mono"/>
          <w:noProof/>
          <w:sz w:val="20"/>
        </w:rPr>
        <w:t>to</w:t>
      </w:r>
      <w:r w:rsidR="004408A7" w:rsidRPr="00326245">
        <w:rPr>
          <w:rFonts w:ascii="Roboto" w:eastAsia="Roboto Mono" w:hAnsi="Roboto" w:cs="Roboto Mono"/>
          <w:sz w:val="20"/>
        </w:rPr>
        <w:t xml:space="preserve"> each </w:t>
      </w:r>
      <w:r w:rsidR="004408A7" w:rsidRPr="00326245">
        <w:rPr>
          <w:rFonts w:ascii="Roboto" w:eastAsia="Roboto Mono" w:hAnsi="Roboto" w:cs="Roboto Mono"/>
          <w:noProof/>
          <w:sz w:val="20"/>
        </w:rPr>
        <w:t>subsystem</w:t>
      </w:r>
      <w:r w:rsidR="004408A7" w:rsidRPr="00326245">
        <w:rPr>
          <w:rFonts w:ascii="Roboto" w:eastAsia="Roboto Mono" w:hAnsi="Roboto" w:cs="Roboto Mono"/>
          <w:sz w:val="20"/>
        </w:rPr>
        <w:t xml:space="preserve">. </w:t>
      </w:r>
      <w:r w:rsidR="00FB4073" w:rsidRPr="00326245">
        <w:rPr>
          <w:rFonts w:ascii="Roboto" w:eastAsia="Roboto Mono" w:hAnsi="Roboto" w:cs="Roboto Mono"/>
          <w:sz w:val="20"/>
        </w:rPr>
        <w:t>Since each part could be described by a first order system</w:t>
      </w:r>
      <w:r w:rsidR="00872414" w:rsidRPr="00326245">
        <w:rPr>
          <w:rFonts w:ascii="Roboto" w:eastAsia="Roboto Mono" w:hAnsi="Roboto" w:cs="Roboto Mono"/>
          <w:sz w:val="20"/>
        </w:rPr>
        <w:t xml:space="preserve">, the </w:t>
      </w:r>
      <w:r w:rsidR="00631C9D" w:rsidRPr="00326245">
        <w:rPr>
          <w:rFonts w:ascii="Roboto" w:eastAsia="Roboto Mono" w:hAnsi="Roboto" w:cs="Roboto Mono"/>
          <w:sz w:val="20"/>
        </w:rPr>
        <w:t>transfer</w:t>
      </w:r>
      <w:r w:rsidR="007E390D" w:rsidRPr="00326245">
        <w:rPr>
          <w:rFonts w:ascii="Roboto" w:eastAsia="Roboto Mono" w:hAnsi="Roboto" w:cs="Roboto Mono"/>
          <w:sz w:val="20"/>
        </w:rPr>
        <w:t xml:space="preserve"> function</w:t>
      </w:r>
      <w:r w:rsidR="00872414" w:rsidRPr="00326245">
        <w:rPr>
          <w:rFonts w:ascii="Roboto" w:eastAsia="Roboto Mono" w:hAnsi="Roboto" w:cs="Roboto Mono"/>
          <w:sz w:val="20"/>
        </w:rPr>
        <w:t xml:space="preserve"> of each subsystem would </w:t>
      </w:r>
      <w:r w:rsidR="00045A38" w:rsidRPr="00326245">
        <w:rPr>
          <w:rFonts w:ascii="Roboto" w:eastAsia="Roboto Mono" w:hAnsi="Roboto" w:cs="Roboto Mono"/>
          <w:sz w:val="20"/>
        </w:rPr>
        <w:t>be characteri</w:t>
      </w:r>
      <w:r w:rsidR="005227C5">
        <w:rPr>
          <w:rFonts w:ascii="Roboto" w:eastAsia="Roboto Mono" w:hAnsi="Roboto" w:cs="Roboto Mono"/>
          <w:sz w:val="20"/>
        </w:rPr>
        <w:t>s</w:t>
      </w:r>
      <w:r w:rsidR="00045A38" w:rsidRPr="00326245">
        <w:rPr>
          <w:rFonts w:ascii="Roboto" w:eastAsia="Roboto Mono" w:hAnsi="Roboto" w:cs="Roboto Mono"/>
          <w:sz w:val="20"/>
        </w:rPr>
        <w:t xml:space="preserve">ed as in </w:t>
      </w:r>
      <w:r w:rsidR="00045A38" w:rsidRPr="00326245">
        <w:rPr>
          <w:rFonts w:ascii="Roboto" w:eastAsia="Roboto Mono" w:hAnsi="Roboto" w:cs="Roboto Mono"/>
          <w:i/>
          <w:sz w:val="20"/>
        </w:rPr>
        <w:t>Eq.1</w:t>
      </w:r>
      <w:r w:rsidR="00326245">
        <w:rPr>
          <w:rFonts w:ascii="Roboto" w:eastAsia="Roboto Mono" w:hAnsi="Roboto" w:cs="Roboto Mono"/>
          <w:i/>
          <w:sz w:val="20"/>
        </w:rPr>
        <w:t>,</w:t>
      </w:r>
    </w:p>
    <w:p w14:paraId="51364E2D" w14:textId="2B61E3A0" w:rsidR="009D4E4A" w:rsidRPr="00326245" w:rsidRDefault="009D4E4A">
      <w:pPr>
        <w:contextualSpacing w:val="0"/>
        <w:rPr>
          <w:rFonts w:ascii="Roboto" w:eastAsia="Roboto Mono" w:hAnsi="Roboto" w:cs="Roboto Mono"/>
          <w:b/>
          <w:sz w:val="21"/>
        </w:rPr>
      </w:pPr>
    </w:p>
    <w:p w14:paraId="65662B58" w14:textId="433FF390" w:rsidR="009D4E4A" w:rsidRPr="00326245" w:rsidRDefault="00FD480E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r>
          <m:rPr>
            <m:sty m:val="bi"/>
          </m:rPr>
          <w:rPr>
            <w:rFonts w:ascii="Cambria Math" w:eastAsia="Roboto Mono" w:hAnsi="Cambria Math" w:cs="Roboto Mono"/>
          </w:rPr>
          <m:t>G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k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γ+1</m:t>
            </m:r>
          </m:den>
        </m:f>
      </m:oMath>
      <w:r w:rsidRPr="00326245">
        <w:rPr>
          <w:rFonts w:ascii="Roboto" w:eastAsia="Roboto Mono" w:hAnsi="Roboto" w:cs="Roboto Mono"/>
          <w:sz w:val="21"/>
        </w:rPr>
        <w:t xml:space="preserve">               </w:t>
      </w:r>
      <w:r w:rsidR="005930FF">
        <w:rPr>
          <w:rFonts w:ascii="Roboto" w:eastAsia="Roboto Mono" w:hAnsi="Roboto" w:cs="Roboto Mono"/>
          <w:sz w:val="21"/>
        </w:rPr>
        <w:t xml:space="preserve">   </w:t>
      </w:r>
      <w:r w:rsidRPr="00326245">
        <w:rPr>
          <w:rFonts w:ascii="Roboto" w:eastAsia="Roboto Mono" w:hAnsi="Roboto" w:cs="Roboto Mono"/>
          <w:sz w:val="21"/>
        </w:rPr>
        <w:t xml:space="preserve">   </w:t>
      </w:r>
      <w:r w:rsidRPr="00326245">
        <w:rPr>
          <w:rFonts w:ascii="Roboto" w:eastAsia="Roboto Mono" w:hAnsi="Roboto" w:cs="Roboto Mono"/>
          <w:b/>
          <w:sz w:val="16"/>
        </w:rPr>
        <w:t>(1)</w:t>
      </w:r>
    </w:p>
    <w:p w14:paraId="2FE3E664" w14:textId="77777777" w:rsidR="00990DFB" w:rsidRPr="00326245" w:rsidRDefault="00990DFB">
      <w:pPr>
        <w:contextualSpacing w:val="0"/>
        <w:rPr>
          <w:rFonts w:ascii="Roboto" w:eastAsia="Roboto Mono" w:hAnsi="Roboto" w:cs="Roboto Mono"/>
          <w:sz w:val="21"/>
        </w:rPr>
      </w:pPr>
    </w:p>
    <w:p w14:paraId="550A4B4A" w14:textId="21B4ED1A" w:rsidR="00990DFB" w:rsidRPr="00326245" w:rsidRDefault="001F26B2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where </w:t>
      </w:r>
      <m:oMath>
        <m:r>
          <m:rPr>
            <m:sty m:val="bi"/>
          </m:rPr>
          <w:rPr>
            <w:rFonts w:ascii="Cambria Math" w:eastAsia="Roboto Mono" w:hAnsi="Cambria Math" w:cs="Roboto Mono"/>
            <w:sz w:val="20"/>
          </w:rPr>
          <m:t>k</m:t>
        </m:r>
      </m:oMath>
      <w:r w:rsidR="00964339" w:rsidRPr="00326245">
        <w:rPr>
          <w:rFonts w:ascii="Roboto" w:eastAsia="Roboto Mono" w:hAnsi="Roboto" w:cs="Roboto Mono"/>
          <w:sz w:val="20"/>
        </w:rPr>
        <w:t xml:space="preserve"> </w:t>
      </w:r>
      <w:r w:rsidRPr="00326245">
        <w:rPr>
          <w:rFonts w:ascii="Roboto" w:eastAsia="Roboto Mono" w:hAnsi="Roboto" w:cs="Roboto Mono"/>
          <w:sz w:val="20"/>
        </w:rPr>
        <w:t xml:space="preserve">is a constant and </w:t>
      </w:r>
      <m:oMath>
        <m:r>
          <m:rPr>
            <m:sty m:val="bi"/>
          </m:rPr>
          <w:rPr>
            <w:rFonts w:ascii="Cambria Math" w:eastAsia="Roboto Mono" w:hAnsi="Cambria Math" w:cs="Roboto Mono"/>
            <w:sz w:val="20"/>
          </w:rPr>
          <m:t>γ</m:t>
        </m:r>
      </m:oMath>
      <w:r w:rsidR="00964339" w:rsidRPr="00326245">
        <w:rPr>
          <w:rFonts w:ascii="Roboto" w:eastAsia="Roboto Mono" w:hAnsi="Roboto" w:cs="Roboto Mono"/>
          <w:sz w:val="20"/>
        </w:rPr>
        <w:t xml:space="preserve"> </w:t>
      </w:r>
      <w:r w:rsidR="00BC7601" w:rsidRPr="00326245">
        <w:rPr>
          <w:rFonts w:ascii="Roboto" w:eastAsia="Roboto Mono" w:hAnsi="Roboto" w:cs="Roboto Mono"/>
          <w:sz w:val="20"/>
        </w:rPr>
        <w:t>is the time constant.</w:t>
      </w:r>
      <w:r w:rsidR="00A810A1" w:rsidRPr="00326245">
        <w:rPr>
          <w:rFonts w:ascii="Roboto" w:eastAsia="Roboto Mono" w:hAnsi="Roboto" w:cs="Roboto Mono"/>
          <w:sz w:val="20"/>
        </w:rPr>
        <w:t xml:space="preserve"> </w:t>
      </w:r>
    </w:p>
    <w:p w14:paraId="06F7423C" w14:textId="77777777" w:rsidR="00990DFB" w:rsidRPr="00326245" w:rsidRDefault="00990DFB">
      <w:pPr>
        <w:contextualSpacing w:val="0"/>
        <w:rPr>
          <w:rFonts w:ascii="Roboto" w:eastAsia="Roboto Mono" w:hAnsi="Roboto" w:cs="Roboto Mono"/>
          <w:sz w:val="21"/>
        </w:rPr>
      </w:pPr>
    </w:p>
    <w:p w14:paraId="56B49DEF" w14:textId="147F8720" w:rsidR="00990DFB" w:rsidRPr="00326245" w:rsidRDefault="00A27502">
      <w:pPr>
        <w:contextualSpacing w:val="0"/>
        <w:rPr>
          <w:rFonts w:ascii="Roboto" w:eastAsia="Roboto Mono" w:hAnsi="Roboto" w:cs="Roboto Mono"/>
          <w:sz w:val="20"/>
          <w:szCs w:val="20"/>
        </w:rPr>
      </w:pPr>
      <w:r w:rsidRPr="00326245">
        <w:rPr>
          <w:rFonts w:ascii="Roboto" w:eastAsia="Roboto Mono" w:hAnsi="Roboto" w:cs="Roboto Mono"/>
          <w:sz w:val="20"/>
          <w:szCs w:val="20"/>
        </w:rPr>
        <w:t xml:space="preserve">Through the modelled bond graph of the system </w:t>
      </w:r>
      <w:r w:rsidR="00CE6E8C" w:rsidRPr="00326245">
        <w:rPr>
          <w:rFonts w:ascii="Roboto" w:eastAsia="Roboto Mono" w:hAnsi="Roboto" w:cs="Roboto Mono"/>
          <w:sz w:val="20"/>
          <w:szCs w:val="20"/>
        </w:rPr>
        <w:t xml:space="preserve">(shown in </w:t>
      </w:r>
      <w:r w:rsidR="00CE6E8C" w:rsidRPr="00326245">
        <w:rPr>
          <w:rFonts w:ascii="Roboto" w:eastAsia="Roboto Mono" w:hAnsi="Roboto" w:cs="Roboto Mono"/>
          <w:i/>
          <w:sz w:val="20"/>
          <w:szCs w:val="20"/>
        </w:rPr>
        <w:t>Fig. 1</w:t>
      </w:r>
      <w:r w:rsidR="00CE6E8C" w:rsidRPr="00326245">
        <w:rPr>
          <w:rFonts w:ascii="Roboto" w:eastAsia="Roboto Mono" w:hAnsi="Roboto" w:cs="Roboto Mono"/>
          <w:sz w:val="20"/>
          <w:szCs w:val="20"/>
        </w:rPr>
        <w:t>)</w:t>
      </w:r>
      <w:r w:rsidR="001A0F9C" w:rsidRPr="00326245">
        <w:rPr>
          <w:rFonts w:ascii="Roboto" w:eastAsia="Roboto Mono" w:hAnsi="Roboto" w:cs="Roboto Mono"/>
          <w:sz w:val="20"/>
          <w:szCs w:val="20"/>
        </w:rPr>
        <w:t xml:space="preserve">, </w:t>
      </w:r>
      <w:r w:rsidR="003623D3" w:rsidRPr="00326245">
        <w:rPr>
          <w:rFonts w:ascii="Roboto" w:eastAsia="Roboto Mono" w:hAnsi="Roboto" w:cs="Roboto Mono"/>
          <w:sz w:val="20"/>
          <w:szCs w:val="20"/>
        </w:rPr>
        <w:t xml:space="preserve">the governing equations </w:t>
      </w:r>
      <w:r w:rsidR="009D4675" w:rsidRPr="00326245">
        <w:rPr>
          <w:rFonts w:ascii="Roboto" w:eastAsia="Roboto Mono" w:hAnsi="Roboto" w:cs="Roboto Mono"/>
          <w:noProof/>
          <w:sz w:val="20"/>
          <w:szCs w:val="20"/>
        </w:rPr>
        <w:t>w</w:t>
      </w:r>
      <w:r w:rsidR="00FA57F9" w:rsidRPr="00326245">
        <w:rPr>
          <w:rFonts w:ascii="Roboto" w:eastAsia="Roboto Mono" w:hAnsi="Roboto" w:cs="Roboto Mono"/>
          <w:noProof/>
          <w:sz w:val="20"/>
          <w:szCs w:val="20"/>
        </w:rPr>
        <w:t>ere</w:t>
      </w:r>
      <w:r w:rsidR="009D4675" w:rsidRPr="00326245">
        <w:rPr>
          <w:rFonts w:ascii="Roboto" w:eastAsia="Roboto Mono" w:hAnsi="Roboto" w:cs="Roboto Mono"/>
          <w:sz w:val="20"/>
          <w:szCs w:val="20"/>
        </w:rPr>
        <w:t xml:space="preserve"> </w:t>
      </w:r>
      <w:r w:rsidR="00050803" w:rsidRPr="00326245">
        <w:rPr>
          <w:rFonts w:ascii="Roboto" w:eastAsia="Roboto Mono" w:hAnsi="Roboto" w:cs="Roboto Mono"/>
          <w:sz w:val="20"/>
          <w:szCs w:val="20"/>
        </w:rPr>
        <w:t>determined</w:t>
      </w:r>
      <w:r w:rsidR="0077402B" w:rsidRPr="00326245">
        <w:rPr>
          <w:rFonts w:ascii="Roboto" w:eastAsia="Roboto Mono" w:hAnsi="Roboto" w:cs="Roboto Mono"/>
          <w:sz w:val="20"/>
          <w:szCs w:val="20"/>
        </w:rPr>
        <w:t xml:space="preserve">. See </w:t>
      </w:r>
      <w:r w:rsidR="0077402B" w:rsidRPr="008B3C34">
        <w:rPr>
          <w:rFonts w:ascii="Roboto" w:eastAsia="Roboto Mono" w:hAnsi="Roboto" w:cs="Roboto Mono"/>
          <w:i/>
          <w:sz w:val="20"/>
          <w:szCs w:val="20"/>
        </w:rPr>
        <w:t>Eq.9</w:t>
      </w:r>
      <w:r w:rsidR="0077402B" w:rsidRPr="00326245">
        <w:rPr>
          <w:rFonts w:ascii="Roboto" w:eastAsia="Roboto Mono" w:hAnsi="Roboto" w:cs="Roboto Mono"/>
          <w:sz w:val="20"/>
          <w:szCs w:val="20"/>
        </w:rPr>
        <w:t xml:space="preserve"> to </w:t>
      </w:r>
      <w:r w:rsidR="004A12C0" w:rsidRPr="008B3C34">
        <w:rPr>
          <w:rFonts w:ascii="Roboto" w:eastAsia="Roboto Mono" w:hAnsi="Roboto" w:cs="Roboto Mono"/>
          <w:i/>
          <w:sz w:val="20"/>
          <w:szCs w:val="20"/>
        </w:rPr>
        <w:t>Eq.17</w:t>
      </w:r>
      <w:r w:rsidR="004A12C0" w:rsidRPr="00326245">
        <w:rPr>
          <w:rFonts w:ascii="Roboto" w:eastAsia="Roboto Mono" w:hAnsi="Roboto" w:cs="Roboto Mono"/>
          <w:sz w:val="20"/>
          <w:szCs w:val="20"/>
        </w:rPr>
        <w:t xml:space="preserve"> in </w:t>
      </w:r>
      <w:r w:rsidR="004A12C0" w:rsidRPr="00326245">
        <w:rPr>
          <w:rFonts w:ascii="Roboto" w:eastAsia="Roboto Mono" w:hAnsi="Roboto" w:cs="Roboto Mono"/>
          <w:i/>
          <w:sz w:val="20"/>
          <w:szCs w:val="20"/>
        </w:rPr>
        <w:t>Appendix A</w:t>
      </w:r>
      <w:r w:rsidR="004A12C0" w:rsidRPr="00326245">
        <w:rPr>
          <w:rFonts w:ascii="Roboto" w:eastAsia="Roboto Mono" w:hAnsi="Roboto" w:cs="Roboto Mono"/>
          <w:sz w:val="20"/>
          <w:szCs w:val="20"/>
        </w:rPr>
        <w:t xml:space="preserve"> for the following equations</w:t>
      </w:r>
      <w:r w:rsidR="009600EB" w:rsidRPr="00326245">
        <w:rPr>
          <w:rFonts w:ascii="Roboto" w:eastAsia="Roboto Mono" w:hAnsi="Roboto" w:cs="Roboto Mono"/>
          <w:sz w:val="20"/>
          <w:szCs w:val="20"/>
        </w:rPr>
        <w:t>.</w:t>
      </w:r>
      <w:r w:rsidR="006D7DD6" w:rsidRPr="00326245">
        <w:rPr>
          <w:rFonts w:ascii="Roboto" w:eastAsia="Roboto Mono" w:hAnsi="Roboto" w:cs="Roboto Mono"/>
          <w:sz w:val="20"/>
          <w:szCs w:val="20"/>
        </w:rPr>
        <w:t xml:space="preserve"> These equations</w:t>
      </w:r>
      <w:r w:rsidR="007E390D" w:rsidRPr="00326245">
        <w:rPr>
          <w:rFonts w:ascii="Roboto" w:eastAsia="Roboto Mono" w:hAnsi="Roboto" w:cs="Roboto Mono"/>
          <w:sz w:val="20"/>
          <w:szCs w:val="20"/>
        </w:rPr>
        <w:t xml:space="preserve"> were used to solve each transfer function</w:t>
      </w:r>
      <w:r w:rsidR="006540AD" w:rsidRPr="00326245">
        <w:rPr>
          <w:rFonts w:ascii="Roboto" w:eastAsia="Roboto Mono" w:hAnsi="Roboto" w:cs="Roboto Mono"/>
          <w:sz w:val="20"/>
          <w:szCs w:val="20"/>
        </w:rPr>
        <w:t xml:space="preserve">. </w:t>
      </w:r>
    </w:p>
    <w:p w14:paraId="50B9FF8E" w14:textId="0A8DBBA9" w:rsidR="00050803" w:rsidRPr="00326245" w:rsidRDefault="00050803">
      <w:pPr>
        <w:contextualSpacing w:val="0"/>
        <w:rPr>
          <w:rFonts w:ascii="Roboto" w:eastAsia="Roboto Mono" w:hAnsi="Roboto" w:cs="Roboto Mono"/>
          <w:sz w:val="20"/>
          <w:szCs w:val="20"/>
        </w:rPr>
      </w:pPr>
    </w:p>
    <w:p w14:paraId="7A650A66" w14:textId="77777777" w:rsidR="00050803" w:rsidRPr="00326245" w:rsidRDefault="00050803">
      <w:pPr>
        <w:contextualSpacing w:val="0"/>
        <w:rPr>
          <w:rFonts w:ascii="Roboto" w:eastAsia="Roboto Mono" w:hAnsi="Roboto" w:cs="Roboto Mono"/>
          <w:sz w:val="20"/>
          <w:szCs w:val="20"/>
        </w:rPr>
      </w:pPr>
    </w:p>
    <w:p w14:paraId="60548DE1" w14:textId="4CB19046" w:rsidR="006540AD" w:rsidRPr="00326245" w:rsidRDefault="00752905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el</m:t>
            </m:r>
          </m:sub>
        </m:sSub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I(s)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U(s)</m:t>
            </m:r>
          </m:den>
        </m:f>
      </m:oMath>
      <w:r w:rsidR="006540AD" w:rsidRPr="00326245">
        <w:rPr>
          <w:rFonts w:ascii="Roboto" w:eastAsia="Roboto Mono" w:hAnsi="Roboto" w:cs="Roboto Mono"/>
          <w:sz w:val="21"/>
        </w:rPr>
        <w:t xml:space="preserve">      </w:t>
      </w:r>
      <w:r w:rsidR="005930FF">
        <w:rPr>
          <w:rFonts w:ascii="Roboto" w:eastAsia="Roboto Mono" w:hAnsi="Roboto" w:cs="Roboto Mono"/>
          <w:sz w:val="21"/>
        </w:rPr>
        <w:t xml:space="preserve">              </w:t>
      </w:r>
      <w:r w:rsidR="006540AD" w:rsidRPr="00326245">
        <w:rPr>
          <w:rFonts w:ascii="Roboto" w:eastAsia="Roboto Mono" w:hAnsi="Roboto" w:cs="Roboto Mono"/>
          <w:sz w:val="21"/>
        </w:rPr>
        <w:t xml:space="preserve">  </w:t>
      </w:r>
      <w:r w:rsidR="006540AD" w:rsidRPr="00326245">
        <w:rPr>
          <w:rFonts w:ascii="Roboto" w:eastAsia="Roboto Mono" w:hAnsi="Roboto" w:cs="Roboto Mono"/>
          <w:b/>
          <w:sz w:val="16"/>
        </w:rPr>
        <w:t>(2)</w:t>
      </w:r>
    </w:p>
    <w:p w14:paraId="6A1BC51F" w14:textId="7A2F2E11" w:rsidR="00990DFB" w:rsidRPr="00326245" w:rsidRDefault="00752905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me</m:t>
            </m:r>
          </m:sub>
        </m:sSub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ω(s)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M(s)</m:t>
            </m:r>
          </m:den>
        </m:f>
      </m:oMath>
      <w:r w:rsidR="006540AD" w:rsidRPr="00326245">
        <w:rPr>
          <w:rFonts w:ascii="Roboto" w:eastAsia="Roboto Mono" w:hAnsi="Roboto" w:cs="Roboto Mono"/>
          <w:sz w:val="21"/>
        </w:rPr>
        <w:t xml:space="preserve">      </w:t>
      </w:r>
      <w:r w:rsidR="005930FF">
        <w:rPr>
          <w:rFonts w:ascii="Roboto" w:eastAsia="Roboto Mono" w:hAnsi="Roboto" w:cs="Roboto Mono"/>
          <w:sz w:val="21"/>
        </w:rPr>
        <w:t xml:space="preserve">             </w:t>
      </w:r>
      <w:r w:rsidR="006540AD" w:rsidRPr="00326245">
        <w:rPr>
          <w:rFonts w:ascii="Roboto" w:eastAsia="Roboto Mono" w:hAnsi="Roboto" w:cs="Roboto Mono"/>
          <w:sz w:val="21"/>
        </w:rPr>
        <w:t xml:space="preserve"> </w:t>
      </w:r>
      <w:r w:rsidR="006540AD" w:rsidRPr="00326245">
        <w:rPr>
          <w:rFonts w:ascii="Roboto" w:eastAsia="Roboto Mono" w:hAnsi="Roboto" w:cs="Roboto Mono"/>
          <w:b/>
          <w:sz w:val="16"/>
        </w:rPr>
        <w:t>(3)</w:t>
      </w:r>
    </w:p>
    <w:p w14:paraId="55257FE0" w14:textId="12B58D5C" w:rsidR="00990DFB" w:rsidRPr="00326245" w:rsidRDefault="00990DFB">
      <w:pPr>
        <w:contextualSpacing w:val="0"/>
        <w:rPr>
          <w:rFonts w:ascii="Roboto" w:eastAsia="Roboto Mono" w:hAnsi="Roboto" w:cs="Roboto Mono"/>
          <w:sz w:val="20"/>
        </w:rPr>
      </w:pPr>
    </w:p>
    <w:p w14:paraId="59FCBD2A" w14:textId="5D954D83" w:rsidR="00877FF0" w:rsidRPr="00326245" w:rsidRDefault="00D60E74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i/>
          <w:sz w:val="20"/>
        </w:rPr>
        <w:t>Eq.2</w:t>
      </w:r>
      <w:r w:rsidRPr="00326245">
        <w:rPr>
          <w:rFonts w:ascii="Roboto" w:eastAsia="Roboto Mono" w:hAnsi="Roboto" w:cs="Roboto Mono"/>
          <w:sz w:val="20"/>
        </w:rPr>
        <w:t xml:space="preserve"> </w:t>
      </w:r>
      <w:r w:rsidR="00EC15CA" w:rsidRPr="00326245">
        <w:rPr>
          <w:rFonts w:ascii="Roboto" w:eastAsia="Roboto Mono" w:hAnsi="Roboto" w:cs="Roboto Mono"/>
          <w:sz w:val="20"/>
        </w:rPr>
        <w:t>is the transfer function of the electrical part</w:t>
      </w:r>
      <w:r w:rsidR="0076733B" w:rsidRPr="00326245">
        <w:rPr>
          <w:rFonts w:ascii="Roboto" w:eastAsia="Roboto Mono" w:hAnsi="Roboto" w:cs="Roboto Mono"/>
          <w:sz w:val="20"/>
        </w:rPr>
        <w:t xml:space="preserve"> and </w:t>
      </w:r>
      <w:r w:rsidR="0076733B" w:rsidRPr="00326245">
        <w:rPr>
          <w:rFonts w:ascii="Roboto" w:eastAsia="Roboto Mono" w:hAnsi="Roboto" w:cs="Roboto Mono"/>
          <w:i/>
          <w:sz w:val="20"/>
        </w:rPr>
        <w:t>Eq.3</w:t>
      </w:r>
      <w:r w:rsidR="0076733B" w:rsidRPr="00326245">
        <w:rPr>
          <w:rFonts w:ascii="Roboto" w:eastAsia="Roboto Mono" w:hAnsi="Roboto" w:cs="Roboto Mono"/>
          <w:sz w:val="20"/>
        </w:rPr>
        <w:t xml:space="preserve"> describes the mechanical.</w:t>
      </w:r>
      <w:r w:rsidRPr="00326245">
        <w:rPr>
          <w:rFonts w:ascii="Roboto" w:eastAsia="Roboto Mono" w:hAnsi="Roboto" w:cs="Roboto Mono"/>
          <w:sz w:val="20"/>
        </w:rPr>
        <w:t xml:space="preserve"> </w:t>
      </w:r>
      <w:r w:rsidR="00E33E65" w:rsidRPr="00326245">
        <w:rPr>
          <w:rFonts w:ascii="Roboto" w:eastAsia="Roboto Mono" w:hAnsi="Roboto" w:cs="Roboto Mono"/>
          <w:sz w:val="20"/>
        </w:rPr>
        <w:t xml:space="preserve">As mentioned above, </w:t>
      </w:r>
      <w:r w:rsidR="007E4DF2" w:rsidRPr="00326245">
        <w:rPr>
          <w:rFonts w:ascii="Roboto" w:eastAsia="Roboto Mono" w:hAnsi="Roboto" w:cs="Roboto Mono"/>
          <w:sz w:val="20"/>
        </w:rPr>
        <w:t xml:space="preserve">the governing equations solved from the bond graph corresponds </w:t>
      </w:r>
      <w:r w:rsidR="001814DA" w:rsidRPr="00326245">
        <w:rPr>
          <w:rFonts w:ascii="Roboto" w:eastAsia="Roboto Mono" w:hAnsi="Roboto" w:cs="Roboto Mono"/>
          <w:sz w:val="20"/>
        </w:rPr>
        <w:t xml:space="preserve">to </w:t>
      </w:r>
      <w:r w:rsidR="00C71B81" w:rsidRPr="00326245">
        <w:rPr>
          <w:rFonts w:ascii="Roboto" w:eastAsia="Roboto Mono" w:hAnsi="Roboto" w:cs="Roboto Mono"/>
          <w:sz w:val="20"/>
        </w:rPr>
        <w:t>the variables contained in these transfer functions.</w:t>
      </w:r>
      <w:r w:rsidR="001814DA" w:rsidRPr="00326245">
        <w:rPr>
          <w:rFonts w:ascii="Roboto" w:eastAsia="Roboto Mono" w:hAnsi="Roboto" w:cs="Roboto Mono"/>
          <w:sz w:val="20"/>
        </w:rPr>
        <w:t xml:space="preserve"> Therefore</w:t>
      </w:r>
      <w:r w:rsidR="00E72978" w:rsidRPr="00326245">
        <w:rPr>
          <w:rFonts w:ascii="Roboto" w:eastAsia="Roboto Mono" w:hAnsi="Roboto" w:cs="Roboto Mono"/>
          <w:sz w:val="20"/>
        </w:rPr>
        <w:t>,</w:t>
      </w:r>
      <w:r w:rsidR="001814DA" w:rsidRPr="00326245">
        <w:rPr>
          <w:rFonts w:ascii="Roboto" w:eastAsia="Roboto Mono" w:hAnsi="Roboto" w:cs="Roboto Mono"/>
          <w:sz w:val="20"/>
        </w:rPr>
        <w:t xml:space="preserve"> the </w:t>
      </w:r>
      <w:r w:rsidR="00150AF0" w:rsidRPr="00326245">
        <w:rPr>
          <w:rFonts w:ascii="Roboto" w:eastAsia="Roboto Mono" w:hAnsi="Roboto" w:cs="Roboto Mono"/>
          <w:sz w:val="20"/>
        </w:rPr>
        <w:t>computation</w:t>
      </w:r>
      <w:r w:rsidR="001814DA" w:rsidRPr="00326245">
        <w:rPr>
          <w:rFonts w:ascii="Roboto" w:eastAsia="Roboto Mono" w:hAnsi="Roboto" w:cs="Roboto Mono"/>
          <w:sz w:val="20"/>
        </w:rPr>
        <w:t xml:space="preserve"> was </w:t>
      </w:r>
      <w:r w:rsidR="00040930" w:rsidRPr="00326245">
        <w:rPr>
          <w:rFonts w:ascii="Roboto" w:eastAsia="Roboto Mono" w:hAnsi="Roboto" w:cs="Roboto Mono"/>
          <w:sz w:val="20"/>
        </w:rPr>
        <w:t>nonetheless</w:t>
      </w:r>
      <w:r w:rsidR="001814DA" w:rsidRPr="00326245">
        <w:rPr>
          <w:rFonts w:ascii="Roboto" w:eastAsia="Roboto Mono" w:hAnsi="Roboto" w:cs="Roboto Mono"/>
          <w:sz w:val="20"/>
        </w:rPr>
        <w:t xml:space="preserve"> </w:t>
      </w:r>
      <w:r w:rsidR="00040930" w:rsidRPr="00326245">
        <w:rPr>
          <w:rFonts w:ascii="Roboto" w:eastAsia="Roboto Mono" w:hAnsi="Roboto" w:cs="Roboto Mono"/>
          <w:sz w:val="20"/>
        </w:rPr>
        <w:t>than a simple algebraic operation.</w:t>
      </w:r>
      <w:r w:rsidR="00C84421" w:rsidRPr="00326245">
        <w:rPr>
          <w:rFonts w:ascii="Roboto" w:eastAsia="Roboto Mono" w:hAnsi="Roboto" w:cs="Roboto Mono"/>
          <w:sz w:val="20"/>
        </w:rPr>
        <w:t xml:space="preserve"> </w:t>
      </w:r>
    </w:p>
    <w:p w14:paraId="0A2F9832" w14:textId="5EEE6584" w:rsidR="00D55193" w:rsidRPr="00326245" w:rsidRDefault="00D55193">
      <w:pPr>
        <w:contextualSpacing w:val="0"/>
        <w:rPr>
          <w:rFonts w:ascii="Roboto" w:eastAsia="Roboto Mono" w:hAnsi="Roboto" w:cs="Roboto Mono"/>
          <w:sz w:val="20"/>
        </w:rPr>
      </w:pPr>
    </w:p>
    <w:p w14:paraId="0771040A" w14:textId="34365922" w:rsidR="00D55193" w:rsidRPr="00326245" w:rsidRDefault="00752905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el</m:t>
            </m:r>
          </m:sub>
        </m:sSub>
        <m:d>
          <m:d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s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  <w:sz w:val="24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  <w:sz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4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4"/>
                  </w:rPr>
                  <m:t>r</m:t>
                </m:r>
              </m:sub>
            </m:s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+</m:t>
            </m:r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  <w:sz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4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4"/>
                  </w:rPr>
                  <m:t>I</m:t>
                </m:r>
              </m:sub>
            </m:sSub>
          </m:den>
        </m:f>
        <m:r>
          <m:rPr>
            <m:sty m:val="bi"/>
          </m:rPr>
          <w:rPr>
            <w:rFonts w:ascii="Cambria Math" w:eastAsia="Roboto Mono" w:hAnsi="Cambria Math" w:cs="Roboto Mono"/>
            <w:sz w:val="24"/>
          </w:rPr>
          <m:t>*</m:t>
        </m:r>
        <m:f>
          <m:f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s</m:t>
            </m:r>
            <m:d>
              <m:dPr>
                <m:ctrlPr>
                  <w:rPr>
                    <w:rFonts w:ascii="Cambria Math" w:eastAsia="Roboto Mono" w:hAnsi="Cambria Math" w:cs="Roboto Mono"/>
                    <w:b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Roboto Mono" w:hAnsi="Cambria Math" w:cs="Roboto Mono"/>
                        <w:b/>
                        <w:i/>
                        <w:sz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="Roboto Mono" w:hAnsi="Cambria Math" w:cs="Roboto Mono"/>
                            <w:b/>
                            <w:i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Roboto Mono" w:hAnsi="Cambria Math" w:cs="Roboto Mono"/>
                            <w:sz w:val="24"/>
                          </w:rPr>
                          <m:t>I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Roboto Mono" w:hAnsi="Cambria Math" w:cs="Roboto Mono"/>
                            <w:sz w:val="24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="Roboto Mono" w:hAnsi="Cambria Math" w:cs="Roboto Mono"/>
                            <w:b/>
                            <w:i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Roboto Mono" w:hAnsi="Cambria Math" w:cs="Roboto Mono"/>
                            <w:sz w:val="24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Roboto Mono" w:hAnsi="Cambria Math" w:cs="Roboto Mono"/>
                            <w:sz w:val="24"/>
                          </w:rPr>
                          <m:t>r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Roboto Mono" w:hAnsi="Cambria Math" w:cs="Roboto Mono"/>
                        <w:sz w:val="24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Roboto Mono" w:hAnsi="Cambria Math" w:cs="Roboto Mono"/>
                            <w:b/>
                            <w:i/>
                            <w:sz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Roboto Mono" w:hAnsi="Cambria Math" w:cs="Roboto Mono"/>
                            <w:sz w:val="24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Roboto Mono" w:hAnsi="Cambria Math" w:cs="Roboto Mono"/>
                            <w:sz w:val="24"/>
                          </w:rPr>
                          <m:t>I</m:t>
                        </m:r>
                      </m:sub>
                    </m:sSub>
                  </m:den>
                </m:f>
              </m:e>
            </m:d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+1</m:t>
            </m:r>
          </m:den>
        </m:f>
      </m:oMath>
      <w:r w:rsidR="00D55193" w:rsidRPr="00326245">
        <w:rPr>
          <w:rFonts w:ascii="Roboto" w:eastAsia="Roboto Mono" w:hAnsi="Roboto" w:cs="Roboto Mono"/>
          <w:sz w:val="24"/>
        </w:rPr>
        <w:t xml:space="preserve">  </w:t>
      </w:r>
      <w:r w:rsidR="005930FF">
        <w:rPr>
          <w:rFonts w:ascii="Roboto" w:eastAsia="Roboto Mono" w:hAnsi="Roboto" w:cs="Roboto Mono"/>
          <w:sz w:val="21"/>
        </w:rPr>
        <w:t xml:space="preserve">               </w:t>
      </w:r>
      <w:r w:rsidR="00D55193" w:rsidRPr="00326245">
        <w:rPr>
          <w:rFonts w:ascii="Roboto" w:eastAsia="Roboto Mono" w:hAnsi="Roboto" w:cs="Roboto Mono"/>
          <w:sz w:val="21"/>
        </w:rPr>
        <w:t xml:space="preserve"> </w:t>
      </w:r>
      <w:r w:rsidR="00D55193" w:rsidRPr="00326245">
        <w:rPr>
          <w:rFonts w:ascii="Roboto" w:eastAsia="Roboto Mono" w:hAnsi="Roboto" w:cs="Roboto Mono"/>
          <w:b/>
          <w:sz w:val="16"/>
        </w:rPr>
        <w:t>(5)</w:t>
      </w:r>
    </w:p>
    <w:p w14:paraId="7AB9715C" w14:textId="43E5EDEB" w:rsidR="00D55193" w:rsidRPr="00326245" w:rsidRDefault="00752905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G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me</m:t>
            </m:r>
          </m:sub>
        </m:sSub>
        <m:d>
          <m:d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s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  <w:sz w:val="24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μ</m:t>
            </m:r>
          </m:den>
        </m:f>
        <m:r>
          <m:rPr>
            <m:sty m:val="bi"/>
          </m:rPr>
          <w:rPr>
            <w:rFonts w:ascii="Cambria Math" w:eastAsia="Roboto Mono" w:hAnsi="Cambria Math" w:cs="Roboto Mono"/>
            <w:sz w:val="24"/>
          </w:rPr>
          <m:t>*</m:t>
        </m:r>
        <m:f>
          <m:f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s</m:t>
            </m:r>
            <m:d>
              <m:dPr>
                <m:ctrlPr>
                  <w:rPr>
                    <w:rFonts w:ascii="Cambria Math" w:eastAsia="Roboto Mono" w:hAnsi="Cambria Math" w:cs="Roboto Mono"/>
                    <w:b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Roboto Mono" w:hAnsi="Cambria Math" w:cs="Roboto Mono"/>
                        <w:b/>
                        <w:i/>
                        <w:sz w:val="24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Roboto Mono" w:hAnsi="Cambria Math" w:cs="Roboto Mono"/>
                        <w:sz w:val="24"/>
                      </w:rPr>
                      <m:t>J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Roboto Mono" w:hAnsi="Cambria Math" w:cs="Roboto Mono"/>
                        <w:sz w:val="24"/>
                      </w:rPr>
                      <m:t>μ</m:t>
                    </m:r>
                  </m:den>
                </m:f>
              </m:e>
            </m:d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+1</m:t>
            </m:r>
          </m:den>
        </m:f>
      </m:oMath>
      <w:r w:rsidR="00D55193" w:rsidRPr="00326245">
        <w:rPr>
          <w:rFonts w:ascii="Roboto" w:eastAsia="Roboto Mono" w:hAnsi="Roboto" w:cs="Roboto Mono"/>
          <w:sz w:val="24"/>
        </w:rPr>
        <w:t xml:space="preserve">  </w:t>
      </w:r>
      <w:r w:rsidR="00D55193" w:rsidRPr="00326245">
        <w:rPr>
          <w:rFonts w:ascii="Roboto" w:eastAsia="Roboto Mono" w:hAnsi="Roboto" w:cs="Roboto Mono"/>
          <w:sz w:val="21"/>
        </w:rPr>
        <w:t xml:space="preserve">                     </w:t>
      </w:r>
      <w:r w:rsidR="005930FF">
        <w:rPr>
          <w:rFonts w:ascii="Roboto" w:eastAsia="Roboto Mono" w:hAnsi="Roboto" w:cs="Roboto Mono"/>
          <w:sz w:val="21"/>
        </w:rPr>
        <w:t xml:space="preserve">         </w:t>
      </w:r>
      <w:r w:rsidR="00D55193" w:rsidRPr="00326245">
        <w:rPr>
          <w:rFonts w:ascii="Roboto" w:eastAsia="Roboto Mono" w:hAnsi="Roboto" w:cs="Roboto Mono"/>
          <w:b/>
          <w:sz w:val="16"/>
        </w:rPr>
        <w:t>(6)</w:t>
      </w:r>
    </w:p>
    <w:p w14:paraId="48523850" w14:textId="396D2258" w:rsidR="008F1FD3" w:rsidRPr="00326245" w:rsidRDefault="008F1FD3">
      <w:pPr>
        <w:contextualSpacing w:val="0"/>
        <w:rPr>
          <w:rFonts w:ascii="Roboto" w:eastAsia="Roboto Mono" w:hAnsi="Roboto" w:cs="Roboto Mono"/>
          <w:sz w:val="20"/>
        </w:rPr>
      </w:pPr>
    </w:p>
    <w:p w14:paraId="0A7472BE" w14:textId="3EE92209" w:rsidR="008F1FD3" w:rsidRPr="00326245" w:rsidRDefault="00FE1070">
      <w:pPr>
        <w:contextualSpacing w:val="0"/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At this </w:t>
      </w:r>
      <w:r w:rsidRPr="00326245">
        <w:rPr>
          <w:rFonts w:ascii="Roboto" w:eastAsia="Roboto Mono" w:hAnsi="Roboto" w:cs="Roboto Mono"/>
          <w:noProof/>
          <w:sz w:val="20"/>
        </w:rPr>
        <w:t>point</w:t>
      </w:r>
      <w:r w:rsidR="00FA57F9" w:rsidRPr="00326245">
        <w:rPr>
          <w:rFonts w:ascii="Roboto" w:eastAsia="Roboto Mono" w:hAnsi="Roboto" w:cs="Roboto Mono"/>
          <w:noProof/>
          <w:sz w:val="20"/>
        </w:rPr>
        <w:t>,</w:t>
      </w:r>
      <w:r w:rsidRPr="00326245">
        <w:rPr>
          <w:rFonts w:ascii="Roboto" w:eastAsia="Roboto Mono" w:hAnsi="Roboto" w:cs="Roboto Mono"/>
          <w:sz w:val="20"/>
        </w:rPr>
        <w:t xml:space="preserve"> it was clear to see </w:t>
      </w:r>
      <w:r w:rsidR="009F6033" w:rsidRPr="00326245">
        <w:rPr>
          <w:rFonts w:ascii="Roboto" w:eastAsia="Roboto Mono" w:hAnsi="Roboto" w:cs="Roboto Mono"/>
          <w:sz w:val="20"/>
        </w:rPr>
        <w:t>what each time constant was.</w:t>
      </w:r>
      <w:r w:rsidR="003B1D50" w:rsidRPr="00326245">
        <w:rPr>
          <w:rFonts w:ascii="Roboto" w:eastAsia="Roboto Mono" w:hAnsi="Roboto" w:cs="Roboto Mono"/>
          <w:sz w:val="20"/>
        </w:rPr>
        <w:t xml:space="preserve"> Since the time constant was defined as</w:t>
      </w:r>
      <w:r w:rsidR="009F6033" w:rsidRPr="00326245">
        <w:rPr>
          <w:rFonts w:ascii="Roboto" w:eastAsia="Roboto Mono" w:hAnsi="Roboto" w:cs="Roboto Mono"/>
          <w:sz w:val="20"/>
        </w:rPr>
        <w:t xml:space="preserve"> </w:t>
      </w:r>
      <w:r w:rsidR="00C06B25" w:rsidRPr="00326245">
        <w:rPr>
          <w:rFonts w:ascii="Roboto" w:eastAsia="Roboto Mono" w:hAnsi="Roboto" w:cs="Roboto Mono"/>
          <w:sz w:val="20"/>
        </w:rPr>
        <w:t xml:space="preserve">the variable, </w:t>
      </w:r>
      <m:oMath>
        <m:r>
          <m:rPr>
            <m:sty m:val="bi"/>
          </m:rPr>
          <w:rPr>
            <w:rFonts w:ascii="Cambria Math" w:eastAsia="Roboto Mono" w:hAnsi="Cambria Math" w:cs="Roboto Mono"/>
            <w:sz w:val="20"/>
          </w:rPr>
          <m:t>γ</m:t>
        </m:r>
      </m:oMath>
      <w:r w:rsidR="003B1D50" w:rsidRPr="00326245">
        <w:rPr>
          <w:rFonts w:ascii="Roboto" w:eastAsia="Roboto Mono" w:hAnsi="Roboto" w:cs="Roboto Mono"/>
          <w:b/>
          <w:sz w:val="20"/>
        </w:rPr>
        <w:t xml:space="preserve"> </w:t>
      </w:r>
      <w:r w:rsidR="003B1D50" w:rsidRPr="00326245">
        <w:rPr>
          <w:rFonts w:ascii="Roboto" w:eastAsia="Roboto Mono" w:hAnsi="Roboto" w:cs="Roboto Mono"/>
          <w:sz w:val="20"/>
        </w:rPr>
        <w:t xml:space="preserve">from </w:t>
      </w:r>
      <w:r w:rsidR="003B1D50" w:rsidRPr="00326245">
        <w:rPr>
          <w:rFonts w:ascii="Roboto" w:eastAsia="Roboto Mono" w:hAnsi="Roboto" w:cs="Roboto Mono"/>
          <w:i/>
          <w:sz w:val="20"/>
        </w:rPr>
        <w:t>Eq.1</w:t>
      </w:r>
      <w:r w:rsidR="00C06B25" w:rsidRPr="00326245">
        <w:rPr>
          <w:rFonts w:ascii="Roboto" w:eastAsia="Roboto Mono" w:hAnsi="Roboto" w:cs="Roboto Mono"/>
          <w:sz w:val="20"/>
        </w:rPr>
        <w:t>,</w:t>
      </w:r>
      <w:r w:rsidR="00145C46" w:rsidRPr="00326245">
        <w:rPr>
          <w:rFonts w:ascii="Roboto" w:eastAsia="Roboto Mono" w:hAnsi="Roboto" w:cs="Roboto Mono"/>
          <w:sz w:val="20"/>
        </w:rPr>
        <w:t xml:space="preserve"> </w:t>
      </w:r>
      <w:r w:rsidR="00C06B25" w:rsidRPr="00326245">
        <w:rPr>
          <w:rFonts w:ascii="Roboto" w:eastAsia="Roboto Mono" w:hAnsi="Roboto" w:cs="Roboto Mono"/>
          <w:sz w:val="20"/>
        </w:rPr>
        <w:t>t</w:t>
      </w:r>
      <w:r w:rsidR="00A44AD9" w:rsidRPr="00326245">
        <w:rPr>
          <w:rFonts w:ascii="Roboto" w:eastAsia="Roboto Mono" w:hAnsi="Roboto" w:cs="Roboto Mono"/>
          <w:sz w:val="20"/>
        </w:rPr>
        <w:t xml:space="preserve">he time constant for </w:t>
      </w:r>
      <w:r w:rsidR="000C2377" w:rsidRPr="00326245">
        <w:rPr>
          <w:rFonts w:ascii="Roboto" w:eastAsia="Roboto Mono" w:hAnsi="Roboto" w:cs="Roboto Mono"/>
          <w:i/>
          <w:sz w:val="20"/>
        </w:rPr>
        <w:t>Eq.5</w:t>
      </w:r>
      <w:r w:rsidR="000C2377" w:rsidRPr="00326245">
        <w:rPr>
          <w:rFonts w:ascii="Roboto" w:eastAsia="Roboto Mono" w:hAnsi="Roboto" w:cs="Roboto Mono"/>
          <w:sz w:val="20"/>
        </w:rPr>
        <w:t xml:space="preserve"> and </w:t>
      </w:r>
      <w:r w:rsidR="000C2377" w:rsidRPr="00326245">
        <w:rPr>
          <w:rFonts w:ascii="Roboto" w:eastAsia="Roboto Mono" w:hAnsi="Roboto" w:cs="Roboto Mono"/>
          <w:i/>
          <w:sz w:val="20"/>
        </w:rPr>
        <w:t>Eq.6</w:t>
      </w:r>
      <w:r w:rsidR="00383472">
        <w:rPr>
          <w:rFonts w:ascii="Roboto" w:eastAsia="Roboto Mono" w:hAnsi="Roboto" w:cs="Roboto Mono"/>
          <w:sz w:val="20"/>
        </w:rPr>
        <w:t xml:space="preserve"> </w:t>
      </w:r>
      <w:r w:rsidR="00E73324" w:rsidRPr="00326245">
        <w:rPr>
          <w:rFonts w:ascii="Roboto" w:eastAsia="Roboto Mono" w:hAnsi="Roboto" w:cs="Roboto Mono"/>
          <w:sz w:val="20"/>
        </w:rPr>
        <w:t>was</w:t>
      </w:r>
      <w:r w:rsidR="00383472">
        <w:rPr>
          <w:rFonts w:ascii="Roboto" w:eastAsia="Roboto Mono" w:hAnsi="Roboto" w:cs="Roboto Mono"/>
          <w:sz w:val="20"/>
        </w:rPr>
        <w:t>,</w:t>
      </w:r>
    </w:p>
    <w:p w14:paraId="2A53E39E" w14:textId="6F4FF8EA" w:rsidR="007545E2" w:rsidRPr="00326245" w:rsidRDefault="007545E2">
      <w:pPr>
        <w:contextualSpacing w:val="0"/>
        <w:rPr>
          <w:rFonts w:ascii="Roboto" w:eastAsia="Roboto Mono" w:hAnsi="Roboto" w:cs="Roboto Mono"/>
          <w:sz w:val="20"/>
        </w:rPr>
      </w:pPr>
    </w:p>
    <w:p w14:paraId="53F20959" w14:textId="5394D9DF" w:rsidR="00F80E75" w:rsidRPr="00326245" w:rsidRDefault="00752905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e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  <w:sz w:val="28"/>
              </w:rPr>
            </m:ctrlPr>
          </m:fPr>
          <m:num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  <w:sz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8"/>
                  </w:rPr>
                  <m:t>I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8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  <w:sz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8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8"/>
                  </w:rPr>
                  <m:t>r</m:t>
                </m:r>
              </m:sub>
            </m:sSub>
            <m:r>
              <m:rPr>
                <m:sty m:val="bi"/>
              </m:rPr>
              <w:rPr>
                <w:rFonts w:ascii="Cambria Math" w:eastAsia="Roboto Mono" w:hAnsi="Cambria Math" w:cs="Roboto Mono"/>
                <w:sz w:val="28"/>
              </w:rPr>
              <m:t>+</m:t>
            </m:r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  <w:sz w:val="28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8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  <w:sz w:val="28"/>
                  </w:rPr>
                  <m:t>I</m:t>
                </m:r>
              </m:sub>
            </m:sSub>
          </m:den>
        </m:f>
      </m:oMath>
      <w:r w:rsidR="00F80E75" w:rsidRPr="00326245">
        <w:rPr>
          <w:rFonts w:ascii="Roboto" w:eastAsia="Roboto Mono" w:hAnsi="Roboto" w:cs="Roboto Mono"/>
          <w:sz w:val="21"/>
        </w:rPr>
        <w:t xml:space="preserve">                               </w:t>
      </w:r>
      <w:r w:rsidR="00F80E75" w:rsidRPr="00326245">
        <w:rPr>
          <w:rFonts w:ascii="Roboto" w:eastAsia="Roboto Mono" w:hAnsi="Roboto" w:cs="Roboto Mono"/>
          <w:b/>
          <w:sz w:val="16"/>
        </w:rPr>
        <w:t>(7)</w:t>
      </w:r>
    </w:p>
    <w:p w14:paraId="075D79BF" w14:textId="3C5F3CDC" w:rsidR="00F80E75" w:rsidRPr="00326245" w:rsidRDefault="00752905" w:rsidP="005930FF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4"/>
              </w:rPr>
              <m:t>m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  <w:sz w:val="28"/>
              </w:rPr>
              <m:t>J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  <w:sz w:val="28"/>
              </w:rPr>
              <m:t>μ</m:t>
            </m:r>
          </m:den>
        </m:f>
      </m:oMath>
      <w:r w:rsidR="00F80E75" w:rsidRPr="00326245">
        <w:rPr>
          <w:rFonts w:ascii="Roboto" w:eastAsia="Roboto Mono" w:hAnsi="Roboto" w:cs="Roboto Mono"/>
          <w:sz w:val="21"/>
        </w:rPr>
        <w:t xml:space="preserve">                               </w:t>
      </w:r>
      <w:r w:rsidR="005930FF">
        <w:rPr>
          <w:rFonts w:ascii="Roboto" w:eastAsia="Roboto Mono" w:hAnsi="Roboto" w:cs="Roboto Mono"/>
          <w:sz w:val="21"/>
        </w:rPr>
        <w:t xml:space="preserve">        </w:t>
      </w:r>
      <w:r w:rsidR="00F80E75" w:rsidRPr="00326245">
        <w:rPr>
          <w:rFonts w:ascii="Roboto" w:eastAsia="Roboto Mono" w:hAnsi="Roboto" w:cs="Roboto Mono"/>
          <w:b/>
          <w:sz w:val="16"/>
        </w:rPr>
        <w:t>(8)</w:t>
      </w:r>
    </w:p>
    <w:p w14:paraId="03265BAD" w14:textId="77777777" w:rsidR="00E73324" w:rsidRPr="00326245" w:rsidRDefault="00E73324" w:rsidP="00990DFB">
      <w:pPr>
        <w:contextualSpacing w:val="0"/>
        <w:rPr>
          <w:rFonts w:ascii="Roboto" w:eastAsia="Roboto Mono" w:hAnsi="Roboto" w:cs="Roboto Mono"/>
          <w:sz w:val="20"/>
        </w:rPr>
      </w:pPr>
    </w:p>
    <w:p w14:paraId="4BBDF60B" w14:textId="23ECAA73" w:rsidR="009A26B5" w:rsidRDefault="00383472" w:rsidP="009A26B5">
      <w:pPr>
        <w:contextualSpacing w:val="0"/>
        <w:rPr>
          <w:rFonts w:ascii="Roboto" w:eastAsia="Roboto Mono" w:hAnsi="Roboto" w:cs="Roboto Mono"/>
          <w:sz w:val="20"/>
          <w:szCs w:val="20"/>
        </w:rPr>
      </w:pPr>
      <w:r>
        <w:rPr>
          <w:rFonts w:ascii="Roboto" w:eastAsia="Roboto Mono" w:hAnsi="Roboto" w:cs="Roboto Mono"/>
          <w:sz w:val="20"/>
        </w:rPr>
        <w:t>w</w:t>
      </w:r>
      <w:r w:rsidR="00EA5014" w:rsidRPr="00326245">
        <w:rPr>
          <w:rFonts w:ascii="Roboto" w:eastAsia="Roboto Mono" w:hAnsi="Roboto" w:cs="Roboto Mono"/>
          <w:sz w:val="20"/>
        </w:rPr>
        <w:t xml:space="preserve">here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I</m:t>
            </m:r>
          </m:sub>
        </m:sSub>
      </m:oMath>
      <w:r w:rsidR="00C5695E" w:rsidRPr="00326245">
        <w:rPr>
          <w:rFonts w:ascii="Roboto" w:eastAsia="Roboto Mono" w:hAnsi="Roboto" w:cs="Roboto Mono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r</m:t>
            </m:r>
          </m:sub>
        </m:sSub>
      </m:oMath>
      <w:r w:rsidR="00E83365" w:rsidRPr="00326245">
        <w:rPr>
          <w:rFonts w:ascii="Roboto" w:eastAsia="Roboto Mono" w:hAnsi="Roboto" w:cs="Roboto Mono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I</m:t>
            </m:r>
          </m:sub>
        </m:sSub>
      </m:oMath>
      <w:r w:rsidR="00E83365" w:rsidRPr="00326245">
        <w:rPr>
          <w:rFonts w:ascii="Roboto" w:eastAsia="Roboto Mono" w:hAnsi="Roboto" w:cs="Roboto Mono"/>
          <w:sz w:val="20"/>
          <w:szCs w:val="20"/>
        </w:rPr>
        <w:t>,</w:t>
      </w:r>
      <m:oMath>
        <m:r>
          <m:rPr>
            <m:sty m:val="bi"/>
          </m:rPr>
          <w:rPr>
            <w:rFonts w:ascii="Cambria Math" w:eastAsia="Roboto Mono" w:hAnsi="Cambria Math" w:cs="Roboto Mono"/>
            <w:sz w:val="20"/>
            <w:szCs w:val="20"/>
          </w:rPr>
          <m:t xml:space="preserve"> J</m:t>
        </m:r>
      </m:oMath>
      <w:r w:rsidR="00E83365" w:rsidRPr="00326245">
        <w:rPr>
          <w:rFonts w:ascii="Roboto" w:eastAsia="Roboto Mono" w:hAnsi="Roboto" w:cs="Roboto Mono"/>
          <w:sz w:val="20"/>
          <w:szCs w:val="20"/>
        </w:rPr>
        <w:t>,</w:t>
      </w:r>
      <m:oMath>
        <m:r>
          <m:rPr>
            <m:sty m:val="bi"/>
          </m:rPr>
          <w:rPr>
            <w:rFonts w:ascii="Cambria Math" w:eastAsia="Roboto Mono" w:hAnsi="Cambria Math" w:cs="Roboto Mono"/>
            <w:sz w:val="20"/>
            <w:szCs w:val="20"/>
          </w:rPr>
          <m:t xml:space="preserve"> μ</m:t>
        </m:r>
      </m:oMath>
      <w:r w:rsidR="00E83365" w:rsidRPr="00326245">
        <w:rPr>
          <w:rFonts w:ascii="Roboto" w:eastAsia="Roboto Mono" w:hAnsi="Roboto" w:cs="Roboto Mono"/>
          <w:sz w:val="20"/>
          <w:szCs w:val="20"/>
        </w:rPr>
        <w:t xml:space="preserve"> are constants </w:t>
      </w:r>
      <w:r w:rsidR="007E2D93" w:rsidRPr="00326245">
        <w:rPr>
          <w:rFonts w:ascii="Roboto" w:eastAsia="Roboto Mono" w:hAnsi="Roboto" w:cs="Roboto Mono"/>
          <w:sz w:val="20"/>
          <w:szCs w:val="20"/>
        </w:rPr>
        <w:t xml:space="preserve">that was found in the </w:t>
      </w:r>
      <w:r w:rsidR="00801D12" w:rsidRPr="00326245">
        <w:rPr>
          <w:rFonts w:ascii="Roboto" w:eastAsia="Roboto Mono" w:hAnsi="Roboto" w:cs="Roboto Mono"/>
          <w:sz w:val="20"/>
          <w:szCs w:val="20"/>
        </w:rPr>
        <w:t>data sheet provided by the manufacturer</w:t>
      </w:r>
      <w:r w:rsidR="006A6F12" w:rsidRPr="00326245">
        <w:rPr>
          <w:rFonts w:ascii="Roboto" w:eastAsia="Roboto Mono" w:hAnsi="Roboto" w:cs="Roboto Mono"/>
          <w:sz w:val="20"/>
          <w:szCs w:val="20"/>
        </w:rPr>
        <w:t xml:space="preserve"> (s</w:t>
      </w:r>
      <w:r w:rsidR="00692FC8" w:rsidRPr="00326245">
        <w:rPr>
          <w:rFonts w:ascii="Roboto" w:eastAsia="Roboto Mono" w:hAnsi="Roboto" w:cs="Roboto Mono"/>
          <w:sz w:val="20"/>
          <w:szCs w:val="20"/>
        </w:rPr>
        <w:t xml:space="preserve">ee </w:t>
      </w:r>
      <w:r w:rsidR="00692FC8" w:rsidRPr="00326245">
        <w:rPr>
          <w:rFonts w:ascii="Roboto" w:eastAsia="Roboto Mono" w:hAnsi="Roboto" w:cs="Roboto Mono"/>
          <w:i/>
          <w:sz w:val="20"/>
          <w:szCs w:val="20"/>
        </w:rPr>
        <w:t>Table 2</w:t>
      </w:r>
      <w:r w:rsidR="00692FC8" w:rsidRPr="00326245">
        <w:rPr>
          <w:rFonts w:ascii="Roboto" w:eastAsia="Roboto Mono" w:hAnsi="Roboto" w:cs="Roboto Mono"/>
          <w:sz w:val="20"/>
          <w:szCs w:val="20"/>
        </w:rPr>
        <w:t xml:space="preserve"> in </w:t>
      </w:r>
      <w:r w:rsidR="00FE2802" w:rsidRPr="00326245">
        <w:rPr>
          <w:rFonts w:ascii="Roboto" w:eastAsia="Roboto Mono" w:hAnsi="Roboto" w:cs="Roboto Mono"/>
          <w:i/>
          <w:sz w:val="20"/>
          <w:szCs w:val="20"/>
        </w:rPr>
        <w:t>Appendix A</w:t>
      </w:r>
      <w:r w:rsidR="00FE2802" w:rsidRPr="00326245">
        <w:rPr>
          <w:rFonts w:ascii="Roboto" w:eastAsia="Roboto Mono" w:hAnsi="Roboto" w:cs="Roboto Mono"/>
          <w:sz w:val="20"/>
          <w:szCs w:val="20"/>
        </w:rPr>
        <w:t>)</w:t>
      </w:r>
      <w:r w:rsidR="00114F1B" w:rsidRPr="00326245">
        <w:rPr>
          <w:rFonts w:ascii="Roboto" w:eastAsia="Roboto Mono" w:hAnsi="Roboto" w:cs="Roboto Mono"/>
          <w:sz w:val="20"/>
          <w:szCs w:val="20"/>
        </w:rPr>
        <w:t>.</w:t>
      </w:r>
      <w:bookmarkStart w:id="6" w:name="_c6sf4qjtqd5y" w:colFirst="0" w:colLast="0"/>
      <w:bookmarkEnd w:id="6"/>
    </w:p>
    <w:p w14:paraId="4953BEE4" w14:textId="40F248EC" w:rsid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29E45B28" w14:textId="3889C3B5" w:rsid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1825B6BF" w14:textId="79E07581" w:rsid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3308D7F1" w14:textId="7550F89D" w:rsid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3E5E847D" w14:textId="4B0D8727" w:rsid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6106B18B" w14:textId="58D5FB2F" w:rsid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2412242D" w14:textId="77777777" w:rsidR="009A26B5" w:rsidRPr="009A26B5" w:rsidRDefault="009A26B5" w:rsidP="009A26B5">
      <w:pPr>
        <w:contextualSpacing w:val="0"/>
        <w:rPr>
          <w:rFonts w:ascii="Roboto" w:eastAsia="Roboto Mono" w:hAnsi="Roboto" w:cs="Roboto Mono"/>
          <w:sz w:val="20"/>
        </w:rPr>
      </w:pPr>
    </w:p>
    <w:p w14:paraId="7433F64E" w14:textId="4D3A2C2F" w:rsidR="00DE7151" w:rsidRPr="00326245" w:rsidRDefault="00957213">
      <w:pPr>
        <w:pStyle w:val="Rubrik2"/>
        <w:contextualSpacing w:val="0"/>
        <w:rPr>
          <w:rFonts w:ascii="Roboto" w:eastAsia="Roboto Mono" w:hAnsi="Roboto" w:cs="Roboto Mono"/>
        </w:rPr>
      </w:pPr>
      <w:r w:rsidRPr="00326245">
        <w:rPr>
          <w:rFonts w:ascii="Roboto" w:eastAsia="Roboto Mono" w:hAnsi="Roboto" w:cs="Roboto Mono"/>
          <w:b/>
        </w:rPr>
        <w:t>3</w:t>
      </w:r>
      <w:r w:rsidRPr="00326245">
        <w:rPr>
          <w:rFonts w:ascii="Roboto" w:eastAsia="Roboto Mono" w:hAnsi="Roboto" w:cs="Roboto Mono"/>
        </w:rPr>
        <w:tab/>
        <w:t>Results</w:t>
      </w:r>
    </w:p>
    <w:p w14:paraId="74DB18D4" w14:textId="281C3D50" w:rsidR="002B702A" w:rsidRPr="00326245" w:rsidRDefault="001C234B" w:rsidP="002B702A">
      <w:pPr>
        <w:rPr>
          <w:rFonts w:ascii="Roboto" w:hAnsi="Roboto"/>
          <w:sz w:val="20"/>
        </w:rPr>
      </w:pPr>
      <w:r w:rsidRPr="00326245">
        <w:rPr>
          <w:rFonts w:ascii="Roboto" w:hAnsi="Roboto"/>
          <w:sz w:val="20"/>
        </w:rPr>
        <w:t xml:space="preserve">With the provided constants and </w:t>
      </w:r>
      <w:r w:rsidR="002217FE" w:rsidRPr="00326245">
        <w:rPr>
          <w:rFonts w:ascii="Roboto" w:hAnsi="Roboto"/>
          <w:sz w:val="20"/>
        </w:rPr>
        <w:t>input value in each simulator</w:t>
      </w:r>
      <w:r w:rsidR="00306434" w:rsidRPr="00326245">
        <w:rPr>
          <w:rFonts w:ascii="Roboto" w:hAnsi="Roboto"/>
          <w:sz w:val="20"/>
        </w:rPr>
        <w:t xml:space="preserve">, the </w:t>
      </w:r>
      <w:r w:rsidR="00FD62C3" w:rsidRPr="00326245">
        <w:rPr>
          <w:rFonts w:ascii="Roboto" w:hAnsi="Roboto"/>
          <w:sz w:val="20"/>
        </w:rPr>
        <w:t>respective time constant could be found</w:t>
      </w:r>
      <w:r w:rsidR="00CA2F51" w:rsidRPr="00326245">
        <w:rPr>
          <w:rFonts w:ascii="Roboto" w:hAnsi="Roboto"/>
          <w:sz w:val="20"/>
        </w:rPr>
        <w:t xml:space="preserve">, as shown in </w:t>
      </w:r>
      <w:r w:rsidR="00CA2F51" w:rsidRPr="00326245">
        <w:rPr>
          <w:rFonts w:ascii="Roboto" w:hAnsi="Roboto"/>
          <w:i/>
          <w:sz w:val="20"/>
        </w:rPr>
        <w:t>Table 1</w:t>
      </w:r>
      <w:r w:rsidR="00CA2F51" w:rsidRPr="00326245">
        <w:rPr>
          <w:rFonts w:ascii="Roboto" w:hAnsi="Roboto"/>
          <w:sz w:val="20"/>
        </w:rPr>
        <w:t>.</w:t>
      </w:r>
    </w:p>
    <w:p w14:paraId="1EA342C8" w14:textId="77777777" w:rsidR="00CA2F51" w:rsidRPr="00326245" w:rsidRDefault="00CA2F51" w:rsidP="002B702A">
      <w:pPr>
        <w:rPr>
          <w:rFonts w:ascii="Roboto" w:hAnsi="Roboto"/>
          <w:sz w:val="20"/>
        </w:rPr>
      </w:pPr>
    </w:p>
    <w:p w14:paraId="087D13DD" w14:textId="6FF49B31" w:rsidR="00990DFB" w:rsidRPr="00326245" w:rsidRDefault="00990DFB" w:rsidP="00990DFB">
      <w:pPr>
        <w:pStyle w:val="Beskrivning"/>
        <w:jc w:val="center"/>
        <w:rPr>
          <w:rFonts w:ascii="Roboto" w:hAnsi="Roboto"/>
        </w:rPr>
      </w:pPr>
      <w:r w:rsidRPr="00326245">
        <w:rPr>
          <w:rFonts w:ascii="Roboto" w:hAnsi="Roboto"/>
        </w:rPr>
        <w:t>Table 1: Resulting time constants for each method</w:t>
      </w:r>
    </w:p>
    <w:tbl>
      <w:tblPr>
        <w:tblStyle w:val="Listtabell3dekorfrg1"/>
        <w:tblW w:w="7800" w:type="dxa"/>
        <w:jc w:val="center"/>
        <w:tblLook w:val="04A0" w:firstRow="1" w:lastRow="0" w:firstColumn="1" w:lastColumn="0" w:noHBand="0" w:noVBand="1"/>
      </w:tblPr>
      <w:tblGrid>
        <w:gridCol w:w="2280"/>
        <w:gridCol w:w="1840"/>
        <w:gridCol w:w="1840"/>
        <w:gridCol w:w="1840"/>
      </w:tblGrid>
      <w:tr w:rsidR="008736C3" w:rsidRPr="00326245" w14:paraId="1D3CDFCE" w14:textId="77777777" w:rsidTr="00990D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80" w:type="dxa"/>
            <w:noWrap/>
            <w:hideMark/>
          </w:tcPr>
          <w:p w14:paraId="416FACC6" w14:textId="77777777" w:rsidR="008736C3" w:rsidRPr="00326245" w:rsidRDefault="008736C3" w:rsidP="002A6CD1">
            <w:pPr>
              <w:contextualSpacing w:val="0"/>
              <w:rPr>
                <w:rFonts w:ascii="Roboto" w:eastAsia="Times New Roman" w:hAnsi="Roboto" w:cs="Calibri"/>
                <w:color w:val="FFFFFF"/>
              </w:rPr>
            </w:pPr>
            <w:r w:rsidRPr="00326245">
              <w:rPr>
                <w:rFonts w:ascii="Roboto" w:eastAsia="Times New Roman" w:hAnsi="Roboto" w:cs="Calibri"/>
                <w:color w:val="FFFFFF"/>
              </w:rPr>
              <w:t>Time Constant</w:t>
            </w:r>
          </w:p>
        </w:tc>
        <w:tc>
          <w:tcPr>
            <w:tcW w:w="1840" w:type="dxa"/>
            <w:noWrap/>
            <w:hideMark/>
          </w:tcPr>
          <w:p w14:paraId="7443F733" w14:textId="1DDA2FD3" w:rsidR="008736C3" w:rsidRPr="00326245" w:rsidRDefault="005227C5" w:rsidP="002A6CD1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FFFFFF"/>
              </w:rPr>
            </w:pPr>
            <w:r>
              <w:rPr>
                <w:rFonts w:ascii="Roboto" w:eastAsia="Times New Roman" w:hAnsi="Roboto" w:cs="Calibri"/>
                <w:noProof/>
                <w:color w:val="FFFFFF"/>
              </w:rPr>
              <w:t>Data sheet</w:t>
            </w:r>
          </w:p>
        </w:tc>
        <w:tc>
          <w:tcPr>
            <w:tcW w:w="1840" w:type="dxa"/>
            <w:noWrap/>
            <w:hideMark/>
          </w:tcPr>
          <w:p w14:paraId="6E6F6678" w14:textId="77777777" w:rsidR="008736C3" w:rsidRPr="00326245" w:rsidRDefault="008736C3" w:rsidP="002A6CD1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FFFFFF"/>
              </w:rPr>
            </w:pPr>
            <w:r w:rsidRPr="00326245">
              <w:rPr>
                <w:rFonts w:ascii="Roboto" w:eastAsia="Times New Roman" w:hAnsi="Roboto" w:cs="Calibri"/>
                <w:color w:val="FFFFFF"/>
              </w:rPr>
              <w:t>Analytical</w:t>
            </w:r>
          </w:p>
        </w:tc>
        <w:tc>
          <w:tcPr>
            <w:tcW w:w="1840" w:type="dxa"/>
            <w:noWrap/>
            <w:hideMark/>
          </w:tcPr>
          <w:p w14:paraId="42BB0F0B" w14:textId="77777777" w:rsidR="008736C3" w:rsidRPr="00326245" w:rsidRDefault="008736C3" w:rsidP="002A6CD1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FFFFFF"/>
              </w:rPr>
            </w:pPr>
            <w:r w:rsidRPr="00326245">
              <w:rPr>
                <w:rFonts w:ascii="Roboto" w:eastAsia="Times New Roman" w:hAnsi="Roboto" w:cs="Calibri"/>
                <w:color w:val="FFFFFF"/>
              </w:rPr>
              <w:t>Simulation</w:t>
            </w:r>
          </w:p>
        </w:tc>
      </w:tr>
      <w:tr w:rsidR="008736C3" w:rsidRPr="00326245" w14:paraId="3F1B8AF6" w14:textId="77777777" w:rsidTr="00990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4362AE43" w14:textId="593E916E" w:rsidR="008736C3" w:rsidRPr="00326245" w:rsidRDefault="00B31008" w:rsidP="002A6CD1">
            <w:pPr>
              <w:contextualSpacing w:val="0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Roboto Mono" w:hAnsi="Cambria Math" w:cs="Roboto Mono"/>
                      <w:i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Roboto Mono" w:hAnsi="Cambria Math" w:cs="Roboto Mono"/>
                      <w:szCs w:val="20"/>
                    </w:rPr>
                    <m:t>τ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Roboto Mono" w:hAnsi="Cambria Math" w:cs="Roboto Mono"/>
                      <w:szCs w:val="20"/>
                    </w:rPr>
                    <m:t>e</m:t>
                  </m:r>
                </m:sub>
              </m:sSub>
            </m:oMath>
            <w:r w:rsidRPr="00653807">
              <w:rPr>
                <w:rFonts w:ascii="Roboto" w:eastAsia="Roboto Mono" w:hAnsi="Roboto" w:cs="Roboto Mono"/>
                <w:i/>
                <w:szCs w:val="20"/>
              </w:rPr>
              <w:t xml:space="preserve"> </w:t>
            </w:r>
            <w:r w:rsidR="008736C3" w:rsidRPr="00653807">
              <w:rPr>
                <w:rFonts w:ascii="Roboto" w:eastAsia="Times New Roman" w:hAnsi="Roboto" w:cs="Calibri"/>
                <w:i/>
                <w:color w:val="000000"/>
                <w:sz w:val="18"/>
                <w:szCs w:val="18"/>
              </w:rPr>
              <w:t xml:space="preserve"> </w:t>
            </w:r>
            <w:r w:rsidR="007229F2" w:rsidRPr="00653807">
              <w:rPr>
                <w:rFonts w:ascii="Roboto" w:eastAsia="Times New Roman" w:hAnsi="Roboto" w:cs="Calibri"/>
                <w:i/>
                <w:color w:val="000000"/>
                <w:sz w:val="18"/>
                <w:szCs w:val="18"/>
              </w:rPr>
              <w:t xml:space="preserve"> </w:t>
            </w:r>
            <w:r w:rsidR="008736C3" w:rsidRPr="00653807">
              <w:rPr>
                <w:rFonts w:ascii="Roboto" w:eastAsia="Times New Roman" w:hAnsi="Roboto" w:cs="Calibri"/>
                <w:i/>
                <w:color w:val="000000"/>
                <w:sz w:val="18"/>
                <w:szCs w:val="18"/>
              </w:rPr>
              <w:t>(ms)</w:t>
            </w:r>
          </w:p>
        </w:tc>
        <w:tc>
          <w:tcPr>
            <w:tcW w:w="1840" w:type="dxa"/>
            <w:noWrap/>
            <w:hideMark/>
          </w:tcPr>
          <w:p w14:paraId="3BC424AB" w14:textId="77777777" w:rsidR="008736C3" w:rsidRPr="00326245" w:rsidRDefault="008736C3" w:rsidP="002A6CD1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2.95</w:t>
            </w:r>
          </w:p>
        </w:tc>
        <w:tc>
          <w:tcPr>
            <w:tcW w:w="1840" w:type="dxa"/>
            <w:noWrap/>
            <w:hideMark/>
          </w:tcPr>
          <w:p w14:paraId="6EBF9646" w14:textId="77777777" w:rsidR="008736C3" w:rsidRPr="00326245" w:rsidRDefault="008736C3" w:rsidP="002A6CD1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2.94</w:t>
            </w:r>
          </w:p>
        </w:tc>
        <w:tc>
          <w:tcPr>
            <w:tcW w:w="1840" w:type="dxa"/>
            <w:noWrap/>
            <w:hideMark/>
          </w:tcPr>
          <w:p w14:paraId="46F4F9AF" w14:textId="77777777" w:rsidR="008736C3" w:rsidRPr="00326245" w:rsidRDefault="008736C3" w:rsidP="002A6CD1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2.97</w:t>
            </w:r>
          </w:p>
        </w:tc>
      </w:tr>
      <w:tr w:rsidR="008736C3" w:rsidRPr="00326245" w14:paraId="41A7FA08" w14:textId="77777777" w:rsidTr="00990DFB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1EAED7C9" w14:textId="67560676" w:rsidR="008736C3" w:rsidRPr="00326245" w:rsidRDefault="00B31008" w:rsidP="002A6CD1">
            <w:pPr>
              <w:contextualSpacing w:val="0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Roboto Mono" w:hAnsi="Cambria Math" w:cs="Roboto Mono"/>
                      <w:i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Roboto Mono" w:hAnsi="Cambria Math" w:cs="Roboto Mono"/>
                      <w:szCs w:val="20"/>
                    </w:rPr>
                    <m:t>τ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Roboto Mono" w:hAnsi="Cambria Math" w:cs="Roboto Mono"/>
                      <w:szCs w:val="20"/>
                    </w:rPr>
                    <m:t>m</m:t>
                  </m:r>
                </m:sub>
              </m:sSub>
              <m:r>
                <m:rPr>
                  <m:sty m:val="bi"/>
                </m:rPr>
                <w:rPr>
                  <w:rFonts w:ascii="Cambria Math" w:eastAsia="Roboto Mono" w:hAnsi="Cambria Math" w:cs="Roboto Mono"/>
                  <w:szCs w:val="20"/>
                </w:rPr>
                <m:t xml:space="preserve">  </m:t>
              </m:r>
            </m:oMath>
            <w:r w:rsidR="008736C3" w:rsidRPr="00653807">
              <w:rPr>
                <w:rFonts w:ascii="Roboto" w:eastAsia="Times New Roman" w:hAnsi="Roboto" w:cs="Calibri"/>
                <w:i/>
                <w:color w:val="000000"/>
                <w:sz w:val="18"/>
                <w:szCs w:val="18"/>
              </w:rPr>
              <w:t>(ms)</w:t>
            </w:r>
          </w:p>
        </w:tc>
        <w:tc>
          <w:tcPr>
            <w:tcW w:w="1840" w:type="dxa"/>
            <w:noWrap/>
            <w:hideMark/>
          </w:tcPr>
          <w:p w14:paraId="3498FA62" w14:textId="77777777" w:rsidR="008736C3" w:rsidRPr="00326245" w:rsidRDefault="00990DFB" w:rsidP="002A6CD1">
            <w:pPr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X</w:t>
            </w:r>
          </w:p>
        </w:tc>
        <w:tc>
          <w:tcPr>
            <w:tcW w:w="1840" w:type="dxa"/>
            <w:noWrap/>
            <w:hideMark/>
          </w:tcPr>
          <w:p w14:paraId="6BCA5C90" w14:textId="77777777" w:rsidR="008736C3" w:rsidRPr="00326245" w:rsidRDefault="008736C3" w:rsidP="002A6CD1">
            <w:pPr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326</w:t>
            </w:r>
          </w:p>
        </w:tc>
        <w:tc>
          <w:tcPr>
            <w:tcW w:w="1840" w:type="dxa"/>
            <w:noWrap/>
            <w:hideMark/>
          </w:tcPr>
          <w:p w14:paraId="4D4DEDC8" w14:textId="77777777" w:rsidR="008736C3" w:rsidRPr="00326245" w:rsidRDefault="008736C3" w:rsidP="002A6CD1">
            <w:pPr>
              <w:contextualSpacing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324.13</w:t>
            </w:r>
          </w:p>
        </w:tc>
      </w:tr>
      <w:tr w:rsidR="008736C3" w:rsidRPr="00326245" w14:paraId="2392F16E" w14:textId="77777777" w:rsidTr="00990D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642FDFB8" w14:textId="009EBECC" w:rsidR="008736C3" w:rsidRPr="00326245" w:rsidRDefault="00B31008" w:rsidP="002A6CD1">
            <w:pPr>
              <w:contextualSpacing w:val="0"/>
              <w:rPr>
                <w:rFonts w:ascii="Roboto" w:eastAsia="Times New Roman" w:hAnsi="Roboto" w:cs="Calibri"/>
                <w:color w:val="000000"/>
                <w:sz w:val="18"/>
                <w:szCs w:val="18"/>
              </w:rPr>
            </w:pPr>
            <m:oMath>
              <m:sSub>
                <m:sSubPr>
                  <m:ctrlPr>
                    <w:rPr>
                      <w:rFonts w:ascii="Cambria Math" w:eastAsia="Roboto Mono" w:hAnsi="Cambria Math" w:cs="Roboto Mono"/>
                      <w:i/>
                      <w:szCs w:val="2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Roboto Mono" w:hAnsi="Cambria Math" w:cs="Roboto Mono"/>
                      <w:szCs w:val="20"/>
                    </w:rPr>
                    <m:t>τ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Roboto Mono" w:hAnsi="Cambria Math" w:cs="Roboto Mono"/>
                      <w:szCs w:val="20"/>
                    </w:rPr>
                    <m:t>tot</m:t>
                  </m:r>
                </m:sub>
              </m:sSub>
            </m:oMath>
            <w:r w:rsidR="008736C3" w:rsidRPr="00653807">
              <w:rPr>
                <w:rFonts w:ascii="Roboto" w:eastAsia="Times New Roman" w:hAnsi="Roboto" w:cs="Calibri"/>
                <w:i/>
                <w:color w:val="000000"/>
                <w:sz w:val="18"/>
                <w:szCs w:val="18"/>
              </w:rPr>
              <w:t xml:space="preserve"> (ms)</w:t>
            </w:r>
          </w:p>
        </w:tc>
        <w:tc>
          <w:tcPr>
            <w:tcW w:w="1840" w:type="dxa"/>
            <w:noWrap/>
            <w:hideMark/>
          </w:tcPr>
          <w:p w14:paraId="1BA67561" w14:textId="77777777" w:rsidR="008736C3" w:rsidRPr="00326245" w:rsidRDefault="008736C3" w:rsidP="002A6CD1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10.2</w:t>
            </w:r>
          </w:p>
        </w:tc>
        <w:tc>
          <w:tcPr>
            <w:tcW w:w="1840" w:type="dxa"/>
            <w:noWrap/>
            <w:hideMark/>
          </w:tcPr>
          <w:p w14:paraId="5BF1D46A" w14:textId="77777777" w:rsidR="008736C3" w:rsidRPr="00326245" w:rsidRDefault="00990DFB" w:rsidP="002A6CD1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X</w:t>
            </w:r>
          </w:p>
        </w:tc>
        <w:tc>
          <w:tcPr>
            <w:tcW w:w="1840" w:type="dxa"/>
            <w:noWrap/>
            <w:hideMark/>
          </w:tcPr>
          <w:p w14:paraId="676EDFF7" w14:textId="77777777" w:rsidR="008736C3" w:rsidRPr="00326245" w:rsidRDefault="008736C3" w:rsidP="002A6CD1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Calibri"/>
                <w:color w:val="000000"/>
              </w:rPr>
            </w:pPr>
            <w:r w:rsidRPr="00326245">
              <w:rPr>
                <w:rFonts w:ascii="Roboto" w:eastAsia="Times New Roman" w:hAnsi="Roboto" w:cs="Calibri"/>
                <w:color w:val="000000"/>
              </w:rPr>
              <w:t>14.31</w:t>
            </w:r>
          </w:p>
        </w:tc>
      </w:tr>
    </w:tbl>
    <w:p w14:paraId="5744D59D" w14:textId="77777777" w:rsidR="00DE7151" w:rsidRPr="00326245" w:rsidRDefault="00DE7151">
      <w:pPr>
        <w:contextualSpacing w:val="0"/>
        <w:rPr>
          <w:rFonts w:ascii="Roboto" w:eastAsia="Roboto Mono" w:hAnsi="Roboto" w:cs="Roboto Mono"/>
        </w:rPr>
      </w:pPr>
    </w:p>
    <w:p w14:paraId="06C3BAE9" w14:textId="77777777" w:rsidR="00DE7151" w:rsidRPr="00326245" w:rsidRDefault="00957213">
      <w:pPr>
        <w:pStyle w:val="Rubrik2"/>
        <w:contextualSpacing w:val="0"/>
        <w:rPr>
          <w:rFonts w:ascii="Roboto" w:eastAsia="Roboto Mono" w:hAnsi="Roboto" w:cs="Roboto Mono"/>
        </w:rPr>
      </w:pPr>
      <w:bookmarkStart w:id="7" w:name="_25cmit3v3ow" w:colFirst="0" w:colLast="0"/>
      <w:bookmarkEnd w:id="7"/>
      <w:r w:rsidRPr="00326245">
        <w:rPr>
          <w:rFonts w:ascii="Roboto" w:eastAsia="Roboto Mono" w:hAnsi="Roboto" w:cs="Roboto Mono"/>
          <w:b/>
        </w:rPr>
        <w:t>4</w:t>
      </w:r>
      <w:r w:rsidRPr="00326245">
        <w:rPr>
          <w:rFonts w:ascii="Roboto" w:eastAsia="Roboto Mono" w:hAnsi="Roboto" w:cs="Roboto Mono"/>
        </w:rPr>
        <w:tab/>
        <w:t>Discussion</w:t>
      </w:r>
    </w:p>
    <w:p w14:paraId="0507092E" w14:textId="718FFC13" w:rsidR="00D033EF" w:rsidRDefault="00262A1C">
      <w:pPr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 xml:space="preserve">From what can be seen from our results in Table 1. </w:t>
      </w:r>
      <w:r w:rsidR="004C0CA3">
        <w:rPr>
          <w:rFonts w:ascii="Roboto" w:eastAsia="Roboto Mono" w:hAnsi="Roboto" w:cs="Roboto Mono"/>
          <w:sz w:val="20"/>
        </w:rPr>
        <w:t xml:space="preserve">The time </w:t>
      </w:r>
      <w:r w:rsidR="007A4F2B">
        <w:rPr>
          <w:rFonts w:ascii="Roboto" w:eastAsia="Roboto Mono" w:hAnsi="Roboto" w:cs="Roboto Mono"/>
          <w:sz w:val="20"/>
        </w:rPr>
        <w:t>constant</w:t>
      </w:r>
      <w:r w:rsidR="004C0CA3">
        <w:rPr>
          <w:rFonts w:ascii="Roboto" w:eastAsia="Roboto Mono" w:hAnsi="Roboto" w:cs="Roboto Mono"/>
          <w:sz w:val="20"/>
        </w:rPr>
        <w:t xml:space="preserve"> for </w:t>
      </w:r>
      <w:r w:rsidR="007A4F2B">
        <w:rPr>
          <w:rFonts w:ascii="Roboto" w:eastAsia="Roboto Mono" w:hAnsi="Roboto" w:cs="Roboto Mono"/>
          <w:sz w:val="20"/>
        </w:rPr>
        <w:t xml:space="preserve">the electrical part is small. This is understandable because the current flows quickly in an electrical system. </w:t>
      </w:r>
      <w:r w:rsidR="00797FF2">
        <w:rPr>
          <w:rFonts w:ascii="Roboto" w:eastAsia="Roboto Mono" w:hAnsi="Roboto" w:cs="Roboto Mono"/>
          <w:sz w:val="20"/>
        </w:rPr>
        <w:t>However,</w:t>
      </w:r>
      <w:r w:rsidR="007A4F2B">
        <w:rPr>
          <w:rFonts w:ascii="Roboto" w:eastAsia="Roboto Mono" w:hAnsi="Roboto" w:cs="Roboto Mono"/>
          <w:sz w:val="20"/>
        </w:rPr>
        <w:t xml:space="preserve"> for the mechanical part, </w:t>
      </w:r>
      <w:r w:rsidR="00797FF2">
        <w:rPr>
          <w:rFonts w:ascii="Roboto" w:eastAsia="Roboto Mono" w:hAnsi="Roboto" w:cs="Roboto Mono"/>
          <w:sz w:val="20"/>
        </w:rPr>
        <w:t xml:space="preserve">the time constant is large which </w:t>
      </w:r>
      <w:r w:rsidR="00D033EF">
        <w:rPr>
          <w:rFonts w:ascii="Roboto" w:eastAsia="Roboto Mono" w:hAnsi="Roboto" w:cs="Roboto Mono"/>
          <w:sz w:val="20"/>
        </w:rPr>
        <w:t xml:space="preserve">is caused by </w:t>
      </w:r>
      <w:r w:rsidR="0038683E" w:rsidRPr="00AD4637">
        <w:rPr>
          <w:rFonts w:ascii="Roboto" w:eastAsia="Roboto Mono" w:hAnsi="Roboto" w:cs="Roboto Mono"/>
          <w:noProof/>
          <w:sz w:val="20"/>
        </w:rPr>
        <w:t>m</w:t>
      </w:r>
      <w:r w:rsidR="00AD4637" w:rsidRPr="00AD4637">
        <w:rPr>
          <w:rFonts w:ascii="Roboto" w:eastAsia="Roboto Mono" w:hAnsi="Roboto" w:cs="Roboto Mono"/>
          <w:noProof/>
          <w:sz w:val="20"/>
        </w:rPr>
        <w:t>e</w:t>
      </w:r>
      <w:r w:rsidR="0038683E" w:rsidRPr="00AD4637">
        <w:rPr>
          <w:rFonts w:ascii="Roboto" w:eastAsia="Roboto Mono" w:hAnsi="Roboto" w:cs="Roboto Mono"/>
          <w:noProof/>
          <w:sz w:val="20"/>
        </w:rPr>
        <w:t>ch</w:t>
      </w:r>
      <w:r w:rsidR="00AD4637" w:rsidRPr="00AD4637">
        <w:rPr>
          <w:rFonts w:ascii="Roboto" w:eastAsia="Roboto Mono" w:hAnsi="Roboto" w:cs="Roboto Mono"/>
          <w:noProof/>
          <w:sz w:val="20"/>
        </w:rPr>
        <w:t>anic</w:t>
      </w:r>
      <w:r w:rsidR="0038683E" w:rsidRPr="00AD4637">
        <w:rPr>
          <w:rFonts w:ascii="Roboto" w:eastAsia="Roboto Mono" w:hAnsi="Roboto" w:cs="Roboto Mono"/>
          <w:noProof/>
          <w:sz w:val="20"/>
        </w:rPr>
        <w:t>al</w:t>
      </w:r>
      <w:r w:rsidR="0038683E">
        <w:rPr>
          <w:rFonts w:ascii="Roboto" w:eastAsia="Roboto Mono" w:hAnsi="Roboto" w:cs="Roboto Mono"/>
          <w:sz w:val="20"/>
        </w:rPr>
        <w:t xml:space="preserve"> </w:t>
      </w:r>
      <w:r w:rsidR="00D033EF">
        <w:rPr>
          <w:rFonts w:ascii="Roboto" w:eastAsia="Roboto Mono" w:hAnsi="Roboto" w:cs="Roboto Mono"/>
          <w:sz w:val="20"/>
        </w:rPr>
        <w:t>constraints</w:t>
      </w:r>
      <w:r w:rsidR="00D040B2">
        <w:rPr>
          <w:rFonts w:ascii="Roboto" w:eastAsia="Roboto Mono" w:hAnsi="Roboto" w:cs="Roboto Mono"/>
          <w:sz w:val="20"/>
        </w:rPr>
        <w:t xml:space="preserve"> such as</w:t>
      </w:r>
      <w:r w:rsidR="00797FF2">
        <w:rPr>
          <w:rFonts w:ascii="Roboto" w:eastAsia="Roboto Mono" w:hAnsi="Roboto" w:cs="Roboto Mono"/>
          <w:sz w:val="20"/>
        </w:rPr>
        <w:t xml:space="preserve"> friction.</w:t>
      </w:r>
    </w:p>
    <w:p w14:paraId="365A5BB0" w14:textId="77777777" w:rsidR="00D033EF" w:rsidRDefault="00D033EF">
      <w:pPr>
        <w:contextualSpacing w:val="0"/>
        <w:rPr>
          <w:rFonts w:ascii="Roboto" w:eastAsia="Roboto Mono" w:hAnsi="Roboto" w:cs="Roboto Mono"/>
          <w:sz w:val="20"/>
        </w:rPr>
      </w:pPr>
    </w:p>
    <w:p w14:paraId="1DE62C14" w14:textId="0E1CD040" w:rsidR="00DE7151" w:rsidRPr="00326245" w:rsidRDefault="00D033EF">
      <w:pPr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 xml:space="preserve">Overall, the </w:t>
      </w:r>
      <w:r w:rsidR="005343CD">
        <w:rPr>
          <w:rFonts w:ascii="Roboto" w:eastAsia="Roboto Mono" w:hAnsi="Roboto" w:cs="Roboto Mono"/>
          <w:sz w:val="20"/>
        </w:rPr>
        <w:t xml:space="preserve">error for the </w:t>
      </w:r>
      <w:r>
        <w:rPr>
          <w:rFonts w:ascii="Roboto" w:eastAsia="Roboto Mono" w:hAnsi="Roboto" w:cs="Roboto Mono"/>
          <w:sz w:val="20"/>
        </w:rPr>
        <w:t xml:space="preserve">time constant computed through </w:t>
      </w:r>
      <w:r w:rsidR="00254453">
        <w:rPr>
          <w:rFonts w:ascii="Roboto" w:eastAsia="Roboto Mono" w:hAnsi="Roboto" w:cs="Roboto Mono"/>
          <w:sz w:val="20"/>
        </w:rPr>
        <w:t xml:space="preserve">the </w:t>
      </w:r>
      <w:r>
        <w:rPr>
          <w:rFonts w:ascii="Roboto" w:eastAsia="Roboto Mono" w:hAnsi="Roboto" w:cs="Roboto Mono"/>
          <w:sz w:val="20"/>
        </w:rPr>
        <w:t>different methods is minor</w:t>
      </w:r>
      <w:r w:rsidR="00262A1C">
        <w:rPr>
          <w:rFonts w:ascii="Roboto" w:eastAsia="Roboto Mono" w:hAnsi="Roboto" w:cs="Roboto Mono"/>
          <w:sz w:val="20"/>
        </w:rPr>
        <w:t xml:space="preserve">. The difference in </w:t>
      </w:r>
      <w:bookmarkStart w:id="8" w:name="_Hlk531673048"/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e</m:t>
            </m:r>
          </m:sub>
        </m:sSub>
      </m:oMath>
      <w:bookmarkEnd w:id="8"/>
      <w:r w:rsidR="00262A1C">
        <w:rPr>
          <w:rFonts w:ascii="Roboto" w:eastAsia="Roboto Mono" w:hAnsi="Roboto" w:cs="Roboto Mono"/>
          <w:b/>
          <w:sz w:val="20"/>
          <w:szCs w:val="20"/>
        </w:rPr>
        <w:t xml:space="preserve"> </w:t>
      </w:r>
      <w:r w:rsidR="00262A1C">
        <w:rPr>
          <w:rFonts w:ascii="Roboto" w:eastAsia="Roboto Mono" w:hAnsi="Roboto" w:cs="Roboto Mono"/>
          <w:sz w:val="20"/>
        </w:rPr>
        <w:t>for the different methods</w:t>
      </w:r>
      <w:r w:rsidR="00A27073">
        <w:rPr>
          <w:rFonts w:ascii="Roboto" w:eastAsia="Roboto Mono" w:hAnsi="Roboto" w:cs="Roboto Mono"/>
          <w:sz w:val="20"/>
        </w:rPr>
        <w:t xml:space="preserve"> is an error of </w:t>
      </w:r>
      <w:r w:rsidR="00CA66CC">
        <w:rPr>
          <w:rFonts w:ascii="Roboto" w:eastAsia="Roboto Mono" w:hAnsi="Roboto" w:cs="Roboto Mono"/>
          <w:sz w:val="20"/>
        </w:rPr>
        <w:t>0.0</w:t>
      </w:r>
      <w:r w:rsidR="00EE0ACA">
        <w:rPr>
          <w:rFonts w:ascii="Roboto" w:eastAsia="Roboto Mono" w:hAnsi="Roboto" w:cs="Roboto Mono"/>
          <w:sz w:val="20"/>
        </w:rPr>
        <w:t>1</w:t>
      </w:r>
      <w:r w:rsidR="00A27073">
        <w:rPr>
          <w:rFonts w:ascii="Roboto" w:eastAsia="Roboto Mono" w:hAnsi="Roboto" w:cs="Roboto Mono"/>
          <w:sz w:val="20"/>
        </w:rPr>
        <w:t xml:space="preserve"> </w:t>
      </w:r>
      <w:r w:rsidR="00A37799" w:rsidRPr="00AC1476">
        <w:rPr>
          <w:rFonts w:ascii="Roboto" w:eastAsia="Roboto Mono" w:hAnsi="Roboto" w:cs="Roboto Mono"/>
          <w:i/>
          <w:sz w:val="20"/>
        </w:rPr>
        <w:t>ms</w:t>
      </w:r>
      <w:r w:rsidR="00A27073">
        <w:rPr>
          <w:rFonts w:ascii="Roboto" w:eastAsia="Roboto Mono" w:hAnsi="Roboto" w:cs="Roboto Mono"/>
          <w:sz w:val="20"/>
        </w:rPr>
        <w:t>. For</w:t>
      </w:r>
      <w:r w:rsidR="00262A1C">
        <w:rPr>
          <w:rFonts w:ascii="Roboto" w:eastAsia="Roboto Mono" w:hAnsi="Roboto" w:cs="Roboto Mono"/>
          <w:sz w:val="20"/>
        </w:rPr>
        <w:t xml:space="preserve"> 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m</m:t>
            </m:r>
          </m:sub>
        </m:sSub>
      </m:oMath>
      <w:r w:rsidR="00A27073">
        <w:rPr>
          <w:rFonts w:ascii="Roboto" w:eastAsia="Roboto Mono" w:hAnsi="Roboto" w:cs="Roboto Mono"/>
          <w:sz w:val="20"/>
          <w:szCs w:val="20"/>
        </w:rPr>
        <w:t xml:space="preserve">, the error is slightly larger, reaching an error of </w:t>
      </w:r>
      <w:r w:rsidR="00A37799">
        <w:rPr>
          <w:rFonts w:ascii="Roboto" w:eastAsia="Roboto Mono" w:hAnsi="Roboto" w:cs="Roboto Mono"/>
          <w:sz w:val="20"/>
          <w:szCs w:val="20"/>
        </w:rPr>
        <w:t xml:space="preserve">1 </w:t>
      </w:r>
      <w:r w:rsidR="00A37799" w:rsidRPr="00AC1476">
        <w:rPr>
          <w:rFonts w:ascii="Roboto" w:eastAsia="Roboto Mono" w:hAnsi="Roboto" w:cs="Roboto Mono"/>
          <w:i/>
          <w:sz w:val="20"/>
          <w:szCs w:val="20"/>
        </w:rPr>
        <w:t>ms</w:t>
      </w:r>
      <w:r w:rsidR="00A27073">
        <w:rPr>
          <w:rFonts w:ascii="Roboto" w:eastAsia="Roboto Mono" w:hAnsi="Roboto" w:cs="Roboto Mono"/>
          <w:sz w:val="20"/>
          <w:szCs w:val="20"/>
        </w:rPr>
        <w:t>. Lastly</w:t>
      </w:r>
      <w:r w:rsidR="009E1CC6">
        <w:rPr>
          <w:rFonts w:ascii="Roboto" w:eastAsia="Roboto Mono" w:hAnsi="Roboto" w:cs="Roboto Mono"/>
          <w:sz w:val="20"/>
          <w:szCs w:val="20"/>
        </w:rPr>
        <w:t>,</w:t>
      </w:r>
      <w:r w:rsidR="00A27073">
        <w:rPr>
          <w:rFonts w:ascii="Roboto" w:eastAsia="Roboto Mono" w:hAnsi="Roboto" w:cs="Roboto Mono"/>
          <w:sz w:val="20"/>
          <w:szCs w:val="20"/>
        </w:rPr>
        <w:t xml:space="preserve"> the time constant for the whole system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  <w:sz w:val="20"/>
                <w:szCs w:val="20"/>
              </w:rPr>
              <m:t>tot</m:t>
            </m:r>
          </m:sub>
        </m:sSub>
      </m:oMath>
      <w:r w:rsidR="00A27073">
        <w:rPr>
          <w:rFonts w:ascii="Roboto" w:eastAsia="Roboto Mono" w:hAnsi="Roboto" w:cs="Roboto Mono"/>
          <w:sz w:val="20"/>
          <w:szCs w:val="20"/>
        </w:rPr>
        <w:t xml:space="preserve"> </w:t>
      </w:r>
      <w:r w:rsidR="00195965">
        <w:rPr>
          <w:rFonts w:ascii="Roboto" w:eastAsia="Roboto Mono" w:hAnsi="Roboto" w:cs="Roboto Mono"/>
          <w:sz w:val="20"/>
          <w:szCs w:val="20"/>
        </w:rPr>
        <w:t xml:space="preserve">also </w:t>
      </w:r>
      <w:r w:rsidR="00C90B16">
        <w:rPr>
          <w:rFonts w:ascii="Roboto" w:eastAsia="Roboto Mono" w:hAnsi="Roboto" w:cs="Roboto Mono"/>
          <w:sz w:val="20"/>
          <w:szCs w:val="20"/>
        </w:rPr>
        <w:t xml:space="preserve">has an error of 1 </w:t>
      </w:r>
      <w:r w:rsidR="00C90B16" w:rsidRPr="00C90B16">
        <w:rPr>
          <w:rFonts w:ascii="Roboto" w:eastAsia="Roboto Mono" w:hAnsi="Roboto" w:cs="Roboto Mono"/>
          <w:i/>
          <w:sz w:val="20"/>
          <w:szCs w:val="20"/>
        </w:rPr>
        <w:t>ms</w:t>
      </w:r>
      <w:r w:rsidR="00C90B16">
        <w:rPr>
          <w:rFonts w:ascii="Roboto" w:eastAsia="Roboto Mono" w:hAnsi="Roboto" w:cs="Roboto Mono"/>
          <w:sz w:val="20"/>
          <w:szCs w:val="20"/>
        </w:rPr>
        <w:t>.</w:t>
      </w:r>
      <w:r w:rsidR="00B9644C">
        <w:rPr>
          <w:rFonts w:ascii="Roboto" w:eastAsia="Roboto Mono" w:hAnsi="Roboto" w:cs="Roboto Mono"/>
          <w:sz w:val="20"/>
          <w:szCs w:val="20"/>
        </w:rPr>
        <w:t xml:space="preserve"> </w:t>
      </w:r>
    </w:p>
    <w:p w14:paraId="18AAEEEF" w14:textId="3D70E9CA" w:rsidR="000D456A" w:rsidRDefault="000D456A">
      <w:pPr>
        <w:contextualSpacing w:val="0"/>
        <w:rPr>
          <w:rFonts w:ascii="Roboto" w:eastAsia="Roboto Mono" w:hAnsi="Roboto" w:cs="Roboto Mono"/>
          <w:sz w:val="20"/>
        </w:rPr>
      </w:pPr>
    </w:p>
    <w:p w14:paraId="2FC5D169" w14:textId="4A847588" w:rsidR="00437877" w:rsidRDefault="00156025" w:rsidP="006B212A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 xml:space="preserve">These errors are relatively minimal which </w:t>
      </w:r>
      <w:r w:rsidR="00A86E64">
        <w:rPr>
          <w:rFonts w:ascii="Roboto" w:eastAsia="Roboto Mono" w:hAnsi="Roboto" w:cs="Roboto Mono"/>
          <w:sz w:val="20"/>
        </w:rPr>
        <w:t>is great</w:t>
      </w:r>
      <w:r w:rsidR="007C0760">
        <w:rPr>
          <w:rFonts w:ascii="Roboto" w:eastAsia="Roboto Mono" w:hAnsi="Roboto" w:cs="Roboto Mono"/>
          <w:sz w:val="20"/>
        </w:rPr>
        <w:t xml:space="preserve">. However, </w:t>
      </w:r>
      <w:r w:rsidR="00D3375E">
        <w:rPr>
          <w:rFonts w:ascii="Roboto" w:eastAsia="Roboto Mono" w:hAnsi="Roboto" w:cs="Roboto Mono"/>
          <w:sz w:val="20"/>
        </w:rPr>
        <w:t xml:space="preserve">from what can be seen in Table.1, </w:t>
      </w:r>
      <w:r w:rsidR="009D433B">
        <w:rPr>
          <w:rFonts w:ascii="Roboto" w:eastAsia="Roboto Mono" w:hAnsi="Roboto" w:cs="Roboto Mono"/>
          <w:sz w:val="20"/>
        </w:rPr>
        <w:t xml:space="preserve">the </w:t>
      </w:r>
    </w:p>
    <w:p w14:paraId="7A3CB6D3" w14:textId="25E06313" w:rsidR="006B212A" w:rsidRDefault="005227C5" w:rsidP="006B212A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>data sheet</w:t>
      </w:r>
      <w:r w:rsidR="006B212A">
        <w:rPr>
          <w:rFonts w:ascii="Roboto" w:eastAsia="Roboto Mono" w:hAnsi="Roboto" w:cs="Roboto Mono"/>
          <w:sz w:val="20"/>
        </w:rPr>
        <w:t xml:space="preserve"> only provides the time constant for the electrical and the whole system while the analytical </w:t>
      </w:r>
    </w:p>
    <w:p w14:paraId="1743594D" w14:textId="719A6B8E" w:rsidR="007A67E9" w:rsidRDefault="006B212A" w:rsidP="007A67E9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 xml:space="preserve">method provides with the time </w:t>
      </w:r>
      <w:r w:rsidRPr="00981545">
        <w:rPr>
          <w:rFonts w:ascii="Roboto" w:eastAsia="Roboto Mono" w:hAnsi="Roboto" w:cs="Roboto Mono"/>
          <w:noProof/>
          <w:sz w:val="20"/>
        </w:rPr>
        <w:t>constant for</w:t>
      </w:r>
      <w:r>
        <w:rPr>
          <w:rFonts w:ascii="Roboto" w:eastAsia="Roboto Mono" w:hAnsi="Roboto" w:cs="Roboto Mono"/>
          <w:sz w:val="20"/>
        </w:rPr>
        <w:t xml:space="preserve"> the electrical and the mechanical part. </w:t>
      </w:r>
      <w:r w:rsidR="007A67E9" w:rsidRPr="007A67E9">
        <w:rPr>
          <w:rFonts w:ascii="Roboto" w:eastAsia="Roboto Mono" w:hAnsi="Roboto" w:cs="Roboto Mono"/>
          <w:sz w:val="20"/>
        </w:rPr>
        <w:t xml:space="preserve">The advantage </w:t>
      </w:r>
    </w:p>
    <w:p w14:paraId="1BED1ABA" w14:textId="77777777" w:rsidR="007A67E9" w:rsidRDefault="007A67E9" w:rsidP="007A67E9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 w:rsidRPr="007A67E9">
        <w:rPr>
          <w:rFonts w:ascii="Roboto" w:eastAsia="Roboto Mono" w:hAnsi="Roboto" w:cs="Roboto Mono"/>
          <w:sz w:val="20"/>
        </w:rPr>
        <w:t xml:space="preserve">with designing a model and using a simulation is that the simulator can compute all of these time </w:t>
      </w:r>
    </w:p>
    <w:p w14:paraId="626BBBD1" w14:textId="77777777" w:rsidR="007A67E9" w:rsidRDefault="007A67E9" w:rsidP="007A67E9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 w:rsidRPr="007A67E9">
        <w:rPr>
          <w:rFonts w:ascii="Roboto" w:eastAsia="Roboto Mono" w:hAnsi="Roboto" w:cs="Roboto Mono"/>
          <w:sz w:val="20"/>
        </w:rPr>
        <w:t xml:space="preserve">constants with great accuracy and speed. The disadvantage of using a simulator is that it must be </w:t>
      </w:r>
    </w:p>
    <w:p w14:paraId="5FD784DF" w14:textId="77777777" w:rsidR="007A67E9" w:rsidRDefault="007A67E9" w:rsidP="007A67E9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 w:rsidRPr="007A67E9">
        <w:rPr>
          <w:rFonts w:ascii="Roboto" w:eastAsia="Roboto Mono" w:hAnsi="Roboto" w:cs="Roboto Mono"/>
          <w:sz w:val="20"/>
        </w:rPr>
        <w:t xml:space="preserve">done with care depending on the system’s complexity and the method simulators use for computing </w:t>
      </w:r>
    </w:p>
    <w:p w14:paraId="569DCDC7" w14:textId="5A112C26" w:rsidR="006B212A" w:rsidRPr="00326245" w:rsidRDefault="007A67E9" w:rsidP="007A67E9">
      <w:pPr>
        <w:ind w:left="720" w:hanging="720"/>
        <w:contextualSpacing w:val="0"/>
        <w:rPr>
          <w:rFonts w:ascii="Roboto" w:eastAsia="Roboto Mono" w:hAnsi="Roboto" w:cs="Roboto Mono"/>
          <w:sz w:val="20"/>
        </w:rPr>
      </w:pPr>
      <w:r w:rsidRPr="007A67E9">
        <w:rPr>
          <w:rFonts w:ascii="Roboto" w:eastAsia="Roboto Mono" w:hAnsi="Roboto" w:cs="Roboto Mono"/>
          <w:sz w:val="20"/>
        </w:rPr>
        <w:t>the time constant.</w:t>
      </w:r>
    </w:p>
    <w:p w14:paraId="3E2C8169" w14:textId="3FDD73D8" w:rsidR="00383472" w:rsidRDefault="00957213" w:rsidP="00166FF2">
      <w:pPr>
        <w:pStyle w:val="Rubrik2"/>
        <w:contextualSpacing w:val="0"/>
        <w:rPr>
          <w:rFonts w:ascii="Roboto" w:eastAsia="Roboto Mono" w:hAnsi="Roboto" w:cs="Roboto Mono"/>
          <w:sz w:val="30"/>
          <w:szCs w:val="30"/>
        </w:rPr>
      </w:pPr>
      <w:bookmarkStart w:id="9" w:name="_grd5hr9qlawz" w:colFirst="0" w:colLast="0"/>
      <w:bookmarkEnd w:id="9"/>
      <w:r w:rsidRPr="00326245">
        <w:rPr>
          <w:rFonts w:ascii="Roboto" w:eastAsia="Roboto Mono" w:hAnsi="Roboto" w:cs="Roboto Mono"/>
          <w:b/>
        </w:rPr>
        <w:t>5</w:t>
      </w:r>
      <w:r w:rsidRPr="00326245">
        <w:rPr>
          <w:rFonts w:ascii="Roboto" w:eastAsia="Roboto Mono" w:hAnsi="Roboto" w:cs="Roboto Mono"/>
        </w:rPr>
        <w:tab/>
      </w:r>
      <w:r w:rsidRPr="00326245">
        <w:rPr>
          <w:rFonts w:ascii="Roboto" w:eastAsia="Roboto Mono" w:hAnsi="Roboto" w:cs="Roboto Mono"/>
          <w:sz w:val="30"/>
          <w:szCs w:val="30"/>
        </w:rPr>
        <w:t>Conclusion</w:t>
      </w:r>
    </w:p>
    <w:p w14:paraId="589A2581" w14:textId="0E095E44" w:rsidR="00222AA6" w:rsidRDefault="00EF07D4" w:rsidP="00804654">
      <w:pPr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sz w:val="20"/>
        </w:rPr>
        <w:t xml:space="preserve">As mentioned in section </w:t>
      </w:r>
      <w:r w:rsidRPr="00EF07D4">
        <w:rPr>
          <w:rFonts w:ascii="Roboto" w:eastAsia="Roboto Mono" w:hAnsi="Roboto" w:cs="Roboto Mono"/>
          <w:i/>
          <w:sz w:val="20"/>
        </w:rPr>
        <w:t>4. Discussion</w:t>
      </w:r>
      <w:r w:rsidR="00C63213">
        <w:rPr>
          <w:rFonts w:ascii="Roboto" w:eastAsia="Roboto Mono" w:hAnsi="Roboto" w:cs="Roboto Mono"/>
          <w:sz w:val="20"/>
        </w:rPr>
        <w:t xml:space="preserve">, </w:t>
      </w:r>
      <w:r w:rsidR="005227C5">
        <w:rPr>
          <w:rFonts w:ascii="Roboto" w:eastAsia="Roboto Mono" w:hAnsi="Roboto" w:cs="Roboto Mono"/>
          <w:sz w:val="20"/>
        </w:rPr>
        <w:t>data sheet</w:t>
      </w:r>
      <w:r w:rsidR="00C63213">
        <w:rPr>
          <w:rFonts w:ascii="Roboto" w:eastAsia="Roboto Mono" w:hAnsi="Roboto" w:cs="Roboto Mono"/>
          <w:sz w:val="20"/>
        </w:rPr>
        <w:t xml:space="preserve"> and analytical method has limitations </w:t>
      </w:r>
      <w:r w:rsidR="001E51CF">
        <w:rPr>
          <w:rFonts w:ascii="Roboto" w:eastAsia="Roboto Mono" w:hAnsi="Roboto" w:cs="Roboto Mono"/>
          <w:sz w:val="20"/>
        </w:rPr>
        <w:t xml:space="preserve">and </w:t>
      </w:r>
      <w:r w:rsidR="007C3AD8">
        <w:rPr>
          <w:rFonts w:ascii="Roboto" w:eastAsia="Roboto Mono" w:hAnsi="Roboto" w:cs="Roboto Mono"/>
          <w:sz w:val="20"/>
        </w:rPr>
        <w:t>cannot</w:t>
      </w:r>
      <w:r w:rsidR="001E51CF">
        <w:rPr>
          <w:rFonts w:ascii="Roboto" w:eastAsia="Roboto Mono" w:hAnsi="Roboto" w:cs="Roboto Mono"/>
          <w:sz w:val="20"/>
        </w:rPr>
        <w:t xml:space="preserve"> </w:t>
      </w:r>
      <w:r w:rsidR="005227C5">
        <w:rPr>
          <w:rFonts w:ascii="Roboto" w:eastAsia="Roboto Mono" w:hAnsi="Roboto" w:cs="Roboto Mono"/>
          <w:sz w:val="20"/>
        </w:rPr>
        <w:t xml:space="preserve">compute </w:t>
      </w:r>
      <w:r w:rsidR="00D132CF">
        <w:rPr>
          <w:rFonts w:ascii="Roboto" w:eastAsia="Roboto Mono" w:hAnsi="Roboto" w:cs="Roboto Mono"/>
          <w:sz w:val="20"/>
        </w:rPr>
        <w:t xml:space="preserve">all the time constants. However, through simulation, </w:t>
      </w:r>
      <w:r w:rsidR="0094179F">
        <w:rPr>
          <w:rFonts w:ascii="Roboto" w:eastAsia="Roboto Mono" w:hAnsi="Roboto" w:cs="Roboto Mono"/>
          <w:sz w:val="20"/>
        </w:rPr>
        <w:t>it was possible to compute and analyse all time constants.</w:t>
      </w:r>
      <w:r w:rsidR="00E572CB">
        <w:rPr>
          <w:rFonts w:ascii="Roboto" w:eastAsia="Roboto Mono" w:hAnsi="Roboto" w:cs="Roboto Mono"/>
          <w:sz w:val="20"/>
        </w:rPr>
        <w:t xml:space="preserve"> If not, we would recommend the simulation for future </w:t>
      </w:r>
      <w:r w:rsidR="00966B77">
        <w:rPr>
          <w:rFonts w:ascii="Roboto" w:eastAsia="Roboto Mono" w:hAnsi="Roboto" w:cs="Roboto Mono"/>
          <w:sz w:val="20"/>
        </w:rPr>
        <w:t>computation</w:t>
      </w:r>
      <w:r w:rsidR="00E572CB">
        <w:rPr>
          <w:rFonts w:ascii="Roboto" w:eastAsia="Roboto Mono" w:hAnsi="Roboto" w:cs="Roboto Mono"/>
          <w:sz w:val="20"/>
        </w:rPr>
        <w:t>.</w:t>
      </w:r>
      <w:r w:rsidR="0094179F">
        <w:rPr>
          <w:rFonts w:ascii="Roboto" w:eastAsia="Roboto Mono" w:hAnsi="Roboto" w:cs="Roboto Mono"/>
          <w:sz w:val="20"/>
        </w:rPr>
        <w:t xml:space="preserve"> </w:t>
      </w:r>
      <w:r w:rsidR="00B01BC9">
        <w:rPr>
          <w:rFonts w:ascii="Roboto" w:eastAsia="Roboto Mono" w:hAnsi="Roboto" w:cs="Roboto Mono"/>
          <w:sz w:val="20"/>
        </w:rPr>
        <w:t>Although</w:t>
      </w:r>
      <w:r w:rsidR="00935B09">
        <w:rPr>
          <w:rFonts w:ascii="Roboto" w:eastAsia="Roboto Mono" w:hAnsi="Roboto" w:cs="Roboto Mono"/>
          <w:sz w:val="20"/>
        </w:rPr>
        <w:t xml:space="preserve"> the simulator computes the values with a minimal error, </w:t>
      </w:r>
      <w:r w:rsidR="00F416B9">
        <w:rPr>
          <w:rFonts w:ascii="Roboto" w:eastAsia="Roboto Mono" w:hAnsi="Roboto" w:cs="Roboto Mono"/>
          <w:sz w:val="20"/>
        </w:rPr>
        <w:t xml:space="preserve">we have no way to know if the values are expected without comparing </w:t>
      </w:r>
      <w:r w:rsidR="00E66BE9">
        <w:rPr>
          <w:rFonts w:ascii="Roboto" w:eastAsia="Roboto Mono" w:hAnsi="Roboto" w:cs="Roboto Mono"/>
          <w:sz w:val="20"/>
        </w:rPr>
        <w:t xml:space="preserve">them </w:t>
      </w:r>
      <w:r w:rsidR="00F416B9">
        <w:rPr>
          <w:rFonts w:ascii="Roboto" w:eastAsia="Roboto Mono" w:hAnsi="Roboto" w:cs="Roboto Mono"/>
          <w:sz w:val="20"/>
        </w:rPr>
        <w:t xml:space="preserve">with the </w:t>
      </w:r>
      <w:r w:rsidR="005227C5">
        <w:rPr>
          <w:rFonts w:ascii="Roboto" w:eastAsia="Roboto Mono" w:hAnsi="Roboto" w:cs="Roboto Mono"/>
          <w:sz w:val="20"/>
        </w:rPr>
        <w:t>data sheet</w:t>
      </w:r>
      <w:r w:rsidR="00F416B9">
        <w:rPr>
          <w:rFonts w:ascii="Roboto" w:eastAsia="Roboto Mono" w:hAnsi="Roboto" w:cs="Roboto Mono"/>
          <w:sz w:val="20"/>
        </w:rPr>
        <w:t xml:space="preserve"> or analytical</w:t>
      </w:r>
      <w:r w:rsidR="00E66BE9">
        <w:rPr>
          <w:rFonts w:ascii="Roboto" w:eastAsia="Roboto Mono" w:hAnsi="Roboto" w:cs="Roboto Mono"/>
          <w:sz w:val="20"/>
        </w:rPr>
        <w:t>ly</w:t>
      </w:r>
      <w:r w:rsidR="00F416B9">
        <w:rPr>
          <w:rFonts w:ascii="Roboto" w:eastAsia="Roboto Mono" w:hAnsi="Roboto" w:cs="Roboto Mono"/>
          <w:sz w:val="20"/>
        </w:rPr>
        <w:t>.</w:t>
      </w:r>
      <w:r w:rsidR="00CD4706">
        <w:rPr>
          <w:rFonts w:ascii="Roboto" w:eastAsia="Roboto Mono" w:hAnsi="Roboto" w:cs="Roboto Mono"/>
          <w:sz w:val="20"/>
        </w:rPr>
        <w:t xml:space="preserve"> To summarise,</w:t>
      </w:r>
      <w:r w:rsidR="004E2430">
        <w:rPr>
          <w:rFonts w:ascii="Roboto" w:eastAsia="Roboto Mono" w:hAnsi="Roboto" w:cs="Roboto Mono"/>
          <w:sz w:val="20"/>
        </w:rPr>
        <w:t xml:space="preserve"> future </w:t>
      </w:r>
      <w:r w:rsidR="00AE05D2">
        <w:rPr>
          <w:rFonts w:ascii="Roboto" w:eastAsia="Roboto Mono" w:hAnsi="Roboto" w:cs="Roboto Mono"/>
          <w:sz w:val="20"/>
        </w:rPr>
        <w:t>computation of time constants</w:t>
      </w:r>
      <w:r w:rsidR="00216E16">
        <w:rPr>
          <w:rFonts w:ascii="Roboto" w:eastAsia="Roboto Mono" w:hAnsi="Roboto" w:cs="Roboto Mono"/>
          <w:sz w:val="20"/>
        </w:rPr>
        <w:t xml:space="preserve"> for</w:t>
      </w:r>
      <w:r w:rsidR="00B9021C">
        <w:rPr>
          <w:rFonts w:ascii="Roboto" w:eastAsia="Roboto Mono" w:hAnsi="Roboto" w:cs="Roboto Mono"/>
          <w:sz w:val="20"/>
        </w:rPr>
        <w:t xml:space="preserve"> </w:t>
      </w:r>
      <w:r w:rsidR="00E66BE9">
        <w:rPr>
          <w:rFonts w:ascii="Roboto" w:eastAsia="Roboto Mono" w:hAnsi="Roboto" w:cs="Roboto Mono"/>
          <w:sz w:val="20"/>
        </w:rPr>
        <w:t>new system</w:t>
      </w:r>
      <w:r w:rsidR="00AE05D2">
        <w:rPr>
          <w:rFonts w:ascii="Roboto" w:eastAsia="Roboto Mono" w:hAnsi="Roboto" w:cs="Roboto Mono"/>
          <w:sz w:val="20"/>
        </w:rPr>
        <w:t xml:space="preserve">s could be </w:t>
      </w:r>
      <w:r w:rsidR="00216E16">
        <w:rPr>
          <w:rFonts w:ascii="Roboto" w:eastAsia="Roboto Mono" w:hAnsi="Roboto" w:cs="Roboto Mono"/>
          <w:sz w:val="20"/>
        </w:rPr>
        <w:t xml:space="preserve">done </w:t>
      </w:r>
      <w:r w:rsidR="00144542">
        <w:rPr>
          <w:rFonts w:ascii="Roboto" w:eastAsia="Roboto Mono" w:hAnsi="Roboto" w:cs="Roboto Mono"/>
          <w:sz w:val="20"/>
        </w:rPr>
        <w:t>with two methods so that it can be compared</w:t>
      </w:r>
      <w:r w:rsidR="00454AED">
        <w:rPr>
          <w:rFonts w:ascii="Roboto" w:eastAsia="Roboto Mono" w:hAnsi="Roboto" w:cs="Roboto Mono"/>
          <w:sz w:val="20"/>
        </w:rPr>
        <w:t xml:space="preserve"> and validated. If the</w:t>
      </w:r>
      <w:r w:rsidR="0037731D">
        <w:rPr>
          <w:rFonts w:ascii="Roboto" w:eastAsia="Roboto Mono" w:hAnsi="Roboto" w:cs="Roboto Mono"/>
          <w:sz w:val="20"/>
        </w:rPr>
        <w:t xml:space="preserve"> time constant for the different method</w:t>
      </w:r>
      <w:r w:rsidR="00694E85">
        <w:rPr>
          <w:rFonts w:ascii="Roboto" w:eastAsia="Roboto Mono" w:hAnsi="Roboto" w:cs="Roboto Mono"/>
          <w:sz w:val="20"/>
        </w:rPr>
        <w:t>s</w:t>
      </w:r>
      <w:r w:rsidR="0037731D">
        <w:rPr>
          <w:rFonts w:ascii="Roboto" w:eastAsia="Roboto Mono" w:hAnsi="Roboto" w:cs="Roboto Mono"/>
          <w:sz w:val="20"/>
        </w:rPr>
        <w:t xml:space="preserve"> has offsets</w:t>
      </w:r>
      <w:r w:rsidR="00604555">
        <w:rPr>
          <w:rFonts w:ascii="Roboto" w:eastAsia="Roboto Mono" w:hAnsi="Roboto" w:cs="Roboto Mono"/>
          <w:sz w:val="20"/>
        </w:rPr>
        <w:t xml:space="preserve">, an average value could be computed </w:t>
      </w:r>
      <w:r w:rsidR="00694E85">
        <w:rPr>
          <w:rFonts w:ascii="Roboto" w:eastAsia="Roboto Mono" w:hAnsi="Roboto" w:cs="Roboto Mono"/>
          <w:sz w:val="20"/>
        </w:rPr>
        <w:t>from</w:t>
      </w:r>
      <w:r w:rsidR="00604555">
        <w:rPr>
          <w:rFonts w:ascii="Roboto" w:eastAsia="Roboto Mono" w:hAnsi="Roboto" w:cs="Roboto Mono"/>
          <w:sz w:val="20"/>
        </w:rPr>
        <w:t xml:space="preserve"> the two methods.</w:t>
      </w:r>
      <w:r w:rsidR="00454AED">
        <w:rPr>
          <w:rFonts w:ascii="Roboto" w:eastAsia="Roboto Mono" w:hAnsi="Roboto" w:cs="Roboto Mono"/>
          <w:sz w:val="20"/>
        </w:rPr>
        <w:t xml:space="preserve"> </w:t>
      </w:r>
      <w:r w:rsidR="00F77352">
        <w:rPr>
          <w:rFonts w:ascii="Roboto" w:eastAsia="Roboto Mono" w:hAnsi="Roboto" w:cs="Roboto Mono"/>
          <w:sz w:val="20"/>
        </w:rPr>
        <w:t xml:space="preserve">If the system is too complex to be analysed by hand, a simulator would be a better option </w:t>
      </w:r>
      <w:r w:rsidR="009C3CA5">
        <w:rPr>
          <w:rFonts w:ascii="Roboto" w:eastAsia="Roboto Mono" w:hAnsi="Roboto" w:cs="Roboto Mono"/>
          <w:sz w:val="20"/>
        </w:rPr>
        <w:t>to use.</w:t>
      </w:r>
    </w:p>
    <w:p w14:paraId="6BA6AFFF" w14:textId="77777777" w:rsidR="00ED4018" w:rsidRDefault="00222AA6">
      <w:pPr>
        <w:rPr>
          <w:rFonts w:ascii="Roboto" w:eastAsia="Roboto Mono" w:hAnsi="Roboto" w:cs="Roboto Mono"/>
          <w:sz w:val="20"/>
        </w:rPr>
        <w:sectPr w:rsidR="00ED4018" w:rsidSect="002E323A">
          <w:footerReference w:type="default" r:id="rId14"/>
          <w:pgSz w:w="11909" w:h="16834"/>
          <w:pgMar w:top="1440" w:right="1440" w:bottom="1440" w:left="1440" w:header="113" w:footer="720" w:gutter="0"/>
          <w:pgNumType w:start="1"/>
          <w:cols w:space="720"/>
          <w:docGrid w:linePitch="299"/>
        </w:sectPr>
      </w:pPr>
      <w:r>
        <w:rPr>
          <w:rFonts w:ascii="Roboto" w:eastAsia="Roboto Mono" w:hAnsi="Roboto" w:cs="Roboto Mono"/>
          <w:sz w:val="20"/>
        </w:rPr>
        <w:br w:type="page"/>
      </w:r>
    </w:p>
    <w:p w14:paraId="3D010AF8" w14:textId="21C92EB2" w:rsidR="00804654" w:rsidRPr="00326245" w:rsidRDefault="00804654" w:rsidP="00804654">
      <w:pPr>
        <w:rPr>
          <w:rFonts w:ascii="Roboto" w:eastAsia="Roboto Mono" w:hAnsi="Roboto" w:cs="Roboto Mono"/>
          <w:sz w:val="30"/>
          <w:szCs w:val="30"/>
        </w:rPr>
      </w:pPr>
      <w:r w:rsidRPr="00326245">
        <w:rPr>
          <w:rFonts w:ascii="Roboto" w:eastAsia="Roboto Mono" w:hAnsi="Roboto" w:cs="Roboto Mono"/>
          <w:sz w:val="30"/>
          <w:szCs w:val="30"/>
        </w:rPr>
        <w:lastRenderedPageBreak/>
        <w:t>Appendix A</w:t>
      </w:r>
    </w:p>
    <w:p w14:paraId="419595F3" w14:textId="135E19E1" w:rsidR="00291433" w:rsidRPr="00326245" w:rsidRDefault="00291433" w:rsidP="00804654">
      <w:pPr>
        <w:rPr>
          <w:rFonts w:ascii="Roboto" w:eastAsia="Roboto Mono" w:hAnsi="Roboto" w:cs="Roboto Mono"/>
          <w:sz w:val="20"/>
        </w:rPr>
      </w:pPr>
    </w:p>
    <w:p w14:paraId="1C13914D" w14:textId="5BB38DF6" w:rsidR="00BF5FB1" w:rsidRPr="00326245" w:rsidRDefault="00F53637" w:rsidP="00F53637">
      <w:pPr>
        <w:pStyle w:val="Beskrivning"/>
        <w:jc w:val="center"/>
        <w:rPr>
          <w:rFonts w:ascii="Roboto" w:hAnsi="Roboto"/>
        </w:rPr>
      </w:pPr>
      <w:r w:rsidRPr="00326245">
        <w:rPr>
          <w:rFonts w:ascii="Roboto" w:hAnsi="Roboto"/>
        </w:rPr>
        <w:t xml:space="preserve">Table </w:t>
      </w:r>
      <w:r w:rsidR="00B738CB" w:rsidRPr="00326245">
        <w:rPr>
          <w:rFonts w:ascii="Roboto" w:hAnsi="Roboto"/>
        </w:rPr>
        <w:t>2</w:t>
      </w:r>
      <w:r w:rsidRPr="00326245">
        <w:rPr>
          <w:rFonts w:ascii="Roboto" w:hAnsi="Roboto"/>
        </w:rPr>
        <w:t xml:space="preserve">: </w:t>
      </w:r>
      <w:r w:rsidR="00B738CB" w:rsidRPr="00326245">
        <w:rPr>
          <w:rFonts w:ascii="Roboto" w:hAnsi="Roboto"/>
        </w:rPr>
        <w:t>Constants for the DC motor</w:t>
      </w:r>
    </w:p>
    <w:tbl>
      <w:tblPr>
        <w:tblStyle w:val="Rutntstabell6frgstarkdekorfrg1"/>
        <w:tblW w:w="4120" w:type="dxa"/>
        <w:jc w:val="center"/>
        <w:tblLook w:val="04A0" w:firstRow="1" w:lastRow="0" w:firstColumn="1" w:lastColumn="0" w:noHBand="0" w:noVBand="1"/>
      </w:tblPr>
      <w:tblGrid>
        <w:gridCol w:w="2280"/>
        <w:gridCol w:w="1840"/>
      </w:tblGrid>
      <w:tr w:rsidR="00BF5FB1" w:rsidRPr="00326245" w14:paraId="386454C0" w14:textId="77777777" w:rsidTr="00F536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523EFF44" w14:textId="70526537" w:rsidR="00BF5FB1" w:rsidRPr="00262A1C" w:rsidRDefault="00BF5FB1" w:rsidP="00BF5FB1">
            <w:pPr>
              <w:contextualSpacing w:val="0"/>
              <w:rPr>
                <w:rFonts w:ascii="Roboto" w:eastAsia="Times New Roman" w:hAnsi="Roboto" w:cs="Times New Roman"/>
                <w:color w:val="000000"/>
                <w:lang w:val="en-US"/>
              </w:rPr>
            </w:pP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Rr (</w:t>
            </w:r>
            <w:r w:rsidR="00E72978">
              <w:rPr>
                <w:rFonts w:ascii="Roboto" w:eastAsia="Times New Roman" w:hAnsi="Roboto" w:cs="Times New Roman"/>
                <w:color w:val="000000"/>
                <w:lang w:val="sv-SE"/>
              </w:rPr>
              <w:t>Ω</w:t>
            </w: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)</w:t>
            </w:r>
          </w:p>
        </w:tc>
        <w:tc>
          <w:tcPr>
            <w:tcW w:w="1840" w:type="dxa"/>
            <w:noWrap/>
            <w:hideMark/>
          </w:tcPr>
          <w:p w14:paraId="55D3C61E" w14:textId="77777777" w:rsidR="00BF5FB1" w:rsidRPr="00262A1C" w:rsidRDefault="00BF5FB1" w:rsidP="00BF5FB1">
            <w:pPr>
              <w:contextualSpacing w:val="0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b w:val="0"/>
                <w:color w:val="000000"/>
                <w:lang w:val="en-US"/>
              </w:rPr>
            </w:pPr>
            <w:r w:rsidRPr="00262A1C">
              <w:rPr>
                <w:rFonts w:ascii="Roboto" w:eastAsia="Times New Roman" w:hAnsi="Roboto" w:cs="Times New Roman"/>
                <w:b w:val="0"/>
                <w:color w:val="000000"/>
                <w:lang w:val="en-US"/>
              </w:rPr>
              <w:t>0.35</w:t>
            </w:r>
          </w:p>
        </w:tc>
      </w:tr>
      <w:tr w:rsidR="00BF5FB1" w:rsidRPr="00326245" w14:paraId="59EBDB35" w14:textId="77777777" w:rsidTr="00F536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7C141A25" w14:textId="77648549" w:rsidR="00BF5FB1" w:rsidRPr="00262A1C" w:rsidRDefault="00BF5FB1" w:rsidP="00BF5FB1">
            <w:pPr>
              <w:contextualSpacing w:val="0"/>
              <w:rPr>
                <w:rFonts w:ascii="Roboto" w:eastAsia="Times New Roman" w:hAnsi="Roboto" w:cs="Times New Roman"/>
                <w:color w:val="000000"/>
                <w:lang w:val="en-US"/>
              </w:rPr>
            </w:pP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Ri (</w:t>
            </w:r>
            <w:r w:rsidR="00E72978">
              <w:rPr>
                <w:rFonts w:ascii="Roboto" w:eastAsia="Times New Roman" w:hAnsi="Roboto" w:cs="Times New Roman"/>
                <w:color w:val="000000"/>
                <w:lang w:val="sv-SE"/>
              </w:rPr>
              <w:t>Ω</w:t>
            </w: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)</w:t>
            </w:r>
          </w:p>
        </w:tc>
        <w:tc>
          <w:tcPr>
            <w:tcW w:w="1840" w:type="dxa"/>
            <w:noWrap/>
            <w:hideMark/>
          </w:tcPr>
          <w:p w14:paraId="2A3BF9D3" w14:textId="77777777" w:rsidR="00BF5FB1" w:rsidRPr="00262A1C" w:rsidRDefault="00BF5FB1" w:rsidP="00BF5FB1">
            <w:pPr>
              <w:contextualSpacing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000000"/>
                <w:lang w:val="en-US"/>
              </w:rPr>
            </w:pP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0.8</w:t>
            </w:r>
          </w:p>
        </w:tc>
      </w:tr>
      <w:tr w:rsidR="00BF5FB1" w:rsidRPr="00326245" w14:paraId="6B70DD95" w14:textId="77777777" w:rsidTr="00F53637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48456C00" w14:textId="77777777" w:rsidR="00BF5FB1" w:rsidRPr="00262A1C" w:rsidRDefault="00BF5FB1" w:rsidP="00BF5FB1">
            <w:pPr>
              <w:contextualSpacing w:val="0"/>
              <w:rPr>
                <w:rFonts w:ascii="Roboto" w:eastAsia="Times New Roman" w:hAnsi="Roboto" w:cs="Times New Roman"/>
                <w:color w:val="000000"/>
                <w:lang w:val="en-US"/>
              </w:rPr>
            </w:pP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Ii (H)</w:t>
            </w:r>
          </w:p>
        </w:tc>
        <w:tc>
          <w:tcPr>
            <w:tcW w:w="1840" w:type="dxa"/>
            <w:noWrap/>
            <w:hideMark/>
          </w:tcPr>
          <w:p w14:paraId="2A4D1D7C" w14:textId="77777777" w:rsidR="00BF5FB1" w:rsidRPr="00262A1C" w:rsidRDefault="00BF5FB1" w:rsidP="00BF5FB1">
            <w:pPr>
              <w:contextualSpacing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000000"/>
                <w:lang w:val="en-US"/>
              </w:rPr>
            </w:pPr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3.39E-03</w:t>
            </w:r>
          </w:p>
        </w:tc>
      </w:tr>
      <w:tr w:rsidR="00BF5FB1" w:rsidRPr="00326245" w14:paraId="1F8553BC" w14:textId="77777777" w:rsidTr="00F536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63F19E87" w14:textId="77777777" w:rsidR="00BF5FB1" w:rsidRPr="00326245" w:rsidRDefault="00BF5FB1" w:rsidP="00BF5FB1">
            <w:pPr>
              <w:contextualSpacing w:val="0"/>
              <w:rPr>
                <w:rFonts w:ascii="Roboto" w:eastAsia="Times New Roman" w:hAnsi="Roboto" w:cs="Times New Roman"/>
                <w:color w:val="000000"/>
                <w:lang w:val="sv-SE"/>
              </w:rPr>
            </w:pPr>
            <w:bookmarkStart w:id="10" w:name="_Hlk531559133"/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 xml:space="preserve">µ </w:t>
            </w:r>
            <w:bookmarkEnd w:id="10"/>
            <w:r w:rsidRPr="00262A1C">
              <w:rPr>
                <w:rFonts w:ascii="Roboto" w:eastAsia="Times New Roman" w:hAnsi="Roboto" w:cs="Times New Roman"/>
                <w:color w:val="000000"/>
                <w:lang w:val="en-US"/>
              </w:rPr>
              <w:t>(</w:t>
            </w:r>
            <w:proofErr w:type="spellStart"/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Nms</w:t>
            </w:r>
            <w:proofErr w:type="spellEnd"/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/rad)</w:t>
            </w:r>
          </w:p>
        </w:tc>
        <w:tc>
          <w:tcPr>
            <w:tcW w:w="1840" w:type="dxa"/>
            <w:noWrap/>
            <w:hideMark/>
          </w:tcPr>
          <w:p w14:paraId="475B958E" w14:textId="77777777" w:rsidR="00BF5FB1" w:rsidRPr="00326245" w:rsidRDefault="00BF5FB1" w:rsidP="00BF5FB1">
            <w:pPr>
              <w:contextualSpacing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000000"/>
                <w:lang w:val="sv-SE"/>
              </w:rPr>
            </w:pPr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1.19E-04</w:t>
            </w:r>
          </w:p>
        </w:tc>
      </w:tr>
      <w:tr w:rsidR="00BF5FB1" w:rsidRPr="00326245" w14:paraId="65600E91" w14:textId="77777777" w:rsidTr="00F53637">
        <w:trPr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58EA2365" w14:textId="77777777" w:rsidR="00BF5FB1" w:rsidRPr="00326245" w:rsidRDefault="00BF5FB1" w:rsidP="00BF5FB1">
            <w:pPr>
              <w:contextualSpacing w:val="0"/>
              <w:rPr>
                <w:rFonts w:ascii="Roboto" w:eastAsia="Times New Roman" w:hAnsi="Roboto" w:cs="Times New Roman"/>
                <w:color w:val="000000"/>
                <w:lang w:val="sv-SE"/>
              </w:rPr>
            </w:pPr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r</w:t>
            </w:r>
          </w:p>
        </w:tc>
        <w:tc>
          <w:tcPr>
            <w:tcW w:w="1840" w:type="dxa"/>
            <w:noWrap/>
            <w:hideMark/>
          </w:tcPr>
          <w:p w14:paraId="295CBA33" w14:textId="77777777" w:rsidR="00BF5FB1" w:rsidRPr="00326245" w:rsidRDefault="00BF5FB1" w:rsidP="00BF5FB1">
            <w:pPr>
              <w:contextualSpacing w:val="0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000000"/>
                <w:lang w:val="sv-SE"/>
              </w:rPr>
            </w:pPr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0.056</w:t>
            </w:r>
          </w:p>
        </w:tc>
      </w:tr>
      <w:tr w:rsidR="00BF5FB1" w:rsidRPr="00326245" w14:paraId="74297891" w14:textId="77777777" w:rsidTr="00F536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80" w:type="dxa"/>
            <w:noWrap/>
            <w:hideMark/>
          </w:tcPr>
          <w:p w14:paraId="311BBAED" w14:textId="77777777" w:rsidR="00BF5FB1" w:rsidRPr="00326245" w:rsidRDefault="00BF5FB1" w:rsidP="00BF5FB1">
            <w:pPr>
              <w:contextualSpacing w:val="0"/>
              <w:rPr>
                <w:rFonts w:ascii="Roboto" w:eastAsia="Times New Roman" w:hAnsi="Roboto" w:cs="Times New Roman"/>
                <w:color w:val="000000"/>
                <w:lang w:val="sv-SE"/>
              </w:rPr>
            </w:pPr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J (kgm^2)</w:t>
            </w:r>
          </w:p>
        </w:tc>
        <w:tc>
          <w:tcPr>
            <w:tcW w:w="1840" w:type="dxa"/>
            <w:noWrap/>
            <w:hideMark/>
          </w:tcPr>
          <w:p w14:paraId="0FDEDF4E" w14:textId="77777777" w:rsidR="00BF5FB1" w:rsidRPr="00326245" w:rsidRDefault="00BF5FB1" w:rsidP="00BF5FB1">
            <w:pPr>
              <w:contextualSpacing w:val="0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Roboto" w:eastAsia="Times New Roman" w:hAnsi="Roboto" w:cs="Times New Roman"/>
                <w:color w:val="000000"/>
                <w:lang w:val="sv-SE"/>
              </w:rPr>
            </w:pPr>
            <w:r w:rsidRPr="00326245">
              <w:rPr>
                <w:rFonts w:ascii="Roboto" w:eastAsia="Times New Roman" w:hAnsi="Roboto" w:cs="Times New Roman"/>
                <w:color w:val="000000"/>
                <w:lang w:val="sv-SE"/>
              </w:rPr>
              <w:t>3.88E-05</w:t>
            </w:r>
          </w:p>
        </w:tc>
      </w:tr>
    </w:tbl>
    <w:p w14:paraId="63B5EAC0" w14:textId="7A306F01" w:rsidR="00291433" w:rsidRPr="00326245" w:rsidRDefault="00291433" w:rsidP="00804654">
      <w:pPr>
        <w:rPr>
          <w:rFonts w:ascii="Roboto" w:eastAsia="Roboto Mono" w:hAnsi="Roboto" w:cs="Roboto Mono"/>
          <w:sz w:val="20"/>
        </w:rPr>
      </w:pPr>
    </w:p>
    <w:p w14:paraId="2F1F7D50" w14:textId="2800B142" w:rsidR="000733C4" w:rsidRPr="00326245" w:rsidRDefault="000733C4" w:rsidP="00804654">
      <w:pPr>
        <w:rPr>
          <w:rFonts w:ascii="Roboto" w:eastAsia="Roboto Mono" w:hAnsi="Roboto" w:cs="Roboto Mono"/>
          <w:sz w:val="20"/>
        </w:rPr>
      </w:pPr>
    </w:p>
    <w:p w14:paraId="3D9CEDD2" w14:textId="77777777" w:rsidR="009B4999" w:rsidRPr="00326245" w:rsidRDefault="009B4999" w:rsidP="00804654">
      <w:pPr>
        <w:rPr>
          <w:rFonts w:ascii="Roboto" w:eastAsia="Roboto Mono" w:hAnsi="Roboto" w:cs="Roboto Mono"/>
          <w:sz w:val="20"/>
        </w:rPr>
      </w:pPr>
    </w:p>
    <w:p w14:paraId="4F2F4D1B" w14:textId="7E379342" w:rsidR="00C8765F" w:rsidRPr="00326245" w:rsidRDefault="00C1310F" w:rsidP="00804654">
      <w:pPr>
        <w:rPr>
          <w:rFonts w:ascii="Roboto" w:eastAsia="Roboto Mono" w:hAnsi="Roboto" w:cs="Roboto Mono"/>
          <w:sz w:val="20"/>
        </w:rPr>
      </w:pPr>
      <w:r w:rsidRPr="00326245">
        <w:rPr>
          <w:rFonts w:ascii="Roboto" w:eastAsia="Roboto Mono" w:hAnsi="Roboto" w:cs="Roboto Mono"/>
          <w:sz w:val="20"/>
        </w:rPr>
        <w:t xml:space="preserve">The equations below </w:t>
      </w:r>
      <w:r w:rsidR="00383472" w:rsidRPr="00326245">
        <w:rPr>
          <w:rFonts w:ascii="Roboto" w:eastAsia="Roboto Mono" w:hAnsi="Roboto" w:cs="Roboto Mono"/>
          <w:sz w:val="20"/>
        </w:rPr>
        <w:t>describe</w:t>
      </w:r>
      <w:r w:rsidR="00F17414" w:rsidRPr="00326245">
        <w:rPr>
          <w:rFonts w:ascii="Roboto" w:eastAsia="Roboto Mono" w:hAnsi="Roboto" w:cs="Roboto Mono"/>
          <w:sz w:val="20"/>
        </w:rPr>
        <w:t xml:space="preserve"> each part of</w:t>
      </w:r>
      <w:r w:rsidR="000733C4" w:rsidRPr="00326245">
        <w:rPr>
          <w:rFonts w:ascii="Roboto" w:eastAsia="Roboto Mono" w:hAnsi="Roboto" w:cs="Roboto Mono"/>
          <w:sz w:val="20"/>
        </w:rPr>
        <w:t xml:space="preserve"> the bond graph illustrated in </w:t>
      </w:r>
      <w:r w:rsidR="000733C4" w:rsidRPr="00326245">
        <w:rPr>
          <w:rFonts w:ascii="Roboto" w:eastAsia="Roboto Mono" w:hAnsi="Roboto" w:cs="Roboto Mono"/>
          <w:i/>
          <w:sz w:val="20"/>
        </w:rPr>
        <w:t>Fig.1</w:t>
      </w:r>
      <w:r w:rsidR="006E654A" w:rsidRPr="00326245">
        <w:rPr>
          <w:rFonts w:ascii="Roboto" w:eastAsia="Roboto Mono" w:hAnsi="Roboto" w:cs="Roboto Mono"/>
          <w:i/>
          <w:sz w:val="20"/>
        </w:rPr>
        <w:t>.</w:t>
      </w:r>
    </w:p>
    <w:p w14:paraId="15CBE378" w14:textId="0B25078A" w:rsidR="00E01265" w:rsidRPr="00326245" w:rsidRDefault="00E01265" w:rsidP="00804654">
      <w:pPr>
        <w:rPr>
          <w:rFonts w:ascii="Roboto" w:eastAsia="Roboto Mono" w:hAnsi="Roboto" w:cs="Roboto Mono"/>
          <w:sz w:val="20"/>
        </w:rPr>
      </w:pPr>
    </w:p>
    <w:p w14:paraId="3CB0CE45" w14:textId="7D9AC685" w:rsidR="00E01265" w:rsidRPr="00326245" w:rsidRDefault="00752905" w:rsidP="00383472">
      <w:pPr>
        <w:contextualSpacing w:val="0"/>
        <w:jc w:val="center"/>
        <w:rPr>
          <w:rFonts w:ascii="Roboto" w:eastAsia="Roboto Mono" w:hAnsi="Roboto" w:cs="Roboto Mono"/>
          <w:b/>
          <w:sz w:val="16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e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:  u (input)</m:t>
        </m:r>
      </m:oMath>
      <w:r w:rsidR="00E01265" w:rsidRPr="00326245">
        <w:rPr>
          <w:rFonts w:ascii="Roboto" w:eastAsia="Roboto Mono" w:hAnsi="Roboto" w:cs="Roboto Mono"/>
          <w:sz w:val="21"/>
        </w:rPr>
        <w:t xml:space="preserve">     </w:t>
      </w:r>
      <w:r w:rsidR="0069246C" w:rsidRPr="00326245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sz w:val="21"/>
        </w:rPr>
        <w:t xml:space="preserve">                       </w:t>
      </w:r>
      <w:r w:rsidR="00383472">
        <w:rPr>
          <w:rFonts w:ascii="Roboto" w:eastAsia="Roboto Mono" w:hAnsi="Roboto" w:cs="Roboto Mono"/>
          <w:sz w:val="21"/>
        </w:rPr>
        <w:t xml:space="preserve">             </w:t>
      </w:r>
      <w:r w:rsidR="00E01265" w:rsidRPr="00326245">
        <w:rPr>
          <w:rFonts w:ascii="Roboto" w:eastAsia="Roboto Mono" w:hAnsi="Roboto" w:cs="Roboto Mono"/>
          <w:sz w:val="21"/>
        </w:rPr>
        <w:t xml:space="preserve"> </w:t>
      </w:r>
      <w:r w:rsidR="00383472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sz w:val="21"/>
        </w:rPr>
        <w:t xml:space="preserve">  </w:t>
      </w:r>
      <w:r w:rsidR="00E01265" w:rsidRPr="00326245">
        <w:rPr>
          <w:rFonts w:ascii="Roboto" w:eastAsia="Roboto Mono" w:hAnsi="Roboto" w:cs="Roboto Mono"/>
          <w:b/>
          <w:sz w:val="16"/>
        </w:rPr>
        <w:t>(9)</w:t>
      </w:r>
    </w:p>
    <w:p w14:paraId="262D0A38" w14:textId="77777777" w:rsidR="001F47F3" w:rsidRPr="00326245" w:rsidRDefault="001F47F3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</w:p>
    <w:p w14:paraId="65E6143E" w14:textId="47625572" w:rsidR="00E01265" w:rsidRPr="00326245" w:rsidRDefault="00752905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1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 xml:space="preserve">: 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I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u-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r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-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I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-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m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 xml:space="preserve"> </m:t>
        </m:r>
      </m:oMath>
      <w:r w:rsidR="00E01265" w:rsidRPr="00326245">
        <w:rPr>
          <w:rFonts w:ascii="Roboto" w:eastAsia="Roboto Mono" w:hAnsi="Roboto" w:cs="Roboto Mono"/>
          <w:sz w:val="21"/>
        </w:rPr>
        <w:t xml:space="preserve">      </w:t>
      </w:r>
      <w:r w:rsidR="00383472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sz w:val="21"/>
        </w:rPr>
        <w:t xml:space="preserve">           </w:t>
      </w:r>
      <w:r w:rsidR="00D026B3">
        <w:rPr>
          <w:rFonts w:ascii="Roboto" w:eastAsia="Roboto Mono" w:hAnsi="Roboto" w:cs="Roboto Mono"/>
          <w:sz w:val="21"/>
        </w:rPr>
        <w:t xml:space="preserve">   </w:t>
      </w:r>
      <w:r w:rsidR="00E01265" w:rsidRPr="00326245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b/>
          <w:sz w:val="16"/>
        </w:rPr>
        <w:t>(10)</w:t>
      </w:r>
    </w:p>
    <w:p w14:paraId="46A36CEF" w14:textId="032D5822" w:rsidR="00E01265" w:rsidRPr="00326245" w:rsidRDefault="00752905" w:rsidP="00383472">
      <w:pPr>
        <w:contextualSpacing w:val="0"/>
        <w:jc w:val="center"/>
        <w:rPr>
          <w:rFonts w:ascii="Roboto" w:eastAsia="Roboto Mono" w:hAnsi="Roboto" w:cs="Roboto Mono"/>
          <w:b/>
          <w:sz w:val="16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s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2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 xml:space="preserve">: 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J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T-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 w:cs="Times New Roman"/>
                <w:color w:val="000000"/>
              </w:rPr>
              <m:t>µ</m:t>
            </m:r>
          </m:sub>
        </m:sSub>
      </m:oMath>
      <w:r w:rsidR="00E01265" w:rsidRPr="00326245">
        <w:rPr>
          <w:rFonts w:ascii="Roboto" w:eastAsia="Roboto Mono" w:hAnsi="Roboto" w:cs="Roboto Mono"/>
          <w:sz w:val="21"/>
        </w:rPr>
        <w:t xml:space="preserve">                           </w:t>
      </w:r>
      <w:r w:rsidR="00383472">
        <w:rPr>
          <w:rFonts w:ascii="Roboto" w:eastAsia="Roboto Mono" w:hAnsi="Roboto" w:cs="Roboto Mono"/>
          <w:sz w:val="21"/>
        </w:rPr>
        <w:t xml:space="preserve">              </w:t>
      </w:r>
      <w:r w:rsidR="00E01265" w:rsidRPr="00326245">
        <w:rPr>
          <w:rFonts w:ascii="Roboto" w:eastAsia="Roboto Mono" w:hAnsi="Roboto" w:cs="Roboto Mono"/>
          <w:sz w:val="21"/>
        </w:rPr>
        <w:t xml:space="preserve">    </w:t>
      </w:r>
      <w:r w:rsidR="00E01265" w:rsidRPr="00326245">
        <w:rPr>
          <w:rFonts w:ascii="Roboto" w:eastAsia="Roboto Mono" w:hAnsi="Roboto" w:cs="Roboto Mono"/>
          <w:b/>
          <w:sz w:val="16"/>
        </w:rPr>
        <w:t>(11)</w:t>
      </w:r>
    </w:p>
    <w:p w14:paraId="5AE61C77" w14:textId="77777777" w:rsidR="001F47F3" w:rsidRPr="00326245" w:rsidRDefault="001F47F3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</w:p>
    <w:p w14:paraId="0696E192" w14:textId="6C144E97" w:rsidR="00E01265" w:rsidRPr="00326245" w:rsidRDefault="00752905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:</m:t>
            </m:r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r</m:t>
                </m:r>
              </m:sub>
            </m:s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:        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 xml:space="preserve">Rr 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*i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</m:d>
      </m:oMath>
      <w:r w:rsidR="00E01265" w:rsidRPr="00326245">
        <w:rPr>
          <w:rFonts w:ascii="Roboto" w:eastAsia="Roboto Mono" w:hAnsi="Roboto" w:cs="Roboto Mono"/>
          <w:sz w:val="21"/>
        </w:rPr>
        <w:t xml:space="preserve">                           </w:t>
      </w:r>
      <w:r w:rsidR="00E01265" w:rsidRPr="00326245">
        <w:rPr>
          <w:rFonts w:ascii="Roboto" w:eastAsia="Roboto Mono" w:hAnsi="Roboto" w:cs="Roboto Mono"/>
          <w:b/>
          <w:sz w:val="16"/>
        </w:rPr>
        <w:t>(12)</w:t>
      </w:r>
    </w:p>
    <w:p w14:paraId="65586239" w14:textId="430D7F96" w:rsidR="00E01265" w:rsidRPr="00326245" w:rsidRDefault="00752905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:</m:t>
            </m:r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R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I</m:t>
                </m:r>
              </m:sub>
            </m:s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:         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 xml:space="preserve">RI 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I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*i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</m:d>
      </m:oMath>
      <w:r w:rsidR="00E01265" w:rsidRPr="00326245">
        <w:rPr>
          <w:rFonts w:ascii="Roboto" w:eastAsia="Roboto Mono" w:hAnsi="Roboto" w:cs="Roboto Mono"/>
          <w:sz w:val="21"/>
        </w:rPr>
        <w:t xml:space="preserve">                           </w:t>
      </w:r>
      <w:r w:rsidR="00E01265" w:rsidRPr="00326245">
        <w:rPr>
          <w:rFonts w:ascii="Roboto" w:eastAsia="Roboto Mono" w:hAnsi="Roboto" w:cs="Roboto Mono"/>
          <w:b/>
          <w:sz w:val="16"/>
        </w:rPr>
        <w:t>(13)</w:t>
      </w:r>
    </w:p>
    <w:p w14:paraId="0ABD09CA" w14:textId="118C5785" w:rsidR="00E01265" w:rsidRPr="00326245" w:rsidRDefault="00752905" w:rsidP="00383472">
      <w:pPr>
        <w:contextualSpacing w:val="0"/>
        <w:jc w:val="center"/>
        <w:rPr>
          <w:rFonts w:ascii="Roboto" w:eastAsia="Roboto Mono" w:hAnsi="Roboto" w:cs="Roboto Mono"/>
          <w:b/>
          <w:sz w:val="16"/>
        </w:rPr>
      </w:pP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 xml:space="preserve">R:µ:         </m:t>
            </m:r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T</m:t>
                </m:r>
              </m:e>
              <m:sub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µ</m:t>
                </m:r>
              </m:sub>
            </m:sSub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 xml:space="preserve"> 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µ*ω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</m:d>
      </m:oMath>
      <w:r w:rsidR="00E01265" w:rsidRPr="00326245">
        <w:rPr>
          <w:rFonts w:ascii="Roboto" w:eastAsia="Roboto Mono" w:hAnsi="Roboto" w:cs="Roboto Mono"/>
          <w:sz w:val="21"/>
        </w:rPr>
        <w:t xml:space="preserve">            </w:t>
      </w:r>
      <w:r w:rsidR="001721EF" w:rsidRPr="00326245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sz w:val="21"/>
        </w:rPr>
        <w:t xml:space="preserve">             </w:t>
      </w:r>
      <w:r w:rsidR="00383472">
        <w:rPr>
          <w:rFonts w:ascii="Roboto" w:eastAsia="Roboto Mono" w:hAnsi="Roboto" w:cs="Roboto Mono"/>
          <w:sz w:val="21"/>
        </w:rPr>
        <w:t xml:space="preserve">    </w:t>
      </w:r>
      <w:r w:rsidR="00E01265" w:rsidRPr="00326245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b/>
          <w:sz w:val="16"/>
        </w:rPr>
        <w:t>(14)</w:t>
      </w:r>
    </w:p>
    <w:p w14:paraId="2C7525F3" w14:textId="77777777" w:rsidR="001F47F3" w:rsidRPr="00326245" w:rsidRDefault="001F47F3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</w:p>
    <w:p w14:paraId="112D3F23" w14:textId="11CB1A08" w:rsidR="00E01265" w:rsidRPr="00326245" w:rsidRDefault="00A5284A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r>
          <m:rPr>
            <m:sty m:val="bi"/>
          </m:rPr>
          <w:rPr>
            <w:rFonts w:ascii="Cambria Math" w:eastAsia="Roboto Mono" w:hAnsi="Cambria Math" w:cs="Roboto Mono"/>
          </w:rPr>
          <m:t>I: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I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I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:        i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f>
              <m:f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1</m:t>
                </m:r>
              </m:num>
              <m:den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I</m:t>
                </m:r>
              </m:den>
            </m:f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I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 xml:space="preserve">* </m:t>
        </m:r>
        <m:nary>
          <m:naryPr>
            <m:limLoc m:val="undOvr"/>
            <m:ctrlPr>
              <w:rPr>
                <w:rFonts w:ascii="Cambria Math" w:eastAsia="Roboto Mono" w:hAnsi="Cambria Math" w:cs="Roboto Mono"/>
                <w:b/>
                <w:i/>
              </w:rPr>
            </m:ctrlPr>
          </m:naryPr>
          <m:sub/>
          <m:sup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sup>
          <m:e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u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τ</m:t>
                </m:r>
              </m:e>
            </m:d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dτ</m:t>
            </m:r>
          </m:e>
        </m:nary>
      </m:oMath>
      <w:r w:rsidR="00E01265" w:rsidRPr="00326245">
        <w:rPr>
          <w:rFonts w:ascii="Roboto" w:eastAsia="Roboto Mono" w:hAnsi="Roboto" w:cs="Roboto Mono"/>
          <w:sz w:val="21"/>
        </w:rPr>
        <w:t xml:space="preserve">           </w:t>
      </w:r>
      <w:r w:rsidR="00383472">
        <w:rPr>
          <w:rFonts w:ascii="Roboto" w:eastAsia="Roboto Mono" w:hAnsi="Roboto" w:cs="Roboto Mono"/>
          <w:sz w:val="21"/>
        </w:rPr>
        <w:t xml:space="preserve">  </w:t>
      </w:r>
      <w:r w:rsidR="00E01265" w:rsidRPr="00326245">
        <w:rPr>
          <w:rFonts w:ascii="Roboto" w:eastAsia="Roboto Mono" w:hAnsi="Roboto" w:cs="Roboto Mono"/>
          <w:sz w:val="21"/>
        </w:rPr>
        <w:t xml:space="preserve">     </w:t>
      </w:r>
      <w:r w:rsidR="00E01265" w:rsidRPr="00326245">
        <w:rPr>
          <w:rFonts w:ascii="Roboto" w:eastAsia="Roboto Mono" w:hAnsi="Roboto" w:cs="Roboto Mono"/>
          <w:b/>
          <w:sz w:val="16"/>
        </w:rPr>
        <w:t>(15)</w:t>
      </w:r>
    </w:p>
    <w:p w14:paraId="0FDBD066" w14:textId="638F1373" w:rsidR="00E01265" w:rsidRPr="00326245" w:rsidRDefault="001721EF" w:rsidP="00383472">
      <w:pPr>
        <w:contextualSpacing w:val="0"/>
        <w:jc w:val="center"/>
        <w:rPr>
          <w:rFonts w:ascii="Roboto" w:eastAsia="Roboto Mono" w:hAnsi="Roboto" w:cs="Roboto Mono"/>
          <w:b/>
          <w:sz w:val="16"/>
        </w:rPr>
      </w:pPr>
      <m:oMath>
        <m:r>
          <m:rPr>
            <m:sty m:val="bi"/>
          </m:rPr>
          <w:rPr>
            <w:rFonts w:ascii="Cambria Math" w:eastAsia="Roboto Mono" w:hAnsi="Cambria Math" w:cs="Roboto Mono"/>
          </w:rPr>
          <m:t>I:J:        ω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</w:rPr>
          <m:t>=</m:t>
        </m:r>
        <m:f>
          <m:fPr>
            <m:ctrlPr>
              <w:rPr>
                <w:rFonts w:ascii="Cambria Math" w:eastAsia="Roboto Mono" w:hAnsi="Cambria Math" w:cs="Roboto Mono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J</m:t>
            </m:r>
          </m:den>
        </m:f>
        <m:r>
          <m:rPr>
            <m:sty m:val="bi"/>
          </m:rPr>
          <w:rPr>
            <w:rFonts w:ascii="Cambria Math" w:eastAsia="Roboto Mono" w:hAnsi="Cambria Math" w:cs="Roboto Mono"/>
          </w:rPr>
          <m:t xml:space="preserve">* </m:t>
        </m:r>
        <m:nary>
          <m:naryPr>
            <m:limLoc m:val="undOvr"/>
            <m:ctrlPr>
              <w:rPr>
                <w:rFonts w:ascii="Cambria Math" w:eastAsia="Roboto Mono" w:hAnsi="Cambria Math" w:cs="Roboto Mono"/>
                <w:b/>
                <w:i/>
              </w:rPr>
            </m:ctrlPr>
          </m:naryPr>
          <m:sub/>
          <m:sup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sup>
          <m:e>
            <m:sSub>
              <m:sSub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T</m:t>
                </m:r>
              </m:e>
              <m:sub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J</m:t>
                </m:r>
              </m:sub>
            </m:sSub>
            <m:d>
              <m:dPr>
                <m:ctrlPr>
                  <w:rPr>
                    <w:rFonts w:ascii="Cambria Math" w:eastAsia="Roboto Mono" w:hAnsi="Cambria Math" w:cs="Roboto Mono"/>
                    <w:b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="Roboto Mono" w:hAnsi="Cambria Math" w:cs="Roboto Mono"/>
                  </w:rPr>
                  <m:t>τ</m:t>
                </m:r>
              </m:e>
            </m:d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dτ</m:t>
            </m:r>
          </m:e>
        </m:nary>
      </m:oMath>
      <w:r w:rsidR="00383472">
        <w:rPr>
          <w:rFonts w:ascii="Roboto" w:eastAsia="Roboto Mono" w:hAnsi="Roboto" w:cs="Roboto Mono"/>
          <w:sz w:val="21"/>
        </w:rPr>
        <w:t xml:space="preserve">            </w:t>
      </w:r>
      <w:r w:rsidR="00E01265" w:rsidRPr="00326245">
        <w:rPr>
          <w:rFonts w:ascii="Roboto" w:eastAsia="Roboto Mono" w:hAnsi="Roboto" w:cs="Roboto Mono"/>
          <w:sz w:val="21"/>
        </w:rPr>
        <w:t xml:space="preserve">        </w:t>
      </w:r>
      <w:r w:rsidR="00E01265" w:rsidRPr="00326245">
        <w:rPr>
          <w:rFonts w:ascii="Roboto" w:eastAsia="Roboto Mono" w:hAnsi="Roboto" w:cs="Roboto Mono"/>
          <w:b/>
          <w:sz w:val="16"/>
        </w:rPr>
        <w:t>(16)</w:t>
      </w:r>
    </w:p>
    <w:p w14:paraId="47D939EB" w14:textId="77777777" w:rsidR="001F47F3" w:rsidRPr="00326245" w:rsidRDefault="001F47F3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</w:p>
    <w:p w14:paraId="08C8A459" w14:textId="5979170B" w:rsidR="00E01265" w:rsidRPr="00326245" w:rsidRDefault="00A4256F" w:rsidP="00383472">
      <w:pPr>
        <w:contextualSpacing w:val="0"/>
        <w:jc w:val="center"/>
        <w:rPr>
          <w:rFonts w:ascii="Roboto" w:eastAsia="Roboto Mono" w:hAnsi="Roboto" w:cs="Roboto Mono"/>
          <w:sz w:val="21"/>
        </w:rPr>
      </w:pPr>
      <m:oMath>
        <m:r>
          <m:rPr>
            <m:sty m:val="bi"/>
          </m:rPr>
          <w:rPr>
            <w:rFonts w:ascii="Cambria Math" w:eastAsia="Roboto Mono" w:hAnsi="Cambria Math" w:cs="Roboto Mono"/>
          </w:rPr>
          <m:t>T</m:t>
        </m:r>
        <m:d>
          <m:dPr>
            <m:ctrlPr>
              <w:rPr>
                <w:rFonts w:ascii="Cambria Math" w:eastAsia="Roboto Mono" w:hAnsi="Cambria Math" w:cs="Roboto Mono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t</m:t>
            </m:r>
          </m:e>
        </m:d>
        <m:r>
          <m:rPr>
            <m:sty m:val="bi"/>
          </m:rPr>
          <w:rPr>
            <w:rFonts w:ascii="Cambria Math" w:eastAsia="Roboto Mono" w:hAnsi="Cambria Math" w:cs="Roboto Mono"/>
          </w:rPr>
          <m:t>=r*i(t)</m:t>
        </m:r>
      </m:oMath>
      <w:r w:rsidR="00E01265" w:rsidRPr="00326245">
        <w:rPr>
          <w:rFonts w:ascii="Roboto" w:eastAsia="Roboto Mono" w:hAnsi="Roboto" w:cs="Roboto Mono"/>
          <w:sz w:val="21"/>
        </w:rPr>
        <w:t xml:space="preserve">        </w:t>
      </w:r>
      <m:oMath>
        <m:sSub>
          <m:sSubPr>
            <m:ctrlPr>
              <w:rPr>
                <w:rFonts w:ascii="Cambria Math" w:eastAsia="Roboto Mono" w:hAnsi="Cambria Math" w:cs="Roboto Mono"/>
                <w:b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u</m:t>
            </m:r>
          </m:e>
          <m:sub>
            <m:r>
              <m:rPr>
                <m:sty m:val="bi"/>
              </m:rPr>
              <w:rPr>
                <w:rFonts w:ascii="Cambria Math" w:eastAsia="Roboto Mono" w:hAnsi="Cambria Math" w:cs="Roboto Mono"/>
              </w:rPr>
              <m:t>m</m:t>
            </m:r>
          </m:sub>
        </m:sSub>
        <m:r>
          <m:rPr>
            <m:sty m:val="bi"/>
          </m:rPr>
          <w:rPr>
            <w:rFonts w:ascii="Cambria Math" w:eastAsia="Roboto Mono" w:hAnsi="Cambria Math" w:cs="Roboto Mono"/>
          </w:rPr>
          <m:t>=r* ω(t)</m:t>
        </m:r>
      </m:oMath>
      <w:r w:rsidR="00E01265" w:rsidRPr="00326245">
        <w:rPr>
          <w:rFonts w:ascii="Roboto" w:eastAsia="Roboto Mono" w:hAnsi="Roboto" w:cs="Roboto Mono"/>
          <w:sz w:val="21"/>
        </w:rPr>
        <w:t xml:space="preserve">  </w:t>
      </w:r>
      <w:r w:rsidR="001F47F3" w:rsidRPr="00326245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sz w:val="21"/>
        </w:rPr>
        <w:t xml:space="preserve"> </w:t>
      </w:r>
      <w:r w:rsidR="00383472">
        <w:rPr>
          <w:rFonts w:ascii="Roboto" w:eastAsia="Roboto Mono" w:hAnsi="Roboto" w:cs="Roboto Mono"/>
          <w:sz w:val="21"/>
        </w:rPr>
        <w:t xml:space="preserve"> </w:t>
      </w:r>
      <w:r w:rsidR="00E01265" w:rsidRPr="00326245">
        <w:rPr>
          <w:rFonts w:ascii="Roboto" w:eastAsia="Roboto Mono" w:hAnsi="Roboto" w:cs="Roboto Mono"/>
          <w:sz w:val="21"/>
        </w:rPr>
        <w:t xml:space="preserve">        </w:t>
      </w:r>
      <w:r w:rsidR="00E01265" w:rsidRPr="00326245">
        <w:rPr>
          <w:rFonts w:ascii="Roboto" w:eastAsia="Roboto Mono" w:hAnsi="Roboto" w:cs="Roboto Mono"/>
          <w:b/>
          <w:sz w:val="16"/>
        </w:rPr>
        <w:t>(17)</w:t>
      </w:r>
    </w:p>
    <w:p w14:paraId="0F377516" w14:textId="77777777" w:rsidR="00C6359D" w:rsidRDefault="00C6359D" w:rsidP="00383472">
      <w:pPr>
        <w:jc w:val="center"/>
        <w:rPr>
          <w:rFonts w:ascii="Roboto" w:eastAsia="Roboto Mono" w:hAnsi="Roboto" w:cs="Roboto Mono"/>
          <w:noProof/>
          <w:sz w:val="21"/>
        </w:rPr>
      </w:pPr>
    </w:p>
    <w:p w14:paraId="269EFF31" w14:textId="77E10987" w:rsidR="00E01265" w:rsidRDefault="00C6359D" w:rsidP="00383472">
      <w:pPr>
        <w:jc w:val="center"/>
        <w:rPr>
          <w:rFonts w:ascii="Roboto" w:eastAsia="Roboto Mono" w:hAnsi="Roboto" w:cs="Roboto Mono"/>
          <w:sz w:val="20"/>
        </w:rPr>
      </w:pPr>
      <w:r>
        <w:rPr>
          <w:rFonts w:ascii="Roboto" w:eastAsia="Roboto Mono" w:hAnsi="Roboto" w:cs="Roboto Mono"/>
          <w:noProof/>
          <w:sz w:val="21"/>
        </w:rPr>
        <w:lastRenderedPageBreak/>
        <w:drawing>
          <wp:inline distT="0" distB="0" distL="0" distR="0" wp14:anchorId="4AB804D6" wp14:editId="373BB83E">
            <wp:extent cx="4524375" cy="5888869"/>
            <wp:effectExtent l="0" t="0" r="0" b="0"/>
            <wp:docPr id="4" name="Bildobjekt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1"/>
                    <a:stretch/>
                  </pic:blipFill>
                  <pic:spPr bwMode="auto">
                    <a:xfrm>
                      <a:off x="0" y="0"/>
                      <a:ext cx="4532901" cy="5899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8DAE89" w14:textId="67476732" w:rsidR="00DF3DA5" w:rsidRPr="00326245" w:rsidRDefault="00DF3DA5" w:rsidP="00DF3DA5">
      <w:pPr>
        <w:pStyle w:val="Beskrivning"/>
        <w:jc w:val="center"/>
        <w:rPr>
          <w:rFonts w:ascii="Roboto" w:hAnsi="Roboto"/>
        </w:rPr>
      </w:pPr>
      <w:r w:rsidRPr="00326245">
        <w:rPr>
          <w:rFonts w:ascii="Roboto" w:hAnsi="Roboto"/>
        </w:rPr>
        <w:t xml:space="preserve">Figure </w:t>
      </w:r>
      <w:r>
        <w:rPr>
          <w:rFonts w:ascii="Roboto" w:hAnsi="Roboto"/>
        </w:rPr>
        <w:t>4</w:t>
      </w:r>
      <w:r w:rsidRPr="00326245">
        <w:rPr>
          <w:rFonts w:ascii="Roboto" w:hAnsi="Roboto"/>
        </w:rPr>
        <w:t>:</w:t>
      </w:r>
      <w:r>
        <w:rPr>
          <w:rFonts w:ascii="Roboto" w:hAnsi="Roboto"/>
        </w:rPr>
        <w:t xml:space="preserve"> Provided </w:t>
      </w:r>
      <w:r w:rsidR="00D161C4">
        <w:rPr>
          <w:rFonts w:ascii="Roboto" w:hAnsi="Roboto"/>
        </w:rPr>
        <w:t>data from the manufacturer for the DC motor</w:t>
      </w:r>
    </w:p>
    <w:p w14:paraId="32F1FD42" w14:textId="77777777" w:rsidR="00DF3DA5" w:rsidRPr="00326245" w:rsidRDefault="00DF3DA5" w:rsidP="00383472">
      <w:pPr>
        <w:jc w:val="center"/>
        <w:rPr>
          <w:rFonts w:ascii="Roboto" w:eastAsia="Roboto Mono" w:hAnsi="Roboto" w:cs="Roboto Mono"/>
          <w:sz w:val="20"/>
        </w:rPr>
      </w:pPr>
      <w:bookmarkStart w:id="11" w:name="_GoBack"/>
      <w:bookmarkEnd w:id="11"/>
    </w:p>
    <w:sectPr w:rsidR="00DF3DA5" w:rsidRPr="00326245" w:rsidSect="00FB3A50">
      <w:pgSz w:w="11909" w:h="16834"/>
      <w:pgMar w:top="1440" w:right="1440" w:bottom="1440" w:left="1440" w:header="113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658AD" w14:textId="77777777" w:rsidR="00781520" w:rsidRDefault="00781520">
      <w:pPr>
        <w:spacing w:line="240" w:lineRule="auto"/>
      </w:pPr>
      <w:r>
        <w:separator/>
      </w:r>
    </w:p>
  </w:endnote>
  <w:endnote w:type="continuationSeparator" w:id="0">
    <w:p w14:paraId="41172636" w14:textId="77777777" w:rsidR="00781520" w:rsidRDefault="00781520">
      <w:pPr>
        <w:spacing w:line="240" w:lineRule="auto"/>
      </w:pPr>
      <w:r>
        <w:continuationSeparator/>
      </w:r>
    </w:p>
  </w:endnote>
  <w:endnote w:type="continuationNotice" w:id="1">
    <w:p w14:paraId="16D23EAD" w14:textId="77777777" w:rsidR="005C75E5" w:rsidRDefault="005C75E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Roboto Mono">
    <w:panose1 w:val="00000000000000000000"/>
    <w:charset w:val="00"/>
    <w:family w:val="auto"/>
    <w:pitch w:val="variable"/>
    <w:sig w:usb0="E00002FF" w:usb1="1000205B" w:usb2="0000002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0347648"/>
      <w:docPartObj>
        <w:docPartGallery w:val="Page Numbers (Bottom of Page)"/>
        <w:docPartUnique/>
      </w:docPartObj>
    </w:sdtPr>
    <w:sdtContent>
      <w:p w14:paraId="5B616346" w14:textId="6BDB80CE" w:rsidR="001F6DF3" w:rsidRDefault="001F6DF3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070C21EF" w14:textId="77777777" w:rsidR="001F6DF3" w:rsidRDefault="001F6DF3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5B344B" w14:textId="4AA93AD1" w:rsidR="00A86D0B" w:rsidRDefault="00A86D0B">
    <w:pPr>
      <w:pStyle w:val="Sidfot"/>
      <w:jc w:val="right"/>
    </w:pPr>
  </w:p>
  <w:p w14:paraId="63730CC5" w14:textId="77777777" w:rsidR="00ED4018" w:rsidRDefault="00ED4018">
    <w:pPr>
      <w:pStyle w:val="Sidfo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0614285"/>
      <w:docPartObj>
        <w:docPartGallery w:val="Page Numbers (Bottom of Page)"/>
        <w:docPartUnique/>
      </w:docPartObj>
    </w:sdtPr>
    <w:sdtContent>
      <w:p w14:paraId="27293098" w14:textId="77777777" w:rsidR="002E323A" w:rsidRDefault="002E323A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723A0478" w14:textId="77777777" w:rsidR="002E323A" w:rsidRDefault="002E323A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F73385" w14:textId="77777777" w:rsidR="00781520" w:rsidRDefault="00781520">
      <w:pPr>
        <w:spacing w:line="240" w:lineRule="auto"/>
      </w:pPr>
      <w:r>
        <w:separator/>
      </w:r>
    </w:p>
  </w:footnote>
  <w:footnote w:type="continuationSeparator" w:id="0">
    <w:p w14:paraId="4136CA97" w14:textId="77777777" w:rsidR="00781520" w:rsidRDefault="00781520">
      <w:pPr>
        <w:spacing w:line="240" w:lineRule="auto"/>
      </w:pPr>
      <w:r>
        <w:continuationSeparator/>
      </w:r>
    </w:p>
  </w:footnote>
  <w:footnote w:type="continuationNotice" w:id="1">
    <w:p w14:paraId="19F11775" w14:textId="77777777" w:rsidR="005C75E5" w:rsidRDefault="005C75E5">
      <w:pPr>
        <w:spacing w:line="240" w:lineRule="auto"/>
      </w:pPr>
    </w:p>
  </w:footnote>
  <w:footnote w:id="2">
    <w:p w14:paraId="768CAA98" w14:textId="149A5695" w:rsidR="00781520" w:rsidRPr="007E0771" w:rsidRDefault="00781520">
      <w:pPr>
        <w:pStyle w:val="Fotnotstext"/>
      </w:pPr>
      <w:r>
        <w:rPr>
          <w:rStyle w:val="Fotnotsreferens"/>
        </w:rPr>
        <w:footnoteRef/>
      </w:r>
      <w:r>
        <w:t xml:space="preserve"> </w:t>
      </w:r>
      <w:r w:rsidRPr="008403E2">
        <w:rPr>
          <w:color w:val="000000"/>
          <w:shd w:val="clear" w:color="auto" w:fill="FFFFFF"/>
        </w:rPr>
        <w:t>En.wikipedia.org. (2018). Bond graph. [online] Available at: https://en.wikipedia.org/wiki/Bond_graph [Accessed 2 Dec. 2018]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0509B1" w14:textId="727FF0A9" w:rsidR="00781520" w:rsidRDefault="00781520">
    <w:pPr>
      <w:contextualSpacing w:val="0"/>
      <w:rPr>
        <w:rFonts w:ascii="Roboto" w:eastAsia="Roboto Mono" w:hAnsi="Roboto" w:cs="Roboto Mono"/>
      </w:rPr>
    </w:pPr>
    <w:r>
      <w:rPr>
        <w:rFonts w:ascii="Roboto" w:eastAsia="Roboto Mono" w:hAnsi="Roboto" w:cs="Roboto Mono"/>
      </w:rPr>
      <w:t>Thomas Indrias</w:t>
    </w:r>
    <w:r w:rsidRPr="005930FF">
      <w:rPr>
        <w:rFonts w:ascii="Roboto" w:eastAsia="Roboto Mono" w:hAnsi="Roboto" w:cs="Roboto Mono"/>
      </w:rPr>
      <w:ptab w:relativeTo="margin" w:alignment="center" w:leader="none"/>
    </w:r>
    <w:r>
      <w:rPr>
        <w:rFonts w:ascii="Roboto" w:eastAsia="Roboto Mono" w:hAnsi="Roboto" w:cs="Roboto Mono"/>
      </w:rPr>
      <w:t>HT - 2018</w:t>
    </w:r>
    <w:r w:rsidRPr="005930FF">
      <w:rPr>
        <w:rFonts w:ascii="Roboto" w:eastAsia="Roboto Mono" w:hAnsi="Roboto" w:cs="Roboto Mono"/>
      </w:rPr>
      <w:ptab w:relativeTo="margin" w:alignment="right" w:leader="none"/>
    </w:r>
    <w:r>
      <w:rPr>
        <w:rFonts w:ascii="Roboto" w:eastAsia="Roboto Mono" w:hAnsi="Roboto" w:cs="Roboto Mono"/>
      </w:rPr>
      <w:t>thoin216</w:t>
    </w:r>
  </w:p>
  <w:p w14:paraId="314074B0" w14:textId="3E0273AC" w:rsidR="00781520" w:rsidRPr="005930FF" w:rsidRDefault="00781520">
    <w:pPr>
      <w:contextualSpacing w:val="0"/>
      <w:rPr>
        <w:rFonts w:ascii="Roboto" w:eastAsia="Roboto Mono" w:hAnsi="Roboto" w:cs="Roboto Mono"/>
      </w:rPr>
    </w:pPr>
    <w:r>
      <w:rPr>
        <w:rFonts w:ascii="Roboto" w:eastAsia="Roboto Mono" w:hAnsi="Roboto" w:cs="Roboto Mono"/>
      </w:rPr>
      <w:t>MT3A</w:t>
    </w:r>
    <w:r w:rsidRPr="005930FF">
      <w:rPr>
        <w:rFonts w:ascii="Roboto" w:eastAsia="Roboto Mono" w:hAnsi="Roboto" w:cs="Roboto Mono"/>
      </w:rPr>
      <w:ptab w:relativeTo="margin" w:alignment="center" w:leader="none"/>
    </w:r>
    <w:r>
      <w:rPr>
        <w:rFonts w:ascii="Roboto" w:eastAsia="Roboto Mono" w:hAnsi="Roboto" w:cs="Roboto Mono"/>
      </w:rPr>
      <w:t>Modelling and Simulation</w:t>
    </w:r>
    <w:r w:rsidRPr="005930FF">
      <w:rPr>
        <w:rFonts w:ascii="Roboto" w:eastAsia="Roboto Mono" w:hAnsi="Roboto" w:cs="Roboto Mono"/>
      </w:rPr>
      <w:ptab w:relativeTo="margin" w:alignment="right" w:leader="none"/>
    </w:r>
    <w:r>
      <w:rPr>
        <w:rFonts w:ascii="Roboto" w:eastAsia="Roboto Mono" w:hAnsi="Roboto" w:cs="Roboto Mono"/>
      </w:rPr>
      <w:t>TNG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A09BC"/>
    <w:multiLevelType w:val="multilevel"/>
    <w:tmpl w:val="53C64F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58023AA"/>
    <w:multiLevelType w:val="multilevel"/>
    <w:tmpl w:val="DA0E032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9946C14"/>
    <w:multiLevelType w:val="hybridMultilevel"/>
    <w:tmpl w:val="20EE9A5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hdrShapeDefaults>
    <o:shapedefaults v:ext="edit" spidmax="717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wNTM3Mze1NDUxsDBR0lEKTi0uzszPAykwrgUAq5PL1CwAAAA="/>
  </w:docVars>
  <w:rsids>
    <w:rsidRoot w:val="00DE7151"/>
    <w:rsid w:val="000060D7"/>
    <w:rsid w:val="00015EAD"/>
    <w:rsid w:val="00027F2C"/>
    <w:rsid w:val="00040930"/>
    <w:rsid w:val="00045A38"/>
    <w:rsid w:val="00050803"/>
    <w:rsid w:val="00051AA1"/>
    <w:rsid w:val="000548AD"/>
    <w:rsid w:val="00060A19"/>
    <w:rsid w:val="00064127"/>
    <w:rsid w:val="00064F1A"/>
    <w:rsid w:val="00066ABC"/>
    <w:rsid w:val="0006767C"/>
    <w:rsid w:val="000733C4"/>
    <w:rsid w:val="00097B02"/>
    <w:rsid w:val="000B4BBD"/>
    <w:rsid w:val="000C2377"/>
    <w:rsid w:val="000D0BBA"/>
    <w:rsid w:val="000D456A"/>
    <w:rsid w:val="000F559A"/>
    <w:rsid w:val="001033F4"/>
    <w:rsid w:val="00114F1B"/>
    <w:rsid w:val="00122FAB"/>
    <w:rsid w:val="00126678"/>
    <w:rsid w:val="00141F2A"/>
    <w:rsid w:val="00144542"/>
    <w:rsid w:val="0014515D"/>
    <w:rsid w:val="00145C46"/>
    <w:rsid w:val="00150AF0"/>
    <w:rsid w:val="00155E9C"/>
    <w:rsid w:val="00156025"/>
    <w:rsid w:val="001568E8"/>
    <w:rsid w:val="00161BAC"/>
    <w:rsid w:val="00166FF2"/>
    <w:rsid w:val="001721EF"/>
    <w:rsid w:val="001814DA"/>
    <w:rsid w:val="00195965"/>
    <w:rsid w:val="001A0F9C"/>
    <w:rsid w:val="001A37EB"/>
    <w:rsid w:val="001B7F94"/>
    <w:rsid w:val="001C234B"/>
    <w:rsid w:val="001E0869"/>
    <w:rsid w:val="001E51CF"/>
    <w:rsid w:val="001F26B2"/>
    <w:rsid w:val="001F47F3"/>
    <w:rsid w:val="001F6DF3"/>
    <w:rsid w:val="00202644"/>
    <w:rsid w:val="00203D96"/>
    <w:rsid w:val="00216E16"/>
    <w:rsid w:val="002217FE"/>
    <w:rsid w:val="00222AA6"/>
    <w:rsid w:val="00231354"/>
    <w:rsid w:val="00254453"/>
    <w:rsid w:val="002548BF"/>
    <w:rsid w:val="00262A1C"/>
    <w:rsid w:val="00291433"/>
    <w:rsid w:val="002A6CD1"/>
    <w:rsid w:val="002B702A"/>
    <w:rsid w:val="002C6CE6"/>
    <w:rsid w:val="002D0DAB"/>
    <w:rsid w:val="002E323A"/>
    <w:rsid w:val="002F02C1"/>
    <w:rsid w:val="002F6A38"/>
    <w:rsid w:val="00306434"/>
    <w:rsid w:val="00325EE5"/>
    <w:rsid w:val="00326245"/>
    <w:rsid w:val="00335154"/>
    <w:rsid w:val="003423BA"/>
    <w:rsid w:val="00350BE8"/>
    <w:rsid w:val="00356A7A"/>
    <w:rsid w:val="00357518"/>
    <w:rsid w:val="003623D3"/>
    <w:rsid w:val="00362659"/>
    <w:rsid w:val="0037731D"/>
    <w:rsid w:val="00380CA1"/>
    <w:rsid w:val="00383472"/>
    <w:rsid w:val="0038683E"/>
    <w:rsid w:val="00392682"/>
    <w:rsid w:val="003929AA"/>
    <w:rsid w:val="003B1D50"/>
    <w:rsid w:val="003C05F4"/>
    <w:rsid w:val="003D53A3"/>
    <w:rsid w:val="0041084E"/>
    <w:rsid w:val="0042371F"/>
    <w:rsid w:val="0042415D"/>
    <w:rsid w:val="0043173D"/>
    <w:rsid w:val="00437877"/>
    <w:rsid w:val="004408A7"/>
    <w:rsid w:val="00440D8C"/>
    <w:rsid w:val="004446F8"/>
    <w:rsid w:val="00454AED"/>
    <w:rsid w:val="00466A6D"/>
    <w:rsid w:val="0047088E"/>
    <w:rsid w:val="004A12C0"/>
    <w:rsid w:val="004C0CA3"/>
    <w:rsid w:val="004C5292"/>
    <w:rsid w:val="004E2430"/>
    <w:rsid w:val="004E6DCC"/>
    <w:rsid w:val="004F4DE3"/>
    <w:rsid w:val="00503703"/>
    <w:rsid w:val="00512A3F"/>
    <w:rsid w:val="005204AA"/>
    <w:rsid w:val="005227C5"/>
    <w:rsid w:val="005256E6"/>
    <w:rsid w:val="0053046D"/>
    <w:rsid w:val="005343CD"/>
    <w:rsid w:val="00562DC5"/>
    <w:rsid w:val="005634F7"/>
    <w:rsid w:val="00573E85"/>
    <w:rsid w:val="005808CE"/>
    <w:rsid w:val="005815B3"/>
    <w:rsid w:val="00584896"/>
    <w:rsid w:val="005930FF"/>
    <w:rsid w:val="00593405"/>
    <w:rsid w:val="005A52D1"/>
    <w:rsid w:val="005B1CB6"/>
    <w:rsid w:val="005C4D00"/>
    <w:rsid w:val="005C75E5"/>
    <w:rsid w:val="005F2B89"/>
    <w:rsid w:val="005F482C"/>
    <w:rsid w:val="005F5317"/>
    <w:rsid w:val="00600C11"/>
    <w:rsid w:val="00600F0C"/>
    <w:rsid w:val="0060309B"/>
    <w:rsid w:val="00604555"/>
    <w:rsid w:val="006108AE"/>
    <w:rsid w:val="006200E8"/>
    <w:rsid w:val="00626DCD"/>
    <w:rsid w:val="00631C9D"/>
    <w:rsid w:val="00653807"/>
    <w:rsid w:val="006540AD"/>
    <w:rsid w:val="0065687F"/>
    <w:rsid w:val="00665A8C"/>
    <w:rsid w:val="00682636"/>
    <w:rsid w:val="00692276"/>
    <w:rsid w:val="0069246C"/>
    <w:rsid w:val="00692FC8"/>
    <w:rsid w:val="00694E85"/>
    <w:rsid w:val="006A6F12"/>
    <w:rsid w:val="006B212A"/>
    <w:rsid w:val="006C26E7"/>
    <w:rsid w:val="006D0DFF"/>
    <w:rsid w:val="006D1584"/>
    <w:rsid w:val="006D7DD6"/>
    <w:rsid w:val="006E654A"/>
    <w:rsid w:val="006F0603"/>
    <w:rsid w:val="00712437"/>
    <w:rsid w:val="007201F6"/>
    <w:rsid w:val="007229F2"/>
    <w:rsid w:val="00736DE8"/>
    <w:rsid w:val="00746679"/>
    <w:rsid w:val="00752905"/>
    <w:rsid w:val="007545E2"/>
    <w:rsid w:val="00757266"/>
    <w:rsid w:val="00757A38"/>
    <w:rsid w:val="007635F0"/>
    <w:rsid w:val="0076733B"/>
    <w:rsid w:val="0077402B"/>
    <w:rsid w:val="00781136"/>
    <w:rsid w:val="00781520"/>
    <w:rsid w:val="00797B6D"/>
    <w:rsid w:val="00797FF2"/>
    <w:rsid w:val="007A3AED"/>
    <w:rsid w:val="007A4F2B"/>
    <w:rsid w:val="007A67E9"/>
    <w:rsid w:val="007B19AB"/>
    <w:rsid w:val="007C0760"/>
    <w:rsid w:val="007C3AD8"/>
    <w:rsid w:val="007C6C60"/>
    <w:rsid w:val="007D3D37"/>
    <w:rsid w:val="007E0771"/>
    <w:rsid w:val="007E2D93"/>
    <w:rsid w:val="007E390D"/>
    <w:rsid w:val="007E4DF2"/>
    <w:rsid w:val="00801D12"/>
    <w:rsid w:val="00804654"/>
    <w:rsid w:val="00810E2E"/>
    <w:rsid w:val="00810EE7"/>
    <w:rsid w:val="0082695E"/>
    <w:rsid w:val="00832156"/>
    <w:rsid w:val="008403E2"/>
    <w:rsid w:val="0084340F"/>
    <w:rsid w:val="00865600"/>
    <w:rsid w:val="0086746B"/>
    <w:rsid w:val="00872414"/>
    <w:rsid w:val="008736C3"/>
    <w:rsid w:val="00877FF0"/>
    <w:rsid w:val="00891DF2"/>
    <w:rsid w:val="008A319B"/>
    <w:rsid w:val="008A5ECB"/>
    <w:rsid w:val="008B3C34"/>
    <w:rsid w:val="008D74A8"/>
    <w:rsid w:val="008E4B90"/>
    <w:rsid w:val="008E7C1B"/>
    <w:rsid w:val="008F1FD3"/>
    <w:rsid w:val="00903558"/>
    <w:rsid w:val="0091493C"/>
    <w:rsid w:val="00914AFE"/>
    <w:rsid w:val="00935B09"/>
    <w:rsid w:val="00937000"/>
    <w:rsid w:val="0094179F"/>
    <w:rsid w:val="0094239B"/>
    <w:rsid w:val="00944662"/>
    <w:rsid w:val="0095438A"/>
    <w:rsid w:val="00957213"/>
    <w:rsid w:val="009600EB"/>
    <w:rsid w:val="00963DD1"/>
    <w:rsid w:val="00964339"/>
    <w:rsid w:val="00966B77"/>
    <w:rsid w:val="00966BE7"/>
    <w:rsid w:val="00973A86"/>
    <w:rsid w:val="00981545"/>
    <w:rsid w:val="0098208A"/>
    <w:rsid w:val="00987FBC"/>
    <w:rsid w:val="00990DFB"/>
    <w:rsid w:val="00994258"/>
    <w:rsid w:val="009A26B5"/>
    <w:rsid w:val="009B4999"/>
    <w:rsid w:val="009C3CA5"/>
    <w:rsid w:val="009C69B1"/>
    <w:rsid w:val="009D433B"/>
    <w:rsid w:val="009D4675"/>
    <w:rsid w:val="009D4E4A"/>
    <w:rsid w:val="009E1CC6"/>
    <w:rsid w:val="009E2E7F"/>
    <w:rsid w:val="009E3CAA"/>
    <w:rsid w:val="009F6033"/>
    <w:rsid w:val="00A029AD"/>
    <w:rsid w:val="00A166D3"/>
    <w:rsid w:val="00A27073"/>
    <w:rsid w:val="00A27502"/>
    <w:rsid w:val="00A359AF"/>
    <w:rsid w:val="00A37799"/>
    <w:rsid w:val="00A4256F"/>
    <w:rsid w:val="00A44AD9"/>
    <w:rsid w:val="00A5284A"/>
    <w:rsid w:val="00A705B4"/>
    <w:rsid w:val="00A74FEB"/>
    <w:rsid w:val="00A810A1"/>
    <w:rsid w:val="00A81BC4"/>
    <w:rsid w:val="00A86D0B"/>
    <w:rsid w:val="00A86E64"/>
    <w:rsid w:val="00A97D99"/>
    <w:rsid w:val="00AC1476"/>
    <w:rsid w:val="00AD4637"/>
    <w:rsid w:val="00AD6D2C"/>
    <w:rsid w:val="00AD7C48"/>
    <w:rsid w:val="00AE05D2"/>
    <w:rsid w:val="00AE74A7"/>
    <w:rsid w:val="00B01BC9"/>
    <w:rsid w:val="00B1365F"/>
    <w:rsid w:val="00B20164"/>
    <w:rsid w:val="00B31008"/>
    <w:rsid w:val="00B3331A"/>
    <w:rsid w:val="00B51283"/>
    <w:rsid w:val="00B56D45"/>
    <w:rsid w:val="00B57EEF"/>
    <w:rsid w:val="00B617EB"/>
    <w:rsid w:val="00B645C9"/>
    <w:rsid w:val="00B738CB"/>
    <w:rsid w:val="00B80063"/>
    <w:rsid w:val="00B9021C"/>
    <w:rsid w:val="00B9644C"/>
    <w:rsid w:val="00BB3A31"/>
    <w:rsid w:val="00BC7601"/>
    <w:rsid w:val="00BD53D0"/>
    <w:rsid w:val="00BE088D"/>
    <w:rsid w:val="00BE785B"/>
    <w:rsid w:val="00BF5FB1"/>
    <w:rsid w:val="00C02AD0"/>
    <w:rsid w:val="00C04D0D"/>
    <w:rsid w:val="00C06B25"/>
    <w:rsid w:val="00C113B3"/>
    <w:rsid w:val="00C1310F"/>
    <w:rsid w:val="00C148A9"/>
    <w:rsid w:val="00C31305"/>
    <w:rsid w:val="00C349EA"/>
    <w:rsid w:val="00C5695E"/>
    <w:rsid w:val="00C60D1C"/>
    <w:rsid w:val="00C61970"/>
    <w:rsid w:val="00C63213"/>
    <w:rsid w:val="00C6359D"/>
    <w:rsid w:val="00C71B81"/>
    <w:rsid w:val="00C753C3"/>
    <w:rsid w:val="00C772E0"/>
    <w:rsid w:val="00C84421"/>
    <w:rsid w:val="00C8760D"/>
    <w:rsid w:val="00C8765F"/>
    <w:rsid w:val="00C90B16"/>
    <w:rsid w:val="00CA2F51"/>
    <w:rsid w:val="00CA66CC"/>
    <w:rsid w:val="00CB27CB"/>
    <w:rsid w:val="00CC00D4"/>
    <w:rsid w:val="00CC185A"/>
    <w:rsid w:val="00CC4439"/>
    <w:rsid w:val="00CC47B8"/>
    <w:rsid w:val="00CD0E13"/>
    <w:rsid w:val="00CD4415"/>
    <w:rsid w:val="00CD4706"/>
    <w:rsid w:val="00CD6F5C"/>
    <w:rsid w:val="00CE6E8C"/>
    <w:rsid w:val="00CF1DA8"/>
    <w:rsid w:val="00D026B3"/>
    <w:rsid w:val="00D033EF"/>
    <w:rsid w:val="00D040B2"/>
    <w:rsid w:val="00D07139"/>
    <w:rsid w:val="00D132CF"/>
    <w:rsid w:val="00D161C4"/>
    <w:rsid w:val="00D163C3"/>
    <w:rsid w:val="00D321FE"/>
    <w:rsid w:val="00D3375E"/>
    <w:rsid w:val="00D45C24"/>
    <w:rsid w:val="00D55193"/>
    <w:rsid w:val="00D60E74"/>
    <w:rsid w:val="00D72F7F"/>
    <w:rsid w:val="00D84694"/>
    <w:rsid w:val="00D84D43"/>
    <w:rsid w:val="00DA6B49"/>
    <w:rsid w:val="00DC2F79"/>
    <w:rsid w:val="00DC348D"/>
    <w:rsid w:val="00DE7151"/>
    <w:rsid w:val="00DF3DA5"/>
    <w:rsid w:val="00E01265"/>
    <w:rsid w:val="00E04D56"/>
    <w:rsid w:val="00E05596"/>
    <w:rsid w:val="00E315F1"/>
    <w:rsid w:val="00E33E65"/>
    <w:rsid w:val="00E37D0F"/>
    <w:rsid w:val="00E47573"/>
    <w:rsid w:val="00E572CB"/>
    <w:rsid w:val="00E57F40"/>
    <w:rsid w:val="00E66BE9"/>
    <w:rsid w:val="00E72978"/>
    <w:rsid w:val="00E73324"/>
    <w:rsid w:val="00E80D82"/>
    <w:rsid w:val="00E83365"/>
    <w:rsid w:val="00EA5014"/>
    <w:rsid w:val="00EB161E"/>
    <w:rsid w:val="00EB17A1"/>
    <w:rsid w:val="00EB2793"/>
    <w:rsid w:val="00EB3BEB"/>
    <w:rsid w:val="00EB42E4"/>
    <w:rsid w:val="00EC15CA"/>
    <w:rsid w:val="00EC1A29"/>
    <w:rsid w:val="00ED4018"/>
    <w:rsid w:val="00EE0ACA"/>
    <w:rsid w:val="00EE1480"/>
    <w:rsid w:val="00EE7EE4"/>
    <w:rsid w:val="00EF06EC"/>
    <w:rsid w:val="00EF07D4"/>
    <w:rsid w:val="00EF4106"/>
    <w:rsid w:val="00EF7CDB"/>
    <w:rsid w:val="00F054BE"/>
    <w:rsid w:val="00F057CF"/>
    <w:rsid w:val="00F1324E"/>
    <w:rsid w:val="00F17414"/>
    <w:rsid w:val="00F215C9"/>
    <w:rsid w:val="00F416B9"/>
    <w:rsid w:val="00F460FA"/>
    <w:rsid w:val="00F53637"/>
    <w:rsid w:val="00F66030"/>
    <w:rsid w:val="00F77352"/>
    <w:rsid w:val="00F80E75"/>
    <w:rsid w:val="00F83AB4"/>
    <w:rsid w:val="00F94671"/>
    <w:rsid w:val="00F948E0"/>
    <w:rsid w:val="00FA57F9"/>
    <w:rsid w:val="00FA61A3"/>
    <w:rsid w:val="00FB3A50"/>
    <w:rsid w:val="00FB4073"/>
    <w:rsid w:val="00FD480E"/>
    <w:rsid w:val="00FD5EF4"/>
    <w:rsid w:val="00FD5FB7"/>
    <w:rsid w:val="00FD62C3"/>
    <w:rsid w:val="00FE1070"/>
    <w:rsid w:val="00FE2802"/>
    <w:rsid w:val="00FE7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1"/>
    </o:shapelayout>
  </w:shapeDefaults>
  <w:decimalSymbol w:val="."/>
  <w:listSeparator w:val=";"/>
  <w14:docId w14:val="7645E3D8"/>
  <w15:docId w15:val="{E0303FA5-7472-4949-8D70-076062BCC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sv" w:eastAsia="ja-JP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Rubrik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Rubrik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Rubrik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Rubrik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Rubrik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Rubrik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Rubrik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Underrubrik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Sidhuvud">
    <w:name w:val="header"/>
    <w:basedOn w:val="Normal"/>
    <w:link w:val="SidhuvudChar"/>
    <w:uiPriority w:val="99"/>
    <w:unhideWhenUsed/>
    <w:rsid w:val="008736C3"/>
    <w:pPr>
      <w:tabs>
        <w:tab w:val="center" w:pos="4536"/>
        <w:tab w:val="right" w:pos="9072"/>
      </w:tabs>
      <w:spacing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8736C3"/>
  </w:style>
  <w:style w:type="paragraph" w:styleId="Sidfot">
    <w:name w:val="footer"/>
    <w:basedOn w:val="Normal"/>
    <w:link w:val="SidfotChar"/>
    <w:uiPriority w:val="99"/>
    <w:unhideWhenUsed/>
    <w:rsid w:val="008736C3"/>
    <w:pPr>
      <w:tabs>
        <w:tab w:val="center" w:pos="4536"/>
        <w:tab w:val="right" w:pos="9072"/>
      </w:tabs>
      <w:spacing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8736C3"/>
  </w:style>
  <w:style w:type="table" w:styleId="Listtabell5mrkdekorfrg1">
    <w:name w:val="List Table 5 Dark Accent 1"/>
    <w:basedOn w:val="Normaltabell"/>
    <w:uiPriority w:val="50"/>
    <w:rsid w:val="002A6CD1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ell3dekorfrg1">
    <w:name w:val="List Table 3 Accent 1"/>
    <w:basedOn w:val="Normaltabell"/>
    <w:uiPriority w:val="48"/>
    <w:rsid w:val="002A6CD1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paragraph" w:styleId="Liststycke">
    <w:name w:val="List Paragraph"/>
    <w:basedOn w:val="Normal"/>
    <w:uiPriority w:val="34"/>
    <w:qFormat/>
    <w:rsid w:val="009E3CAA"/>
    <w:pPr>
      <w:ind w:left="720"/>
    </w:pPr>
  </w:style>
  <w:style w:type="character" w:styleId="Platshllartext">
    <w:name w:val="Placeholder Text"/>
    <w:basedOn w:val="Standardstycketeckensnitt"/>
    <w:uiPriority w:val="99"/>
    <w:semiHidden/>
    <w:rsid w:val="009E3CAA"/>
    <w:rPr>
      <w:color w:val="808080"/>
    </w:rPr>
  </w:style>
  <w:style w:type="paragraph" w:styleId="Beskrivning">
    <w:name w:val="caption"/>
    <w:basedOn w:val="Normal"/>
    <w:next w:val="Normal"/>
    <w:uiPriority w:val="35"/>
    <w:unhideWhenUsed/>
    <w:qFormat/>
    <w:rsid w:val="00990DFB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Fotnotstext">
    <w:name w:val="footnote text"/>
    <w:basedOn w:val="Normal"/>
    <w:link w:val="FotnotstextChar"/>
    <w:uiPriority w:val="99"/>
    <w:semiHidden/>
    <w:unhideWhenUsed/>
    <w:rsid w:val="0098208A"/>
    <w:pPr>
      <w:spacing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98208A"/>
    <w:rPr>
      <w:sz w:val="20"/>
      <w:szCs w:val="20"/>
      <w:lang w:val="en-GB"/>
    </w:rPr>
  </w:style>
  <w:style w:type="character" w:styleId="Fotnotsreferens">
    <w:name w:val="footnote reference"/>
    <w:basedOn w:val="Standardstycketeckensnitt"/>
    <w:uiPriority w:val="99"/>
    <w:semiHidden/>
    <w:unhideWhenUsed/>
    <w:rsid w:val="0098208A"/>
    <w:rPr>
      <w:vertAlign w:val="superscript"/>
    </w:rPr>
  </w:style>
  <w:style w:type="character" w:styleId="Hyperlnk">
    <w:name w:val="Hyperlink"/>
    <w:basedOn w:val="Standardstycketeckensnitt"/>
    <w:uiPriority w:val="99"/>
    <w:unhideWhenUsed/>
    <w:rsid w:val="007E0771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7E0771"/>
    <w:rPr>
      <w:color w:val="605E5C"/>
      <w:shd w:val="clear" w:color="auto" w:fill="E1DFDD"/>
    </w:rPr>
  </w:style>
  <w:style w:type="table" w:styleId="Rutntstabell6frgstarkdekorfrg1">
    <w:name w:val="Grid Table 6 Colorful Accent 1"/>
    <w:basedOn w:val="Normaltabell"/>
    <w:uiPriority w:val="51"/>
    <w:rsid w:val="00BF5FB1"/>
    <w:pPr>
      <w:spacing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79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3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7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Wik18</b:Tag>
    <b:SourceType>InternetSite</b:SourceType>
    <b:Guid>{68B42177-B972-46F8-ADD0-667DB3206514}</b:Guid>
    <b:Title>Wikipedia</b:Title>
    <b:Year>2018</b:Year>
    <b:Author>
      <b:Author>
        <b:Corporate>Wikipedia</b:Corporate>
      </b:Author>
    </b:Author>
    <b:Month>November</b:Month>
    <b:Day>9</b:Day>
    <b:URL>en.wikipedia.org/wiki/Bond_graph</b:URL>
    <b:RefOrder>1</b:RefOrder>
  </b:Source>
</b:Sources>
</file>

<file path=customXml/itemProps1.xml><?xml version="1.0" encoding="utf-8"?>
<ds:datastoreItem xmlns:ds="http://schemas.openxmlformats.org/officeDocument/2006/customXml" ds:itemID="{994AF7AE-14B9-44AA-A045-086AAE8E6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33</Words>
  <Characters>7066</Characters>
  <Application>Microsoft Office Word</Application>
  <DocSecurity>0</DocSecurity>
  <Lines>58</Lines>
  <Paragraphs>16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indrias</dc:creator>
  <cp:keywords/>
  <cp:lastModifiedBy>thomas indrias</cp:lastModifiedBy>
  <cp:revision>2</cp:revision>
  <dcterms:created xsi:type="dcterms:W3CDTF">2018-12-06T01:42:00Z</dcterms:created>
  <dcterms:modified xsi:type="dcterms:W3CDTF">2018-12-06T01:42:00Z</dcterms:modified>
</cp:coreProperties>
</file>